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73F8B" w14:textId="1066B6D7" w:rsidR="00B21E55" w:rsidRPr="00290C8D" w:rsidRDefault="0064043F" w:rsidP="002A1B68">
      <w:pPr>
        <w:pStyle w:val="Heading1"/>
        <w:jc w:val="center"/>
        <w:rPr>
          <w:rFonts w:ascii="Segoe UI Light" w:hAnsi="Segoe UI Light" w:cs="Segoe UI Light"/>
          <w:b/>
          <w:bCs/>
          <w:sz w:val="28"/>
          <w:szCs w:val="28"/>
        </w:rPr>
      </w:pPr>
      <w:r w:rsidRPr="00290C8D">
        <w:rPr>
          <w:rFonts w:ascii="Segoe UI Light" w:hAnsi="Segoe UI Light" w:cs="Segoe UI Light"/>
          <w:b/>
          <w:bCs/>
          <w:sz w:val="28"/>
          <w:szCs w:val="28"/>
        </w:rPr>
        <w:t>QTM 151 Introduction to Statistical Computing II</w:t>
      </w:r>
      <w:r w:rsidR="002A1B68" w:rsidRPr="00290C8D">
        <w:rPr>
          <w:rFonts w:ascii="Segoe UI Light" w:hAnsi="Segoe UI Light" w:cs="Segoe UI Light"/>
          <w:b/>
          <w:bCs/>
          <w:sz w:val="28"/>
          <w:szCs w:val="28"/>
        </w:rPr>
        <w:t xml:space="preserve">, </w:t>
      </w:r>
      <w:r w:rsidR="00FD70EB">
        <w:rPr>
          <w:rFonts w:ascii="Segoe UI Light" w:hAnsi="Segoe UI Light" w:cs="Segoe UI Light"/>
          <w:b/>
          <w:bCs/>
          <w:sz w:val="28"/>
          <w:szCs w:val="28"/>
        </w:rPr>
        <w:t xml:space="preserve">Spring </w:t>
      </w:r>
      <w:r w:rsidR="002A1B68" w:rsidRPr="00290C8D">
        <w:rPr>
          <w:rFonts w:ascii="Segoe UI Light" w:hAnsi="Segoe UI Light" w:cs="Segoe UI Light"/>
          <w:b/>
          <w:bCs/>
          <w:sz w:val="28"/>
          <w:szCs w:val="28"/>
        </w:rPr>
        <w:t>202</w:t>
      </w:r>
      <w:r w:rsidR="00B40DD5">
        <w:rPr>
          <w:rFonts w:ascii="Segoe UI Light" w:hAnsi="Segoe UI Light" w:cs="Segoe UI Light"/>
          <w:b/>
          <w:bCs/>
          <w:sz w:val="28"/>
          <w:szCs w:val="28"/>
        </w:rPr>
        <w:t>4</w:t>
      </w:r>
    </w:p>
    <w:p w14:paraId="4AB3C5FB" w14:textId="77777777" w:rsidR="00902580" w:rsidRPr="002E0EEF" w:rsidRDefault="00902580" w:rsidP="00835E97">
      <w:pPr>
        <w:spacing w:after="0"/>
        <w:jc w:val="both"/>
        <w:rPr>
          <w:rFonts w:ascii="Segoe UI Light" w:hAnsi="Segoe UI Light" w:cs="Segoe UI Light"/>
          <w:b/>
          <w:bCs/>
        </w:rPr>
      </w:pPr>
    </w:p>
    <w:p w14:paraId="0893221D" w14:textId="6299C26D" w:rsidR="003469F9" w:rsidRPr="00F01AF0" w:rsidRDefault="004C0AAE" w:rsidP="00835E97">
      <w:pPr>
        <w:spacing w:after="0"/>
        <w:jc w:val="both"/>
        <w:rPr>
          <w:rFonts w:ascii="Segoe UI Light" w:hAnsi="Segoe UI Light" w:cs="Segoe UI Light"/>
          <w:lang w:val="es-CO"/>
        </w:rPr>
      </w:pPr>
      <w:r w:rsidRPr="00F01AF0">
        <w:rPr>
          <w:rFonts w:ascii="Segoe UI Light" w:hAnsi="Segoe UI Light" w:cs="Segoe UI Light"/>
          <w:b/>
          <w:bCs/>
          <w:lang w:val="es-CO"/>
        </w:rPr>
        <w:t xml:space="preserve">Instructor: </w:t>
      </w:r>
      <w:hyperlink r:id="rId8" w:history="1">
        <w:r w:rsidR="001C6344" w:rsidRPr="00F01AF0">
          <w:rPr>
            <w:rStyle w:val="Hyperlink"/>
            <w:rFonts w:ascii="Segoe UI Light" w:hAnsi="Segoe UI Light" w:cs="Segoe UI Light"/>
            <w:b/>
            <w:bCs/>
            <w:lang w:val="es-CO"/>
          </w:rPr>
          <w:t xml:space="preserve">Dr. </w:t>
        </w:r>
        <w:r w:rsidR="00266F63" w:rsidRPr="00F01AF0">
          <w:rPr>
            <w:rStyle w:val="Hyperlink"/>
            <w:rFonts w:ascii="Segoe UI Light" w:hAnsi="Segoe UI Light" w:cs="Segoe UI Light"/>
            <w:b/>
            <w:bCs/>
            <w:lang w:val="es-CO"/>
          </w:rPr>
          <w:t>Alejandro</w:t>
        </w:r>
      </w:hyperlink>
      <w:r w:rsidR="00266F63" w:rsidRPr="00F01AF0">
        <w:rPr>
          <w:rStyle w:val="Hyperlink"/>
          <w:rFonts w:ascii="Segoe UI Light" w:hAnsi="Segoe UI Light" w:cs="Segoe UI Light"/>
          <w:b/>
          <w:bCs/>
          <w:lang w:val="es-CO"/>
        </w:rPr>
        <w:t xml:space="preserve"> Sánchez Becerra</w:t>
      </w:r>
    </w:p>
    <w:p w14:paraId="65AFC9F1" w14:textId="1029027A" w:rsidR="00266F63" w:rsidRPr="00F01AF0" w:rsidRDefault="003469F9" w:rsidP="00835E97">
      <w:pPr>
        <w:spacing w:after="0"/>
        <w:ind w:left="720"/>
        <w:jc w:val="both"/>
        <w:rPr>
          <w:rFonts w:ascii="Segoe UI Light" w:hAnsi="Segoe UI Light" w:cs="Segoe UI Light"/>
          <w:lang w:val="es-CO"/>
        </w:rPr>
      </w:pPr>
      <w:r w:rsidRPr="00F01AF0">
        <w:rPr>
          <w:rFonts w:ascii="Segoe UI Light" w:hAnsi="Segoe UI Light" w:cs="Segoe UI Light"/>
          <w:lang w:val="es-CO"/>
        </w:rPr>
        <w:t xml:space="preserve">    </w:t>
      </w:r>
      <w:r w:rsidR="00C56EA0" w:rsidRPr="00F01AF0">
        <w:rPr>
          <w:rFonts w:ascii="Segoe UI Light" w:hAnsi="Segoe UI Light" w:cs="Segoe UI Light"/>
          <w:lang w:val="es-CO"/>
        </w:rPr>
        <w:t xml:space="preserve">Email: </w:t>
      </w:r>
      <w:hyperlink r:id="rId9" w:history="1">
        <w:r w:rsidR="00266F63" w:rsidRPr="00F01AF0">
          <w:rPr>
            <w:rStyle w:val="Hyperlink"/>
            <w:rFonts w:ascii="Segoe UI Light" w:hAnsi="Segoe UI Light" w:cs="Segoe UI Light"/>
            <w:lang w:val="es-CO"/>
          </w:rPr>
          <w:t>alejandro.sanchez.becerra@emory.edu</w:t>
        </w:r>
      </w:hyperlink>
    </w:p>
    <w:p w14:paraId="4C38DFD3" w14:textId="20B47F89" w:rsidR="00D30311" w:rsidRPr="00266F63" w:rsidRDefault="003469F9" w:rsidP="00835E97">
      <w:pPr>
        <w:spacing w:after="0"/>
        <w:jc w:val="both"/>
        <w:rPr>
          <w:rFonts w:ascii="Segoe UI Light" w:hAnsi="Segoe UI Light" w:cs="Segoe UI Light"/>
          <w:lang w:val="fr-FR"/>
        </w:rPr>
      </w:pPr>
      <w:r w:rsidRPr="00F01AF0">
        <w:rPr>
          <w:rFonts w:ascii="Segoe UI Light" w:hAnsi="Segoe UI Light" w:cs="Segoe UI Light"/>
          <w:lang w:val="es-CO"/>
        </w:rPr>
        <w:t xml:space="preserve">                </w:t>
      </w:r>
      <w:r w:rsidR="00D30311" w:rsidRPr="00266F63">
        <w:rPr>
          <w:rFonts w:ascii="Segoe UI Light" w:hAnsi="Segoe UI Light" w:cs="Segoe UI Light"/>
          <w:lang w:val="fr-FR"/>
        </w:rPr>
        <w:t xml:space="preserve">Office: Psychology and Interdisciplinary Sciences (PAIS), </w:t>
      </w:r>
      <w:r w:rsidR="00057B81">
        <w:rPr>
          <w:rFonts w:ascii="Segoe UI Light" w:hAnsi="Segoe UI Light" w:cs="Segoe UI Light"/>
          <w:lang w:val="fr-FR"/>
        </w:rPr>
        <w:t>571</w:t>
      </w:r>
    </w:p>
    <w:p w14:paraId="762AF3F4" w14:textId="77777777" w:rsidR="00922E3A" w:rsidRPr="00266F63" w:rsidRDefault="00922E3A" w:rsidP="00922E3A">
      <w:pPr>
        <w:spacing w:after="0"/>
        <w:jc w:val="both"/>
        <w:rPr>
          <w:rFonts w:ascii="Segoe UI Light" w:hAnsi="Segoe UI Light" w:cs="Segoe UI Light"/>
          <w:lang w:val="fr-FR"/>
        </w:rPr>
      </w:pPr>
    </w:p>
    <w:p w14:paraId="683D04E7" w14:textId="204F6055" w:rsidR="00122D65" w:rsidRPr="00266F63" w:rsidRDefault="00132CDE" w:rsidP="0039207C">
      <w:pPr>
        <w:jc w:val="both"/>
        <w:rPr>
          <w:rFonts w:ascii="Segoe UI Light" w:hAnsi="Segoe UI Light" w:cs="Segoe UI Light"/>
          <w:b/>
          <w:bCs/>
          <w:lang w:val="fr-FR"/>
        </w:rPr>
      </w:pPr>
      <w:r w:rsidRPr="00266F63">
        <w:rPr>
          <w:rFonts w:ascii="Segoe UI Light" w:hAnsi="Segoe UI Light" w:cs="Segoe UI Light"/>
          <w:b/>
          <w:bCs/>
          <w:lang w:val="fr-FR"/>
        </w:rPr>
        <w:t xml:space="preserve">Communications: </w:t>
      </w:r>
    </w:p>
    <w:p w14:paraId="4E7A4D88" w14:textId="3F81A8BD" w:rsidR="003D615C" w:rsidRPr="00290C8D" w:rsidRDefault="00B25310" w:rsidP="00E92D16">
      <w:pPr>
        <w:ind w:left="720"/>
        <w:jc w:val="both"/>
        <w:rPr>
          <w:rFonts w:ascii="Segoe UI Light" w:hAnsi="Segoe UI Light" w:cs="Segoe UI Light"/>
        </w:rPr>
      </w:pPr>
      <w:r w:rsidRPr="00290C8D">
        <w:rPr>
          <w:rFonts w:ascii="Segoe UI Light" w:hAnsi="Segoe UI Light" w:cs="Segoe UI Light"/>
          <w:noProof/>
        </w:rPr>
        <w:drawing>
          <wp:anchor distT="0" distB="0" distL="114300" distR="114300" simplePos="0" relativeHeight="251657216" behindDoc="0" locked="0" layoutInCell="1" allowOverlap="1" wp14:anchorId="5F7F5E60" wp14:editId="768DDC4E">
            <wp:simplePos x="0" y="0"/>
            <wp:positionH relativeFrom="margin">
              <wp:align>left</wp:align>
            </wp:positionH>
            <wp:positionV relativeFrom="paragraph">
              <wp:posOffset>-635</wp:posOffset>
            </wp:positionV>
            <wp:extent cx="314325" cy="358140"/>
            <wp:effectExtent l="0" t="0" r="9525"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7863" cy="3619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11B6">
        <w:rPr>
          <w:rFonts w:ascii="Segoe UI Light" w:hAnsi="Segoe UI Light" w:cs="Segoe UI Light"/>
          <w:noProof/>
        </w:rPr>
        <w:t>Please</w:t>
      </w:r>
      <w:r w:rsidR="00BF7FE4" w:rsidRPr="00290C8D">
        <w:rPr>
          <w:rFonts w:ascii="Segoe UI Light" w:hAnsi="Segoe UI Light" w:cs="Segoe UI Light"/>
        </w:rPr>
        <w:t xml:space="preserve"> use email to contact me outside </w:t>
      </w:r>
      <w:r w:rsidR="000C423A" w:rsidRPr="00290C8D">
        <w:rPr>
          <w:rFonts w:ascii="Segoe UI Light" w:hAnsi="Segoe UI Light" w:cs="Segoe UI Light"/>
        </w:rPr>
        <w:t>of class time and office hours. I will</w:t>
      </w:r>
      <w:r w:rsidR="00C56EA0" w:rsidRPr="00290C8D">
        <w:rPr>
          <w:rFonts w:ascii="Segoe UI Light" w:hAnsi="Segoe UI Light" w:cs="Segoe UI Light"/>
        </w:rPr>
        <w:t xml:space="preserve"> try to</w:t>
      </w:r>
      <w:r w:rsidR="000C423A" w:rsidRPr="00290C8D">
        <w:rPr>
          <w:rFonts w:ascii="Segoe UI Light" w:hAnsi="Segoe UI Light" w:cs="Segoe UI Light"/>
        </w:rPr>
        <w:t xml:space="preserve"> respond to </w:t>
      </w:r>
      <w:r w:rsidR="0013203D" w:rsidRPr="00290C8D">
        <w:rPr>
          <w:rFonts w:ascii="Segoe UI Light" w:hAnsi="Segoe UI Light" w:cs="Segoe UI Light"/>
        </w:rPr>
        <w:t>all written communication within 24 hours</w:t>
      </w:r>
      <w:r w:rsidR="00C56EA0" w:rsidRPr="00290C8D">
        <w:rPr>
          <w:rFonts w:ascii="Segoe UI Light" w:hAnsi="Segoe UI Light" w:cs="Segoe UI Light"/>
        </w:rPr>
        <w:t>.</w:t>
      </w:r>
      <w:r w:rsidR="00E92D16" w:rsidRPr="00290C8D">
        <w:rPr>
          <w:rFonts w:ascii="Segoe UI Light" w:hAnsi="Segoe UI Light" w:cs="Segoe UI Light"/>
        </w:rPr>
        <w:t xml:space="preserve"> Please try to limit the use of email and ask questions during office hours instead.  </w:t>
      </w:r>
      <w:r w:rsidR="00E92D16" w:rsidRPr="00290C8D">
        <w:rPr>
          <w:rFonts w:ascii="Segoe UI Light" w:hAnsi="Segoe UI Light" w:cs="Segoe UI Light"/>
        </w:rPr>
        <w:tab/>
      </w:r>
    </w:p>
    <w:p w14:paraId="4B943FC6" w14:textId="4D0CAFBE" w:rsidR="00EB06EC" w:rsidRPr="00290C8D" w:rsidRDefault="006728D0" w:rsidP="00F01082">
      <w:pPr>
        <w:pStyle w:val="Heading1"/>
        <w:rPr>
          <w:rFonts w:ascii="Segoe UI Light" w:hAnsi="Segoe UI Light" w:cs="Segoe UI Light"/>
          <w:sz w:val="22"/>
          <w:szCs w:val="22"/>
        </w:rPr>
      </w:pPr>
      <w:r w:rsidRPr="00290C8D">
        <w:rPr>
          <w:rFonts w:ascii="Segoe UI Light" w:hAnsi="Segoe UI Light" w:cs="Segoe UI Light"/>
          <w:sz w:val="22"/>
          <w:szCs w:val="22"/>
        </w:rPr>
        <w:t>Overview</w:t>
      </w:r>
    </w:p>
    <w:p w14:paraId="002CB125" w14:textId="2E4F1564" w:rsidR="00212F73" w:rsidRPr="00290C8D" w:rsidRDefault="00212F73" w:rsidP="00212F73">
      <w:pPr>
        <w:jc w:val="both"/>
        <w:rPr>
          <w:rFonts w:ascii="Segoe UI Light" w:hAnsi="Segoe UI Light" w:cs="Segoe UI Light"/>
        </w:rPr>
      </w:pPr>
      <w:r w:rsidRPr="00290C8D">
        <w:rPr>
          <w:rFonts w:ascii="Segoe UI Light" w:hAnsi="Segoe UI Light" w:cs="Segoe UI Light"/>
        </w:rPr>
        <w:t>This course is an introduction to the Python programming language and SQL for students without prior programming experience. The purpose of this course is to prepare students for upper-level electives in data analysis related courses. It will cover the programming basics of Python which include understanding data types, controlling flow using loops and conditional statements, and writing functions. In addition to these basics, this course will put emphasis on skills that are relevant for data analysis which include 1) data manipulation such as merging, appending, and reshaping using SQL and Python, 2) making various plots for descriptive analysis using Python</w:t>
      </w:r>
      <w:r w:rsidR="006E3ADD" w:rsidRPr="00290C8D">
        <w:rPr>
          <w:rFonts w:ascii="Segoe UI Light" w:hAnsi="Segoe UI Light" w:cs="Segoe UI Light"/>
        </w:rPr>
        <w:t>, and 3) using cloud</w:t>
      </w:r>
      <w:r w:rsidR="00686C21" w:rsidRPr="00290C8D">
        <w:rPr>
          <w:rFonts w:ascii="Segoe UI Light" w:hAnsi="Segoe UI Light" w:cs="Segoe UI Light"/>
        </w:rPr>
        <w:t xml:space="preserve">-based services such as </w:t>
      </w:r>
      <w:r w:rsidR="00831928" w:rsidRPr="00290C8D">
        <w:rPr>
          <w:rFonts w:ascii="Segoe UI Light" w:hAnsi="Segoe UI Light" w:cs="Segoe UI Light"/>
        </w:rPr>
        <w:t>version control and cloud computing</w:t>
      </w:r>
      <w:r w:rsidR="00B41354" w:rsidRPr="00290C8D">
        <w:rPr>
          <w:rFonts w:ascii="Segoe UI Light" w:hAnsi="Segoe UI Light" w:cs="Segoe UI Light"/>
        </w:rPr>
        <w:t>.</w:t>
      </w:r>
    </w:p>
    <w:p w14:paraId="61D6131A" w14:textId="5E73DE3A" w:rsidR="005C7D54" w:rsidRPr="00290C8D" w:rsidRDefault="00CA1B8A" w:rsidP="005C7D54">
      <w:pPr>
        <w:pStyle w:val="Heading1"/>
        <w:rPr>
          <w:rFonts w:ascii="Segoe UI Light" w:hAnsi="Segoe UI Light" w:cs="Segoe UI Light"/>
          <w:sz w:val="22"/>
          <w:szCs w:val="22"/>
        </w:rPr>
      </w:pPr>
      <w:r w:rsidRPr="00290C8D">
        <w:rPr>
          <w:rFonts w:ascii="Segoe UI Light" w:hAnsi="Segoe UI Light" w:cs="Segoe UI Light"/>
          <w:sz w:val="22"/>
          <w:szCs w:val="22"/>
        </w:rPr>
        <w:t>Learning objectives</w:t>
      </w:r>
    </w:p>
    <w:p w14:paraId="3D77EA41" w14:textId="7DCE13A1" w:rsidR="00E31334" w:rsidRPr="00290C8D" w:rsidRDefault="00E3133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Understand the </w:t>
      </w:r>
      <w:r w:rsidR="00E90273" w:rsidRPr="00290C8D">
        <w:rPr>
          <w:rFonts w:ascii="Segoe UI Light" w:hAnsi="Segoe UI Light" w:cs="Segoe UI Light"/>
        </w:rPr>
        <w:t>version control workflow using GitHub</w:t>
      </w:r>
    </w:p>
    <w:p w14:paraId="59B7AE2B" w14:textId="52D48179"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Understand Python data types such as int, float, string, list, and dictionary, NumPy array</w:t>
      </w:r>
      <w:r w:rsidR="00ED6E12" w:rsidRPr="00290C8D">
        <w:rPr>
          <w:rFonts w:ascii="Segoe UI Light" w:hAnsi="Segoe UI Light" w:cs="Segoe UI Light"/>
        </w:rPr>
        <w:t xml:space="preserve"> and</w:t>
      </w:r>
      <w:r w:rsidRPr="00290C8D">
        <w:rPr>
          <w:rFonts w:ascii="Segoe UI Light" w:hAnsi="Segoe UI Light" w:cs="Segoe UI Light"/>
        </w:rPr>
        <w:t xml:space="preserve"> Pandas data frame</w:t>
      </w:r>
    </w:p>
    <w:p w14:paraId="76A19D2E"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Control flow with if statements and loops (for loop, while loop) </w:t>
      </w:r>
    </w:p>
    <w:p w14:paraId="3117EDB1"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Write custom functions</w:t>
      </w:r>
    </w:p>
    <w:p w14:paraId="7E065C10"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Design and write programs to solve problems </w:t>
      </w:r>
    </w:p>
    <w:p w14:paraId="5506DDED"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Data manipulation such as merging, appending, and reshaping using SQL and Python pandas</w:t>
      </w:r>
    </w:p>
    <w:p w14:paraId="124A9AFF" w14:textId="53525607" w:rsidR="005C7D54" w:rsidRDefault="005C7D54" w:rsidP="00325F46">
      <w:pPr>
        <w:pStyle w:val="ListParagraph"/>
        <w:numPr>
          <w:ilvl w:val="0"/>
          <w:numId w:val="3"/>
        </w:numPr>
        <w:spacing w:after="0" w:line="240" w:lineRule="auto"/>
        <w:rPr>
          <w:rFonts w:ascii="Segoe UI Light" w:hAnsi="Segoe UI Light" w:cs="Segoe UI Light"/>
        </w:rPr>
      </w:pPr>
      <w:r w:rsidRPr="00270CF8">
        <w:rPr>
          <w:rFonts w:ascii="Segoe UI Light" w:hAnsi="Segoe UI Light" w:cs="Segoe UI Light"/>
        </w:rPr>
        <w:t xml:space="preserve">Plot various graphs for descriptive analysis using matplotlib and </w:t>
      </w:r>
      <w:r w:rsidR="00A74886" w:rsidRPr="00270CF8">
        <w:rPr>
          <w:rFonts w:ascii="Segoe UI Light" w:hAnsi="Segoe UI Light" w:cs="Segoe UI Light"/>
        </w:rPr>
        <w:t>seaborn.</w:t>
      </w:r>
    </w:p>
    <w:p w14:paraId="009AB557" w14:textId="77777777" w:rsidR="00116188" w:rsidRPr="00270CF8" w:rsidRDefault="00116188" w:rsidP="00116188">
      <w:pPr>
        <w:pStyle w:val="ListParagraph"/>
        <w:spacing w:after="0" w:line="240" w:lineRule="auto"/>
        <w:rPr>
          <w:rFonts w:ascii="Segoe UI Light" w:hAnsi="Segoe UI Light" w:cs="Segoe UI Light"/>
        </w:rPr>
      </w:pPr>
    </w:p>
    <w:p w14:paraId="3CCEE7FD" w14:textId="61DA4D3D" w:rsidR="009E708B" w:rsidRPr="00290C8D" w:rsidRDefault="009E708B" w:rsidP="009E708B">
      <w:pPr>
        <w:pStyle w:val="Heading1"/>
        <w:rPr>
          <w:rFonts w:ascii="Segoe UI Light" w:hAnsi="Segoe UI Light" w:cs="Segoe UI Light"/>
          <w:sz w:val="22"/>
          <w:szCs w:val="22"/>
        </w:rPr>
      </w:pPr>
      <w:r w:rsidRPr="00290C8D">
        <w:rPr>
          <w:rFonts w:ascii="Segoe UI Light" w:hAnsi="Segoe UI Light" w:cs="Segoe UI Light"/>
          <w:sz w:val="22"/>
          <w:szCs w:val="22"/>
        </w:rPr>
        <w:t>Materials</w:t>
      </w:r>
    </w:p>
    <w:p w14:paraId="3A163CE3" w14:textId="3DE18069" w:rsidR="00A73F3A" w:rsidRDefault="009E708B" w:rsidP="00A73F3A">
      <w:pPr>
        <w:rPr>
          <w:rFonts w:ascii="Segoe UI Light" w:hAnsi="Segoe UI Light" w:cs="Segoe UI Light"/>
        </w:rPr>
      </w:pPr>
      <w:r w:rsidRPr="00290C8D">
        <w:rPr>
          <w:rFonts w:ascii="Segoe UI Light" w:hAnsi="Segoe UI Light" w:cs="Segoe UI Light"/>
        </w:rPr>
        <w:t xml:space="preserve">The class will be </w:t>
      </w:r>
      <w:r w:rsidR="00FA1B56" w:rsidRPr="00290C8D">
        <w:rPr>
          <w:rFonts w:ascii="Segoe UI Light" w:hAnsi="Segoe UI Light" w:cs="Segoe UI Light"/>
        </w:rPr>
        <w:t>entirely</w:t>
      </w:r>
      <w:r w:rsidRPr="00290C8D">
        <w:rPr>
          <w:rFonts w:ascii="Segoe UI Light" w:hAnsi="Segoe UI Light" w:cs="Segoe UI Light"/>
        </w:rPr>
        <w:t xml:space="preserve"> based off of lectures provided by the </w:t>
      </w:r>
      <w:r w:rsidR="004B217B" w:rsidRPr="00290C8D">
        <w:rPr>
          <w:rFonts w:ascii="Segoe UI Light" w:hAnsi="Segoe UI Light" w:cs="Segoe UI Light"/>
        </w:rPr>
        <w:t>i</w:t>
      </w:r>
      <w:r w:rsidRPr="00290C8D">
        <w:rPr>
          <w:rFonts w:ascii="Segoe UI Light" w:hAnsi="Segoe UI Light" w:cs="Segoe UI Light"/>
        </w:rPr>
        <w:t xml:space="preserve">nstructor </w:t>
      </w:r>
      <w:r w:rsidR="00FA1B56" w:rsidRPr="00290C8D">
        <w:rPr>
          <w:rFonts w:ascii="Segoe UI Light" w:hAnsi="Segoe UI Light" w:cs="Segoe UI Light"/>
        </w:rPr>
        <w:t xml:space="preserve">for each class </w:t>
      </w:r>
      <w:r w:rsidRPr="00290C8D">
        <w:rPr>
          <w:rFonts w:ascii="Segoe UI Light" w:hAnsi="Segoe UI Light" w:cs="Segoe UI Light"/>
        </w:rPr>
        <w:t>and stored in the following Github repository</w:t>
      </w:r>
      <w:r w:rsidR="009169DD" w:rsidRPr="00290C8D">
        <w:rPr>
          <w:rFonts w:ascii="Segoe UI Light" w:hAnsi="Segoe UI Light" w:cs="Segoe UI Light"/>
        </w:rPr>
        <w:t>:</w:t>
      </w:r>
    </w:p>
    <w:p w14:paraId="15CCED30" w14:textId="77777777" w:rsidR="005977A7" w:rsidRDefault="005977A7" w:rsidP="00A73F3A">
      <w:pPr>
        <w:rPr>
          <w:rFonts w:ascii="Segoe UI Light" w:hAnsi="Segoe UI Light" w:cs="Segoe UI Light"/>
        </w:rPr>
      </w:pPr>
    </w:p>
    <w:p w14:paraId="1B854C25" w14:textId="173D22C8" w:rsidR="009E708B" w:rsidRPr="00290C8D" w:rsidRDefault="009E708B" w:rsidP="009E708B">
      <w:pPr>
        <w:pStyle w:val="Heading1"/>
        <w:rPr>
          <w:rFonts w:ascii="Segoe UI Light" w:hAnsi="Segoe UI Light" w:cs="Segoe UI Light"/>
          <w:sz w:val="22"/>
          <w:szCs w:val="22"/>
        </w:rPr>
      </w:pPr>
      <w:r w:rsidRPr="00290C8D">
        <w:rPr>
          <w:rFonts w:ascii="Segoe UI Light" w:hAnsi="Segoe UI Light" w:cs="Segoe UI Light"/>
          <w:sz w:val="22"/>
          <w:szCs w:val="22"/>
        </w:rPr>
        <w:t>Optional Materials</w:t>
      </w:r>
    </w:p>
    <w:p w14:paraId="15841688" w14:textId="588D30FA" w:rsidR="009E708B" w:rsidRPr="00290C8D" w:rsidRDefault="00A60218" w:rsidP="009E708B">
      <w:pPr>
        <w:rPr>
          <w:rFonts w:ascii="Segoe UI Light" w:hAnsi="Segoe UI Light" w:cs="Segoe UI Light"/>
        </w:rPr>
      </w:pPr>
      <w:r w:rsidRPr="00290C8D">
        <w:rPr>
          <w:rFonts w:ascii="Segoe UI Light" w:hAnsi="Segoe UI Light" w:cs="Segoe UI Light"/>
        </w:rPr>
        <w:t xml:space="preserve">The following readings are not required, but are suggested for students interested in </w:t>
      </w:r>
      <w:r w:rsidR="00B629C8" w:rsidRPr="00290C8D">
        <w:rPr>
          <w:rFonts w:ascii="Segoe UI Light" w:hAnsi="Segoe UI Light" w:cs="Segoe UI Light"/>
        </w:rPr>
        <w:t>further readings:</w:t>
      </w:r>
    </w:p>
    <w:p w14:paraId="12E05F69" w14:textId="53862077" w:rsidR="00A60218" w:rsidRPr="00290C8D" w:rsidRDefault="005A0BFF" w:rsidP="00B81BEC">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lastRenderedPageBreak/>
        <w:t>Elements of Data Science:</w:t>
      </w:r>
      <w:r w:rsidR="00A60218" w:rsidRPr="00290C8D">
        <w:rPr>
          <w:rFonts w:ascii="Segoe UI Light" w:hAnsi="Segoe UI Light" w:cs="Segoe UI Light"/>
        </w:rPr>
        <w:t xml:space="preserve"> </w:t>
      </w:r>
      <w:hyperlink r:id="rId11" w:history="1">
        <w:r w:rsidR="00A60218" w:rsidRPr="00290C8D">
          <w:rPr>
            <w:rStyle w:val="Hyperlink"/>
            <w:rFonts w:ascii="Segoe UI Light" w:hAnsi="Segoe UI Light" w:cs="Segoe UI Light"/>
          </w:rPr>
          <w:t>https://allendowney.github.io/ElementsOfDataScience/README.html</w:t>
        </w:r>
      </w:hyperlink>
    </w:p>
    <w:p w14:paraId="72CBE870" w14:textId="0E093730" w:rsidR="005A0BFF" w:rsidRPr="00290C8D" w:rsidRDefault="005A0BFF" w:rsidP="005A0BFF">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t xml:space="preserve">Think Python: </w:t>
      </w:r>
      <w:hyperlink r:id="rId12" w:history="1">
        <w:r w:rsidR="00A60218" w:rsidRPr="00290C8D">
          <w:rPr>
            <w:rStyle w:val="Hyperlink"/>
            <w:rFonts w:ascii="Segoe UI Light" w:hAnsi="Segoe UI Light" w:cs="Segoe UI Light"/>
          </w:rPr>
          <w:t>https://greenteapress.com/thinkpython/html/index.html</w:t>
        </w:r>
      </w:hyperlink>
    </w:p>
    <w:p w14:paraId="319FF7CB" w14:textId="20E786FB" w:rsidR="00556FDD" w:rsidRPr="00290C8D" w:rsidRDefault="005A0BFF" w:rsidP="00EA2774">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t>SQL:</w:t>
      </w:r>
      <w:r w:rsidR="00A60218" w:rsidRPr="00290C8D">
        <w:rPr>
          <w:rFonts w:ascii="Segoe UI Light" w:hAnsi="Segoe UI Light" w:cs="Segoe UI Light"/>
        </w:rPr>
        <w:t xml:space="preserve"> </w:t>
      </w:r>
      <w:hyperlink r:id="rId13" w:history="1">
        <w:r w:rsidR="00A60218" w:rsidRPr="00290C8D">
          <w:rPr>
            <w:rStyle w:val="Hyperlink"/>
            <w:rFonts w:ascii="Segoe UI Light" w:hAnsi="Segoe UI Light" w:cs="Segoe UI Light"/>
          </w:rPr>
          <w:t>https://runestone.academy/ns/books/published/ac1/sql/toctree.html</w:t>
        </w:r>
      </w:hyperlink>
    </w:p>
    <w:p w14:paraId="51621C1E" w14:textId="06B81F7F" w:rsidR="00220439" w:rsidRPr="00290C8D" w:rsidRDefault="00220439" w:rsidP="00F01082">
      <w:pPr>
        <w:pStyle w:val="Heading1"/>
        <w:rPr>
          <w:rFonts w:ascii="Segoe UI Light" w:hAnsi="Segoe UI Light" w:cs="Segoe UI Light"/>
          <w:sz w:val="22"/>
          <w:szCs w:val="22"/>
        </w:rPr>
      </w:pPr>
      <w:r w:rsidRPr="00290C8D">
        <w:rPr>
          <w:rFonts w:ascii="Segoe UI Light" w:hAnsi="Segoe UI Light" w:cs="Segoe UI Light"/>
          <w:sz w:val="22"/>
          <w:szCs w:val="22"/>
        </w:rPr>
        <w:t>Course Schedule</w:t>
      </w:r>
    </w:p>
    <w:p w14:paraId="79D5226E" w14:textId="1A04DAC0" w:rsidR="00936B4C" w:rsidRPr="00290C8D" w:rsidRDefault="0070043A" w:rsidP="0039207C">
      <w:pPr>
        <w:jc w:val="both"/>
        <w:rPr>
          <w:rFonts w:ascii="Segoe UI Light" w:hAnsi="Segoe UI Light" w:cs="Segoe UI Light"/>
        </w:rPr>
      </w:pPr>
      <w:r w:rsidRPr="00290C8D">
        <w:rPr>
          <w:rFonts w:ascii="Segoe UI Light" w:hAnsi="Segoe UI Light" w:cs="Segoe UI Light"/>
        </w:rPr>
        <w:t xml:space="preserve">The following table outlines the proposed schedule for the semester. While I intend to follow this as closely as possible, this is subject to change. Check Canvas regularly for updates to deadlines and any changes to the assigned material. All </w:t>
      </w:r>
      <w:r w:rsidRPr="00290C8D">
        <w:rPr>
          <w:rFonts w:ascii="Segoe UI Light" w:hAnsi="Segoe UI Light" w:cs="Segoe UI Light"/>
          <w:color w:val="2F5496" w:themeColor="accent1" w:themeShade="BF"/>
        </w:rPr>
        <w:t>homework</w:t>
      </w:r>
      <w:r w:rsidRPr="00290C8D">
        <w:rPr>
          <w:rFonts w:ascii="Segoe UI Light" w:hAnsi="Segoe UI Light" w:cs="Segoe UI Light"/>
        </w:rPr>
        <w:t xml:space="preserve"> due dates are in </w:t>
      </w:r>
      <w:r w:rsidRPr="00290C8D">
        <w:rPr>
          <w:rFonts w:ascii="Segoe UI Light" w:hAnsi="Segoe UI Light" w:cs="Segoe UI Light"/>
          <w:color w:val="2F5496" w:themeColor="accent1" w:themeShade="BF"/>
        </w:rPr>
        <w:t>blue</w:t>
      </w:r>
      <w:r w:rsidR="00B67AA7" w:rsidRPr="00290C8D">
        <w:rPr>
          <w:rFonts w:ascii="Segoe UI Light" w:hAnsi="Segoe UI Light" w:cs="Segoe UI Light"/>
        </w:rPr>
        <w:t>.</w:t>
      </w:r>
    </w:p>
    <w:tbl>
      <w:tblPr>
        <w:tblW w:w="9364" w:type="dxa"/>
        <w:tblLook w:val="04A0" w:firstRow="1" w:lastRow="0" w:firstColumn="1" w:lastColumn="0" w:noHBand="0" w:noVBand="1"/>
      </w:tblPr>
      <w:tblGrid>
        <w:gridCol w:w="1236"/>
        <w:gridCol w:w="1237"/>
        <w:gridCol w:w="4606"/>
        <w:gridCol w:w="1029"/>
        <w:gridCol w:w="1256"/>
      </w:tblGrid>
      <w:tr w:rsidR="007C404C" w:rsidRPr="00290C8D" w14:paraId="491ACE9E" w14:textId="77777777" w:rsidTr="00A62AE4">
        <w:trPr>
          <w:trHeight w:val="315"/>
        </w:trPr>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8AAF168"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w:t>
            </w:r>
          </w:p>
        </w:tc>
        <w:tc>
          <w:tcPr>
            <w:tcW w:w="1237" w:type="dxa"/>
            <w:tcBorders>
              <w:top w:val="single" w:sz="4" w:space="0" w:color="auto"/>
              <w:left w:val="nil"/>
              <w:bottom w:val="single" w:sz="4" w:space="0" w:color="auto"/>
              <w:right w:val="single" w:sz="4" w:space="0" w:color="auto"/>
            </w:tcBorders>
            <w:shd w:val="clear" w:color="000000" w:fill="D9D9D9"/>
            <w:noWrap/>
            <w:vAlign w:val="bottom"/>
            <w:hideMark/>
          </w:tcPr>
          <w:p w14:paraId="60FBFA98"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Date</w:t>
            </w:r>
          </w:p>
        </w:tc>
        <w:tc>
          <w:tcPr>
            <w:tcW w:w="4606" w:type="dxa"/>
            <w:tcBorders>
              <w:top w:val="single" w:sz="4" w:space="0" w:color="auto"/>
              <w:left w:val="nil"/>
              <w:bottom w:val="single" w:sz="4" w:space="0" w:color="auto"/>
              <w:right w:val="single" w:sz="4" w:space="0" w:color="auto"/>
            </w:tcBorders>
            <w:shd w:val="clear" w:color="000000" w:fill="D9D9D9"/>
            <w:hideMark/>
          </w:tcPr>
          <w:p w14:paraId="3DC994ED"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Title</w:t>
            </w:r>
          </w:p>
        </w:tc>
        <w:tc>
          <w:tcPr>
            <w:tcW w:w="1029" w:type="dxa"/>
            <w:tcBorders>
              <w:top w:val="single" w:sz="4" w:space="0" w:color="auto"/>
              <w:left w:val="nil"/>
              <w:bottom w:val="single" w:sz="4" w:space="0" w:color="auto"/>
              <w:right w:val="single" w:sz="4" w:space="0" w:color="auto"/>
            </w:tcBorders>
            <w:shd w:val="clear" w:color="000000" w:fill="D9D9D9"/>
            <w:hideMark/>
          </w:tcPr>
          <w:p w14:paraId="79631DAA" w14:textId="77777777" w:rsidR="007C404C" w:rsidRPr="00290C8D" w:rsidRDefault="007C404C" w:rsidP="00A62AE4">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Lecture</w:t>
            </w:r>
          </w:p>
        </w:tc>
        <w:tc>
          <w:tcPr>
            <w:tcW w:w="1256" w:type="dxa"/>
            <w:tcBorders>
              <w:top w:val="single" w:sz="4" w:space="0" w:color="auto"/>
              <w:left w:val="nil"/>
              <w:bottom w:val="single" w:sz="4" w:space="0" w:color="auto"/>
              <w:right w:val="single" w:sz="4" w:space="0" w:color="auto"/>
            </w:tcBorders>
            <w:shd w:val="clear" w:color="000000" w:fill="D9D9D9"/>
            <w:noWrap/>
            <w:vAlign w:val="bottom"/>
            <w:hideMark/>
          </w:tcPr>
          <w:p w14:paraId="6A75ED3B"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Percentage</w:t>
            </w:r>
          </w:p>
        </w:tc>
      </w:tr>
      <w:tr w:rsidR="007C404C" w:rsidRPr="00290C8D" w14:paraId="4761097E" w14:textId="77777777" w:rsidTr="00A62AE4">
        <w:trPr>
          <w:trHeight w:val="315"/>
        </w:trPr>
        <w:tc>
          <w:tcPr>
            <w:tcW w:w="9364" w:type="dxa"/>
            <w:gridSpan w:val="5"/>
            <w:tcBorders>
              <w:top w:val="single" w:sz="4" w:space="0" w:color="auto"/>
              <w:left w:val="single" w:sz="4" w:space="0" w:color="auto"/>
              <w:bottom w:val="single" w:sz="4" w:space="0" w:color="auto"/>
              <w:right w:val="single" w:sz="4" w:space="0" w:color="auto"/>
            </w:tcBorders>
            <w:shd w:val="clear" w:color="000000" w:fill="A5A5A5"/>
            <w:noWrap/>
            <w:vAlign w:val="center"/>
            <w:hideMark/>
          </w:tcPr>
          <w:p w14:paraId="2475699A" w14:textId="77777777" w:rsidR="007C404C" w:rsidRPr="00290C8D" w:rsidRDefault="007C404C" w:rsidP="00A62AE4">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Module 1: Introduction to GitHub, Python and Jupyter Notebooks</w:t>
            </w:r>
          </w:p>
        </w:tc>
      </w:tr>
      <w:tr w:rsidR="007C404C" w:rsidRPr="00290C8D" w14:paraId="573D6AEC" w14:textId="77777777" w:rsidTr="00A62AE4">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70B60ABA" w14:textId="77777777" w:rsidR="007C404C" w:rsidRPr="00290C8D" w:rsidRDefault="007C404C" w:rsidP="00A62AE4">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p>
        </w:tc>
        <w:tc>
          <w:tcPr>
            <w:tcW w:w="1237" w:type="dxa"/>
            <w:tcBorders>
              <w:top w:val="nil"/>
              <w:left w:val="nil"/>
              <w:bottom w:val="single" w:sz="4" w:space="0" w:color="auto"/>
              <w:right w:val="nil"/>
            </w:tcBorders>
            <w:shd w:val="clear" w:color="auto" w:fill="auto"/>
            <w:noWrap/>
            <w:vAlign w:val="center"/>
            <w:hideMark/>
          </w:tcPr>
          <w:p w14:paraId="12C66740" w14:textId="50380F89" w:rsidR="007C404C" w:rsidRPr="00290C8D" w:rsidRDefault="00D50277" w:rsidP="00A62AE4">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7-Jan</w:t>
            </w:r>
          </w:p>
        </w:tc>
        <w:tc>
          <w:tcPr>
            <w:tcW w:w="4606" w:type="dxa"/>
            <w:tcBorders>
              <w:top w:val="nil"/>
              <w:left w:val="nil"/>
              <w:bottom w:val="single" w:sz="4" w:space="0" w:color="auto"/>
              <w:right w:val="nil"/>
            </w:tcBorders>
            <w:shd w:val="clear" w:color="auto" w:fill="auto"/>
            <w:noWrap/>
            <w:hideMark/>
          </w:tcPr>
          <w:p w14:paraId="6073C875" w14:textId="77777777" w:rsidR="007C404C" w:rsidRPr="00290C8D" w:rsidRDefault="007C404C" w:rsidP="00A62AE4">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Introduction to Computing Environment</w:t>
            </w:r>
          </w:p>
        </w:tc>
        <w:tc>
          <w:tcPr>
            <w:tcW w:w="1029" w:type="dxa"/>
            <w:tcBorders>
              <w:top w:val="nil"/>
              <w:left w:val="nil"/>
              <w:bottom w:val="single" w:sz="4" w:space="0" w:color="auto"/>
              <w:right w:val="nil"/>
            </w:tcBorders>
            <w:shd w:val="clear" w:color="auto" w:fill="auto"/>
            <w:noWrap/>
            <w:hideMark/>
          </w:tcPr>
          <w:p w14:paraId="54DE11E9" w14:textId="77777777" w:rsidR="007C404C" w:rsidRPr="00290C8D" w:rsidRDefault="007C404C" w:rsidP="00A62AE4">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0</w:t>
            </w:r>
          </w:p>
        </w:tc>
        <w:tc>
          <w:tcPr>
            <w:tcW w:w="1256" w:type="dxa"/>
            <w:tcBorders>
              <w:top w:val="nil"/>
              <w:left w:val="nil"/>
              <w:bottom w:val="single" w:sz="4" w:space="0" w:color="auto"/>
              <w:right w:val="single" w:sz="4" w:space="0" w:color="auto"/>
            </w:tcBorders>
            <w:shd w:val="clear" w:color="auto" w:fill="auto"/>
            <w:noWrap/>
            <w:vAlign w:val="center"/>
            <w:hideMark/>
          </w:tcPr>
          <w:p w14:paraId="6661F694" w14:textId="77777777" w:rsidR="007C404C" w:rsidRPr="00290C8D" w:rsidRDefault="007C404C" w:rsidP="00A62AE4">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r>
      <w:tr w:rsidR="00016C16" w:rsidRPr="00290C8D" w14:paraId="5B29A6E2" w14:textId="77777777" w:rsidTr="00A62AE4">
        <w:trPr>
          <w:trHeight w:val="315"/>
        </w:trPr>
        <w:tc>
          <w:tcPr>
            <w:tcW w:w="1236" w:type="dxa"/>
            <w:tcBorders>
              <w:top w:val="nil"/>
              <w:left w:val="single" w:sz="4" w:space="0" w:color="auto"/>
              <w:bottom w:val="single" w:sz="4" w:space="0" w:color="auto"/>
              <w:right w:val="nil"/>
            </w:tcBorders>
            <w:shd w:val="clear" w:color="auto" w:fill="auto"/>
            <w:noWrap/>
            <w:vAlign w:val="bottom"/>
          </w:tcPr>
          <w:p w14:paraId="2767F2C7" w14:textId="3413A72D" w:rsidR="00016C16" w:rsidRPr="00290C8D" w:rsidRDefault="00043D42" w:rsidP="00016C16">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Week 2</w:t>
            </w:r>
          </w:p>
        </w:tc>
        <w:tc>
          <w:tcPr>
            <w:tcW w:w="1237" w:type="dxa"/>
            <w:tcBorders>
              <w:top w:val="nil"/>
              <w:left w:val="nil"/>
              <w:bottom w:val="single" w:sz="4" w:space="0" w:color="auto"/>
              <w:right w:val="nil"/>
            </w:tcBorders>
            <w:shd w:val="clear" w:color="auto" w:fill="auto"/>
            <w:noWrap/>
            <w:vAlign w:val="center"/>
          </w:tcPr>
          <w:p w14:paraId="59D99708" w14:textId="425D725B" w:rsidR="00016C16" w:rsidRPr="00290C8D" w:rsidRDefault="00D50277" w:rsidP="00016C16">
            <w:pPr>
              <w:spacing w:after="0" w:line="240" w:lineRule="auto"/>
              <w:jc w:val="both"/>
              <w:rPr>
                <w:rFonts w:ascii="Segoe UI Light" w:eastAsia="Times New Roman" w:hAnsi="Segoe UI Light" w:cs="Segoe UI Light"/>
                <w:color w:val="2F5496"/>
              </w:rPr>
            </w:pPr>
            <w:r w:rsidRPr="002A7DAC">
              <w:rPr>
                <w:rFonts w:ascii="Segoe UI Light" w:eastAsia="Times New Roman" w:hAnsi="Segoe UI Light" w:cs="Segoe UI Light"/>
                <w:color w:val="000000"/>
              </w:rPr>
              <w:t>22-Jan</w:t>
            </w:r>
          </w:p>
        </w:tc>
        <w:tc>
          <w:tcPr>
            <w:tcW w:w="4606" w:type="dxa"/>
            <w:tcBorders>
              <w:top w:val="nil"/>
              <w:left w:val="nil"/>
              <w:bottom w:val="single" w:sz="4" w:space="0" w:color="auto"/>
              <w:right w:val="nil"/>
            </w:tcBorders>
            <w:shd w:val="clear" w:color="auto" w:fill="auto"/>
          </w:tcPr>
          <w:p w14:paraId="0B83E67A" w14:textId="291D6F1B" w:rsidR="00016C16" w:rsidRPr="00290C8D" w:rsidRDefault="00016C16" w:rsidP="00016C16">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Introduction to Jupyter Notebooks</w:t>
            </w:r>
          </w:p>
        </w:tc>
        <w:tc>
          <w:tcPr>
            <w:tcW w:w="1029" w:type="dxa"/>
            <w:tcBorders>
              <w:top w:val="nil"/>
              <w:left w:val="nil"/>
              <w:bottom w:val="single" w:sz="4" w:space="0" w:color="auto"/>
              <w:right w:val="nil"/>
            </w:tcBorders>
            <w:shd w:val="clear" w:color="auto" w:fill="auto"/>
          </w:tcPr>
          <w:p w14:paraId="5E2D7E41" w14:textId="693C34E6" w:rsidR="00016C16" w:rsidRPr="00290C8D" w:rsidRDefault="00016C16" w:rsidP="00016C16">
            <w:pPr>
              <w:spacing w:after="0" w:line="240" w:lineRule="auto"/>
              <w:jc w:val="center"/>
              <w:rPr>
                <w:rFonts w:ascii="Segoe UI Light" w:eastAsia="Times New Roman" w:hAnsi="Segoe UI Light" w:cs="Segoe UI Light"/>
                <w:color w:val="2F5496"/>
              </w:rPr>
            </w:pPr>
            <w:r>
              <w:rPr>
                <w:rFonts w:ascii="Segoe UI Light" w:eastAsia="Times New Roman" w:hAnsi="Segoe UI Light" w:cs="Segoe UI Light"/>
                <w:color w:val="000000"/>
              </w:rPr>
              <w:t>1</w:t>
            </w:r>
          </w:p>
        </w:tc>
        <w:tc>
          <w:tcPr>
            <w:tcW w:w="1256" w:type="dxa"/>
            <w:tcBorders>
              <w:top w:val="nil"/>
              <w:left w:val="nil"/>
              <w:bottom w:val="single" w:sz="4" w:space="0" w:color="auto"/>
              <w:right w:val="single" w:sz="4" w:space="0" w:color="auto"/>
            </w:tcBorders>
            <w:shd w:val="clear" w:color="auto" w:fill="auto"/>
            <w:noWrap/>
            <w:vAlign w:val="center"/>
          </w:tcPr>
          <w:p w14:paraId="12517CB3" w14:textId="77777777" w:rsidR="00016C16" w:rsidRPr="00290C8D" w:rsidRDefault="00016C16" w:rsidP="00016C16">
            <w:pPr>
              <w:spacing w:after="0" w:line="240" w:lineRule="auto"/>
              <w:jc w:val="both"/>
              <w:rPr>
                <w:rFonts w:ascii="Segoe UI Light" w:eastAsia="Times New Roman" w:hAnsi="Segoe UI Light" w:cs="Segoe UI Light"/>
                <w:color w:val="2F5496"/>
              </w:rPr>
            </w:pPr>
          </w:p>
        </w:tc>
      </w:tr>
      <w:tr w:rsidR="00043D42" w:rsidRPr="00290C8D" w14:paraId="556B202C" w14:textId="77777777" w:rsidTr="00A62AE4">
        <w:trPr>
          <w:trHeight w:val="315"/>
        </w:trPr>
        <w:tc>
          <w:tcPr>
            <w:tcW w:w="1236" w:type="dxa"/>
            <w:tcBorders>
              <w:top w:val="nil"/>
              <w:left w:val="single" w:sz="4" w:space="0" w:color="auto"/>
              <w:bottom w:val="single" w:sz="4" w:space="0" w:color="auto"/>
              <w:right w:val="nil"/>
            </w:tcBorders>
            <w:shd w:val="clear" w:color="auto" w:fill="auto"/>
            <w:noWrap/>
            <w:vAlign w:val="bottom"/>
          </w:tcPr>
          <w:p w14:paraId="7E24681F" w14:textId="77777777" w:rsidR="00043D42" w:rsidRPr="00290C8D" w:rsidRDefault="00043D42" w:rsidP="00043D4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55BB6E23" w14:textId="51E425D0" w:rsidR="00043D42" w:rsidRDefault="00043D42" w:rsidP="00043D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w:t>
            </w:r>
            <w:r w:rsidR="0096185D">
              <w:rPr>
                <w:rFonts w:ascii="Segoe UI Light" w:eastAsia="Times New Roman" w:hAnsi="Segoe UI Light" w:cs="Segoe UI Light"/>
                <w:color w:val="2F5496"/>
              </w:rPr>
              <w:t>3</w:t>
            </w:r>
            <w:r w:rsidRPr="00290C8D">
              <w:rPr>
                <w:rFonts w:ascii="Segoe UI Light" w:eastAsia="Times New Roman" w:hAnsi="Segoe UI Light" w:cs="Segoe UI Light"/>
                <w:color w:val="2F5496"/>
              </w:rPr>
              <w:t>-</w:t>
            </w:r>
            <w:r w:rsidR="0096185D">
              <w:rPr>
                <w:rFonts w:ascii="Segoe UI Light" w:eastAsia="Times New Roman" w:hAnsi="Segoe UI Light" w:cs="Segoe UI Light"/>
                <w:color w:val="2F5496"/>
              </w:rPr>
              <w:t>Jan</w:t>
            </w:r>
          </w:p>
        </w:tc>
        <w:tc>
          <w:tcPr>
            <w:tcW w:w="4606" w:type="dxa"/>
            <w:tcBorders>
              <w:top w:val="nil"/>
              <w:left w:val="nil"/>
              <w:bottom w:val="single" w:sz="4" w:space="0" w:color="auto"/>
              <w:right w:val="nil"/>
            </w:tcBorders>
            <w:shd w:val="clear" w:color="auto" w:fill="auto"/>
          </w:tcPr>
          <w:p w14:paraId="127D1EBE" w14:textId="3F1494D6" w:rsidR="00043D42" w:rsidRPr="00290C8D" w:rsidRDefault="00043D42" w:rsidP="00043D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1</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65111352" w14:textId="139EBA4D" w:rsidR="00043D42" w:rsidRDefault="00043D42" w:rsidP="00043D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56" w:type="dxa"/>
            <w:tcBorders>
              <w:top w:val="nil"/>
              <w:left w:val="nil"/>
              <w:bottom w:val="single" w:sz="4" w:space="0" w:color="auto"/>
              <w:right w:val="single" w:sz="4" w:space="0" w:color="auto"/>
            </w:tcBorders>
            <w:shd w:val="clear" w:color="auto" w:fill="auto"/>
            <w:noWrap/>
            <w:vAlign w:val="center"/>
          </w:tcPr>
          <w:p w14:paraId="5B1F28BF" w14:textId="4B5DC64F" w:rsidR="00043D42" w:rsidRPr="00290C8D" w:rsidRDefault="00043D42"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043D42" w:rsidRPr="00290C8D" w14:paraId="7189CBFC" w14:textId="77777777" w:rsidTr="00A62AE4">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2DD0E5B0" w14:textId="77777777" w:rsidR="00043D42" w:rsidRPr="00290C8D" w:rsidRDefault="00043D42" w:rsidP="00043D42">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w:t>
            </w:r>
          </w:p>
        </w:tc>
        <w:tc>
          <w:tcPr>
            <w:tcW w:w="1237" w:type="dxa"/>
            <w:tcBorders>
              <w:top w:val="nil"/>
              <w:left w:val="nil"/>
              <w:bottom w:val="single" w:sz="4" w:space="0" w:color="auto"/>
              <w:right w:val="nil"/>
            </w:tcBorders>
            <w:shd w:val="clear" w:color="auto" w:fill="auto"/>
            <w:noWrap/>
            <w:vAlign w:val="center"/>
            <w:hideMark/>
          </w:tcPr>
          <w:p w14:paraId="42085400" w14:textId="2D517F51" w:rsidR="00043D42" w:rsidRPr="00290C8D" w:rsidRDefault="0096185D" w:rsidP="00043D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4-Jan</w:t>
            </w:r>
          </w:p>
        </w:tc>
        <w:tc>
          <w:tcPr>
            <w:tcW w:w="4606" w:type="dxa"/>
            <w:tcBorders>
              <w:top w:val="nil"/>
              <w:left w:val="nil"/>
              <w:bottom w:val="single" w:sz="4" w:space="0" w:color="auto"/>
              <w:right w:val="nil"/>
            </w:tcBorders>
            <w:shd w:val="clear" w:color="auto" w:fill="auto"/>
            <w:hideMark/>
          </w:tcPr>
          <w:p w14:paraId="548B4D47" w14:textId="75E518A6" w:rsidR="00043D42" w:rsidRPr="00290C8D" w:rsidRDefault="00043D42" w:rsidP="00043D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Variables and Lists</w:t>
            </w:r>
          </w:p>
        </w:tc>
        <w:tc>
          <w:tcPr>
            <w:tcW w:w="1029" w:type="dxa"/>
            <w:tcBorders>
              <w:top w:val="nil"/>
              <w:left w:val="nil"/>
              <w:bottom w:val="single" w:sz="4" w:space="0" w:color="auto"/>
              <w:right w:val="nil"/>
            </w:tcBorders>
            <w:shd w:val="clear" w:color="auto" w:fill="auto"/>
            <w:hideMark/>
          </w:tcPr>
          <w:p w14:paraId="7F208F5B" w14:textId="30FA1926" w:rsidR="00043D42" w:rsidRPr="00290C8D" w:rsidRDefault="00043D42" w:rsidP="00043D42">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w:t>
            </w:r>
          </w:p>
        </w:tc>
        <w:tc>
          <w:tcPr>
            <w:tcW w:w="1256" w:type="dxa"/>
            <w:tcBorders>
              <w:top w:val="nil"/>
              <w:left w:val="nil"/>
              <w:bottom w:val="single" w:sz="4" w:space="0" w:color="auto"/>
              <w:right w:val="single" w:sz="4" w:space="0" w:color="auto"/>
            </w:tcBorders>
            <w:shd w:val="clear" w:color="auto" w:fill="auto"/>
            <w:noWrap/>
            <w:vAlign w:val="center"/>
            <w:hideMark/>
          </w:tcPr>
          <w:p w14:paraId="1F288BD9" w14:textId="7A057C24" w:rsidR="00043D42" w:rsidRPr="00290C8D" w:rsidRDefault="00043D42" w:rsidP="00A74886">
            <w:pPr>
              <w:spacing w:after="0" w:line="240" w:lineRule="auto"/>
              <w:jc w:val="center"/>
              <w:rPr>
                <w:rFonts w:ascii="Segoe UI Light" w:eastAsia="Times New Roman" w:hAnsi="Segoe UI Light" w:cs="Segoe UI Light"/>
                <w:color w:val="000000"/>
              </w:rPr>
            </w:pPr>
          </w:p>
        </w:tc>
      </w:tr>
      <w:tr w:rsidR="00043D42" w:rsidRPr="00290C8D" w14:paraId="5A25F6DF" w14:textId="77777777" w:rsidTr="00A62AE4">
        <w:trPr>
          <w:trHeight w:val="315"/>
        </w:trPr>
        <w:tc>
          <w:tcPr>
            <w:tcW w:w="9364"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4E637FAD" w14:textId="77777777" w:rsidR="00043D42" w:rsidRPr="00290C8D" w:rsidRDefault="00043D42" w:rsidP="00A74886">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Module 2: Python data types and controlling flows</w:t>
            </w:r>
          </w:p>
        </w:tc>
      </w:tr>
      <w:tr w:rsidR="00CD7A39" w:rsidRPr="00290C8D" w14:paraId="15682238" w14:textId="77777777" w:rsidTr="002C1FC5">
        <w:trPr>
          <w:trHeight w:val="20"/>
        </w:trPr>
        <w:tc>
          <w:tcPr>
            <w:tcW w:w="1236" w:type="dxa"/>
            <w:tcBorders>
              <w:top w:val="nil"/>
              <w:left w:val="single" w:sz="4" w:space="0" w:color="auto"/>
              <w:bottom w:val="single" w:sz="4" w:space="0" w:color="auto"/>
              <w:right w:val="nil"/>
            </w:tcBorders>
            <w:shd w:val="clear" w:color="000000" w:fill="FFFFFF"/>
            <w:noWrap/>
            <w:vAlign w:val="center"/>
            <w:hideMark/>
          </w:tcPr>
          <w:p w14:paraId="6739058A" w14:textId="5A1A3688" w:rsidR="00CD7A39" w:rsidRPr="00290C8D" w:rsidRDefault="00CD7A39" w:rsidP="00CD7A39">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Week 3</w:t>
            </w:r>
          </w:p>
        </w:tc>
        <w:tc>
          <w:tcPr>
            <w:tcW w:w="1237" w:type="dxa"/>
            <w:tcBorders>
              <w:top w:val="nil"/>
              <w:left w:val="nil"/>
              <w:bottom w:val="single" w:sz="4" w:space="0" w:color="auto"/>
              <w:right w:val="nil"/>
            </w:tcBorders>
            <w:shd w:val="clear" w:color="auto" w:fill="auto"/>
            <w:noWrap/>
            <w:vAlign w:val="center"/>
          </w:tcPr>
          <w:p w14:paraId="11967094" w14:textId="247E117F" w:rsidR="00CD7A39" w:rsidRPr="002C1FC5" w:rsidRDefault="00CD7A39" w:rsidP="00CD7A39">
            <w:pPr>
              <w:spacing w:after="0" w:line="240" w:lineRule="auto"/>
              <w:jc w:val="both"/>
              <w:rPr>
                <w:rFonts w:ascii="Segoe UI Light" w:eastAsia="Times New Roman" w:hAnsi="Segoe UI Light" w:cs="Segoe UI Light"/>
                <w:b/>
                <w:bCs/>
                <w:color w:val="000000"/>
              </w:rPr>
            </w:pPr>
            <w:r>
              <w:rPr>
                <w:rFonts w:ascii="Segoe UI Light" w:eastAsia="Times New Roman" w:hAnsi="Segoe UI Light" w:cs="Segoe UI Light"/>
                <w:color w:val="000000"/>
              </w:rPr>
              <w:t>29</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Jan</w:t>
            </w:r>
          </w:p>
        </w:tc>
        <w:tc>
          <w:tcPr>
            <w:tcW w:w="4606" w:type="dxa"/>
            <w:tcBorders>
              <w:top w:val="nil"/>
              <w:left w:val="nil"/>
              <w:bottom w:val="single" w:sz="4" w:space="0" w:color="auto"/>
              <w:right w:val="nil"/>
            </w:tcBorders>
            <w:shd w:val="clear" w:color="auto" w:fill="auto"/>
            <w:noWrap/>
          </w:tcPr>
          <w:p w14:paraId="53699164" w14:textId="6EE1B8DA" w:rsidR="00CD7A39" w:rsidRPr="002C1FC5" w:rsidRDefault="00CD7A39" w:rsidP="00CD7A39">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color w:val="000000"/>
              </w:rPr>
              <w:t>Mathematical Operations, Arrays, and Random Numbers</w:t>
            </w:r>
          </w:p>
        </w:tc>
        <w:tc>
          <w:tcPr>
            <w:tcW w:w="1029" w:type="dxa"/>
            <w:tcBorders>
              <w:top w:val="nil"/>
              <w:left w:val="nil"/>
              <w:bottom w:val="single" w:sz="4" w:space="0" w:color="auto"/>
              <w:right w:val="nil"/>
            </w:tcBorders>
            <w:shd w:val="clear" w:color="auto" w:fill="auto"/>
            <w:noWrap/>
          </w:tcPr>
          <w:p w14:paraId="13FB88F1" w14:textId="647D73E3" w:rsidR="00CD7A39" w:rsidRPr="00290C8D" w:rsidRDefault="00CD7A39" w:rsidP="00CD7A39">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3</w:t>
            </w:r>
          </w:p>
        </w:tc>
        <w:tc>
          <w:tcPr>
            <w:tcW w:w="1256" w:type="dxa"/>
            <w:tcBorders>
              <w:top w:val="nil"/>
              <w:left w:val="nil"/>
              <w:bottom w:val="single" w:sz="4" w:space="0" w:color="auto"/>
              <w:right w:val="single" w:sz="4" w:space="0" w:color="auto"/>
            </w:tcBorders>
            <w:shd w:val="clear" w:color="auto" w:fill="auto"/>
            <w:noWrap/>
            <w:vAlign w:val="center"/>
            <w:hideMark/>
          </w:tcPr>
          <w:p w14:paraId="33C13056" w14:textId="3BD3AC7F" w:rsidR="00CD7A39" w:rsidRPr="00290C8D" w:rsidRDefault="00CD7A39" w:rsidP="00A74886">
            <w:pPr>
              <w:spacing w:after="0" w:line="240" w:lineRule="auto"/>
              <w:jc w:val="center"/>
              <w:rPr>
                <w:rFonts w:ascii="Segoe UI Light" w:eastAsia="Times New Roman" w:hAnsi="Segoe UI Light" w:cs="Segoe UI Light"/>
                <w:color w:val="000000"/>
              </w:rPr>
            </w:pPr>
          </w:p>
        </w:tc>
      </w:tr>
      <w:tr w:rsidR="00B91AD3" w:rsidRPr="00290C8D" w14:paraId="7B09DDCE" w14:textId="77777777" w:rsidTr="007174CE">
        <w:trPr>
          <w:trHeight w:val="288"/>
        </w:trPr>
        <w:tc>
          <w:tcPr>
            <w:tcW w:w="1236" w:type="dxa"/>
            <w:tcBorders>
              <w:top w:val="nil"/>
              <w:left w:val="single" w:sz="4" w:space="0" w:color="auto"/>
              <w:bottom w:val="single" w:sz="4" w:space="0" w:color="auto"/>
              <w:right w:val="nil"/>
            </w:tcBorders>
            <w:shd w:val="clear" w:color="000000" w:fill="FFFFFF"/>
            <w:noWrap/>
            <w:vAlign w:val="center"/>
          </w:tcPr>
          <w:p w14:paraId="547A4A10" w14:textId="77777777" w:rsidR="00B91AD3" w:rsidRPr="00290C8D" w:rsidRDefault="00B91AD3" w:rsidP="00B91AD3">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7278344E" w14:textId="3CDC4426" w:rsidR="00B91AD3" w:rsidRDefault="00E12C99" w:rsidP="00B91AD3">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30</w:t>
            </w:r>
            <w:r w:rsidR="00B91AD3" w:rsidRPr="00290C8D">
              <w:rPr>
                <w:rFonts w:ascii="Segoe UI Light" w:eastAsia="Times New Roman" w:hAnsi="Segoe UI Light" w:cs="Segoe UI Light"/>
                <w:color w:val="2F5496"/>
              </w:rPr>
              <w:t>-</w:t>
            </w:r>
            <w:r>
              <w:rPr>
                <w:rFonts w:ascii="Segoe UI Light" w:eastAsia="Times New Roman" w:hAnsi="Segoe UI Light" w:cs="Segoe UI Light"/>
                <w:color w:val="2F5496"/>
              </w:rPr>
              <w:t>Jan</w:t>
            </w:r>
          </w:p>
        </w:tc>
        <w:tc>
          <w:tcPr>
            <w:tcW w:w="4606" w:type="dxa"/>
            <w:tcBorders>
              <w:top w:val="nil"/>
              <w:left w:val="nil"/>
              <w:bottom w:val="single" w:sz="4" w:space="0" w:color="auto"/>
              <w:right w:val="nil"/>
            </w:tcBorders>
            <w:shd w:val="clear" w:color="auto" w:fill="auto"/>
            <w:noWrap/>
          </w:tcPr>
          <w:p w14:paraId="087B9524" w14:textId="2E53F060" w:rsidR="00B91AD3" w:rsidRPr="00290C8D" w:rsidRDefault="00B91AD3" w:rsidP="00B91AD3">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2</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081542D9" w14:textId="65396E23" w:rsidR="00B91AD3" w:rsidRDefault="00B91AD3" w:rsidP="00B91AD3">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56" w:type="dxa"/>
            <w:tcBorders>
              <w:top w:val="nil"/>
              <w:left w:val="nil"/>
              <w:bottom w:val="single" w:sz="4" w:space="0" w:color="auto"/>
              <w:right w:val="single" w:sz="4" w:space="0" w:color="auto"/>
            </w:tcBorders>
            <w:shd w:val="clear" w:color="auto" w:fill="auto"/>
            <w:noWrap/>
            <w:vAlign w:val="center"/>
          </w:tcPr>
          <w:p w14:paraId="32B23E39" w14:textId="674317B1" w:rsidR="00B91AD3" w:rsidRPr="00290C8D" w:rsidRDefault="00B91AD3" w:rsidP="00A74886">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5%</w:t>
            </w:r>
          </w:p>
        </w:tc>
      </w:tr>
      <w:tr w:rsidR="00E12C99" w:rsidRPr="00290C8D" w14:paraId="6DE12455" w14:textId="77777777" w:rsidTr="00E12C99">
        <w:trPr>
          <w:trHeight w:val="215"/>
        </w:trPr>
        <w:tc>
          <w:tcPr>
            <w:tcW w:w="1236" w:type="dxa"/>
            <w:tcBorders>
              <w:top w:val="nil"/>
              <w:left w:val="single" w:sz="4" w:space="0" w:color="auto"/>
              <w:bottom w:val="single" w:sz="4" w:space="0" w:color="auto"/>
              <w:right w:val="nil"/>
            </w:tcBorders>
            <w:shd w:val="clear" w:color="000000" w:fill="FFFFFF"/>
            <w:noWrap/>
            <w:vAlign w:val="center"/>
          </w:tcPr>
          <w:p w14:paraId="527F4731" w14:textId="77777777" w:rsidR="00E12C99" w:rsidRPr="00290C8D" w:rsidRDefault="00E12C99" w:rsidP="00E12C99">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77DB12BE" w14:textId="6F990FFE" w:rsidR="00E12C99" w:rsidRPr="00290C8D" w:rsidRDefault="00195A66" w:rsidP="00E12C99">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1-Jan</w:t>
            </w:r>
          </w:p>
        </w:tc>
        <w:tc>
          <w:tcPr>
            <w:tcW w:w="4606" w:type="dxa"/>
            <w:tcBorders>
              <w:top w:val="nil"/>
              <w:left w:val="nil"/>
              <w:bottom w:val="single" w:sz="4" w:space="0" w:color="auto"/>
              <w:right w:val="nil"/>
            </w:tcBorders>
            <w:shd w:val="clear" w:color="auto" w:fill="auto"/>
            <w:noWrap/>
          </w:tcPr>
          <w:p w14:paraId="2A6AEB1A" w14:textId="6EF145F7" w:rsidR="00E12C99" w:rsidRPr="00290C8D" w:rsidRDefault="00E12C99" w:rsidP="00E12C99">
            <w:pPr>
              <w:spacing w:after="0" w:line="240" w:lineRule="auto"/>
              <w:jc w:val="both"/>
              <w:rPr>
                <w:rFonts w:ascii="Segoe UI Light" w:eastAsia="Times New Roman" w:hAnsi="Segoe UI Light" w:cs="Segoe UI Light"/>
                <w:color w:val="000000"/>
              </w:rPr>
            </w:pPr>
            <w:r w:rsidRPr="00244BD6">
              <w:rPr>
                <w:rFonts w:ascii="Segoe UI Light" w:eastAsia="Times New Roman" w:hAnsi="Segoe UI Light" w:cs="Segoe UI Light"/>
                <w:color w:val="000000"/>
              </w:rPr>
              <w:t>Boolean variables and if/else statements</w:t>
            </w:r>
          </w:p>
        </w:tc>
        <w:tc>
          <w:tcPr>
            <w:tcW w:w="1029" w:type="dxa"/>
            <w:tcBorders>
              <w:top w:val="nil"/>
              <w:left w:val="nil"/>
              <w:bottom w:val="single" w:sz="4" w:space="0" w:color="auto"/>
              <w:right w:val="nil"/>
            </w:tcBorders>
            <w:shd w:val="clear" w:color="auto" w:fill="auto"/>
            <w:noWrap/>
          </w:tcPr>
          <w:p w14:paraId="62CA0375" w14:textId="39161289" w:rsidR="00E12C99" w:rsidRDefault="00E12C99" w:rsidP="00E12C99">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4</w:t>
            </w:r>
          </w:p>
        </w:tc>
        <w:tc>
          <w:tcPr>
            <w:tcW w:w="1256" w:type="dxa"/>
            <w:tcBorders>
              <w:top w:val="nil"/>
              <w:left w:val="nil"/>
              <w:bottom w:val="single" w:sz="4" w:space="0" w:color="auto"/>
              <w:right w:val="single" w:sz="4" w:space="0" w:color="auto"/>
            </w:tcBorders>
            <w:shd w:val="clear" w:color="auto" w:fill="auto"/>
            <w:noWrap/>
            <w:vAlign w:val="center"/>
          </w:tcPr>
          <w:p w14:paraId="7AF3967D" w14:textId="77777777" w:rsidR="00E12C99" w:rsidRPr="00290C8D" w:rsidRDefault="00E12C99" w:rsidP="00A74886">
            <w:pPr>
              <w:spacing w:after="0" w:line="240" w:lineRule="auto"/>
              <w:jc w:val="center"/>
              <w:rPr>
                <w:rFonts w:ascii="Segoe UI Light" w:eastAsia="Times New Roman" w:hAnsi="Segoe UI Light" w:cs="Segoe UI Light"/>
                <w:color w:val="000000"/>
              </w:rPr>
            </w:pPr>
          </w:p>
        </w:tc>
      </w:tr>
      <w:tr w:rsidR="00E12C99" w:rsidRPr="00290C8D" w14:paraId="58C8A8E6" w14:textId="77777777" w:rsidTr="007174CE">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56F5830D" w14:textId="77777777" w:rsidR="00E12C99" w:rsidRPr="00290C8D" w:rsidRDefault="00E12C99" w:rsidP="00E12C99">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4</w:t>
            </w:r>
          </w:p>
        </w:tc>
        <w:tc>
          <w:tcPr>
            <w:tcW w:w="1237" w:type="dxa"/>
            <w:tcBorders>
              <w:top w:val="nil"/>
              <w:left w:val="nil"/>
              <w:bottom w:val="single" w:sz="4" w:space="0" w:color="auto"/>
              <w:right w:val="nil"/>
            </w:tcBorders>
            <w:shd w:val="clear" w:color="auto" w:fill="auto"/>
            <w:noWrap/>
            <w:vAlign w:val="center"/>
          </w:tcPr>
          <w:p w14:paraId="23B17938" w14:textId="47D511E1" w:rsidR="00E12C99" w:rsidRPr="00290C8D" w:rsidRDefault="000A2F7D" w:rsidP="00E12C99">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5-Feb</w:t>
            </w:r>
          </w:p>
        </w:tc>
        <w:tc>
          <w:tcPr>
            <w:tcW w:w="4606" w:type="dxa"/>
            <w:tcBorders>
              <w:top w:val="nil"/>
              <w:left w:val="nil"/>
              <w:bottom w:val="single" w:sz="4" w:space="0" w:color="auto"/>
              <w:right w:val="nil"/>
            </w:tcBorders>
            <w:shd w:val="clear" w:color="auto" w:fill="auto"/>
          </w:tcPr>
          <w:p w14:paraId="6A84179B" w14:textId="5CACB2A8" w:rsidR="00E12C99" w:rsidRPr="00290C8D" w:rsidRDefault="00E12C99" w:rsidP="00E12C99">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Loop</w:t>
            </w:r>
            <w:r>
              <w:rPr>
                <w:rFonts w:ascii="Segoe UI Light" w:eastAsia="Times New Roman" w:hAnsi="Segoe UI Light" w:cs="Segoe UI Light"/>
                <w:color w:val="000000"/>
              </w:rPr>
              <w:t>s</w:t>
            </w:r>
            <w:r w:rsidRPr="00290C8D">
              <w:rPr>
                <w:rFonts w:ascii="Segoe UI Light" w:eastAsia="Times New Roman" w:hAnsi="Segoe UI Light" w:cs="Segoe UI Light"/>
                <w:color w:val="000000"/>
              </w:rPr>
              <w:t xml:space="preserve"> – while, for, break, continue</w:t>
            </w:r>
          </w:p>
        </w:tc>
        <w:tc>
          <w:tcPr>
            <w:tcW w:w="1029" w:type="dxa"/>
            <w:tcBorders>
              <w:top w:val="nil"/>
              <w:left w:val="nil"/>
              <w:bottom w:val="single" w:sz="4" w:space="0" w:color="auto"/>
              <w:right w:val="nil"/>
            </w:tcBorders>
            <w:shd w:val="clear" w:color="auto" w:fill="auto"/>
          </w:tcPr>
          <w:p w14:paraId="688A9356" w14:textId="684EC9D2" w:rsidR="00E12C99" w:rsidRPr="00290C8D" w:rsidRDefault="00E12C99" w:rsidP="00E12C99">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5</w:t>
            </w:r>
          </w:p>
        </w:tc>
        <w:tc>
          <w:tcPr>
            <w:tcW w:w="1256" w:type="dxa"/>
            <w:tcBorders>
              <w:top w:val="nil"/>
              <w:left w:val="nil"/>
              <w:bottom w:val="single" w:sz="4" w:space="0" w:color="auto"/>
              <w:right w:val="single" w:sz="4" w:space="0" w:color="auto"/>
            </w:tcBorders>
            <w:shd w:val="clear" w:color="auto" w:fill="auto"/>
            <w:noWrap/>
            <w:vAlign w:val="center"/>
          </w:tcPr>
          <w:p w14:paraId="27433804" w14:textId="62FA2EE0" w:rsidR="00E12C99" w:rsidRPr="00290C8D" w:rsidRDefault="00E12C99" w:rsidP="00A74886">
            <w:pPr>
              <w:spacing w:after="0" w:line="240" w:lineRule="auto"/>
              <w:jc w:val="center"/>
              <w:rPr>
                <w:rFonts w:ascii="Segoe UI Light" w:eastAsia="Times New Roman" w:hAnsi="Segoe UI Light" w:cs="Segoe UI Light"/>
                <w:color w:val="000000"/>
              </w:rPr>
            </w:pPr>
          </w:p>
        </w:tc>
      </w:tr>
      <w:tr w:rsidR="00E12C99" w:rsidRPr="00290C8D" w14:paraId="333CC0E3" w14:textId="77777777" w:rsidTr="009F0E27">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30283391" w14:textId="77777777" w:rsidR="00E12C99" w:rsidRPr="00290C8D" w:rsidRDefault="00E12C99" w:rsidP="00E12C99">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114F18BF" w14:textId="7D5A53B4" w:rsidR="00E12C99" w:rsidRPr="00290C8D" w:rsidRDefault="000A2F7D" w:rsidP="00E12C99">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6</w:t>
            </w:r>
            <w:r w:rsidR="00E12C99" w:rsidRPr="00290C8D">
              <w:rPr>
                <w:rFonts w:ascii="Segoe UI Light" w:eastAsia="Times New Roman" w:hAnsi="Segoe UI Light" w:cs="Segoe UI Light"/>
                <w:color w:val="2F5496"/>
              </w:rPr>
              <w:t>-</w:t>
            </w:r>
            <w:r>
              <w:rPr>
                <w:rFonts w:ascii="Segoe UI Light" w:eastAsia="Times New Roman" w:hAnsi="Segoe UI Light" w:cs="Segoe UI Light"/>
                <w:color w:val="2F5496"/>
              </w:rPr>
              <w:t>Feb</w:t>
            </w:r>
          </w:p>
        </w:tc>
        <w:tc>
          <w:tcPr>
            <w:tcW w:w="4606" w:type="dxa"/>
            <w:tcBorders>
              <w:top w:val="nil"/>
              <w:left w:val="nil"/>
              <w:bottom w:val="single" w:sz="4" w:space="0" w:color="auto"/>
              <w:right w:val="nil"/>
            </w:tcBorders>
            <w:shd w:val="clear" w:color="auto" w:fill="auto"/>
          </w:tcPr>
          <w:p w14:paraId="22750D6A" w14:textId="622DBC08" w:rsidR="00E12C99" w:rsidRPr="00290C8D" w:rsidRDefault="00E12C99" w:rsidP="00E12C99">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3</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7F904D8E" w14:textId="0F93779E" w:rsidR="00E12C99" w:rsidRDefault="00E12C99" w:rsidP="00E12C99">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56" w:type="dxa"/>
            <w:tcBorders>
              <w:top w:val="nil"/>
              <w:left w:val="nil"/>
              <w:bottom w:val="single" w:sz="4" w:space="0" w:color="auto"/>
              <w:right w:val="single" w:sz="4" w:space="0" w:color="auto"/>
            </w:tcBorders>
            <w:shd w:val="clear" w:color="auto" w:fill="auto"/>
            <w:noWrap/>
            <w:vAlign w:val="center"/>
          </w:tcPr>
          <w:p w14:paraId="5DFC4DAD" w14:textId="2760B3C7" w:rsidR="00E12C99" w:rsidRPr="00290C8D" w:rsidRDefault="00E12C99"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0A2F7D" w:rsidRPr="00290C8D" w14:paraId="44AACB19" w14:textId="77777777" w:rsidTr="00AF545C">
        <w:trPr>
          <w:trHeight w:val="315"/>
        </w:trPr>
        <w:tc>
          <w:tcPr>
            <w:tcW w:w="1236" w:type="dxa"/>
            <w:tcBorders>
              <w:top w:val="nil"/>
              <w:left w:val="single" w:sz="4" w:space="0" w:color="auto"/>
              <w:bottom w:val="single" w:sz="4" w:space="0" w:color="auto"/>
              <w:right w:val="nil"/>
            </w:tcBorders>
            <w:shd w:val="clear" w:color="auto" w:fill="auto"/>
            <w:noWrap/>
            <w:vAlign w:val="bottom"/>
            <w:hideMark/>
          </w:tcPr>
          <w:p w14:paraId="2C89F401" w14:textId="77777777" w:rsidR="000A2F7D" w:rsidRPr="00290C8D" w:rsidRDefault="000A2F7D" w:rsidP="000A2F7D">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c>
          <w:tcPr>
            <w:tcW w:w="1237" w:type="dxa"/>
            <w:tcBorders>
              <w:top w:val="nil"/>
              <w:left w:val="nil"/>
              <w:bottom w:val="single" w:sz="4" w:space="0" w:color="auto"/>
              <w:right w:val="nil"/>
            </w:tcBorders>
            <w:shd w:val="clear" w:color="auto" w:fill="auto"/>
            <w:noWrap/>
            <w:vAlign w:val="center"/>
          </w:tcPr>
          <w:p w14:paraId="4362A121" w14:textId="75FEDFD1" w:rsidR="000A2F7D" w:rsidRPr="00290C8D" w:rsidRDefault="000A2F7D" w:rsidP="000A2F7D">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7-Feb</w:t>
            </w:r>
          </w:p>
        </w:tc>
        <w:tc>
          <w:tcPr>
            <w:tcW w:w="4606" w:type="dxa"/>
            <w:tcBorders>
              <w:top w:val="nil"/>
              <w:left w:val="nil"/>
              <w:bottom w:val="single" w:sz="4" w:space="0" w:color="auto"/>
              <w:right w:val="nil"/>
            </w:tcBorders>
            <w:shd w:val="clear" w:color="auto" w:fill="auto"/>
            <w:noWrap/>
          </w:tcPr>
          <w:p w14:paraId="39CC55DE" w14:textId="208703F0" w:rsidR="000A2F7D" w:rsidRPr="00290C8D" w:rsidRDefault="000A2F7D" w:rsidP="000A2F7D">
            <w:pPr>
              <w:spacing w:after="0" w:line="240" w:lineRule="auto"/>
              <w:jc w:val="both"/>
              <w:rPr>
                <w:rFonts w:ascii="Segoe UI Light" w:eastAsia="Times New Roman" w:hAnsi="Segoe UI Light" w:cs="Segoe UI Light"/>
                <w:color w:val="000000"/>
              </w:rPr>
            </w:pPr>
            <w:r w:rsidRPr="00736D42">
              <w:rPr>
                <w:rFonts w:ascii="Segoe UI Light" w:eastAsia="Times New Roman" w:hAnsi="Segoe UI Light" w:cs="Segoe UI Light"/>
                <w:color w:val="000000"/>
              </w:rPr>
              <w:t>Applications 1: Simulation Studies</w:t>
            </w:r>
            <w:r>
              <w:rPr>
                <w:rFonts w:ascii="Segoe UI Light" w:eastAsia="Times New Roman" w:hAnsi="Segoe UI Light" w:cs="Segoe UI Light"/>
                <w:color w:val="000000"/>
              </w:rPr>
              <w:tab/>
            </w:r>
          </w:p>
        </w:tc>
        <w:tc>
          <w:tcPr>
            <w:tcW w:w="1029" w:type="dxa"/>
            <w:tcBorders>
              <w:top w:val="nil"/>
              <w:left w:val="nil"/>
              <w:bottom w:val="single" w:sz="4" w:space="0" w:color="auto"/>
              <w:right w:val="nil"/>
            </w:tcBorders>
            <w:shd w:val="clear" w:color="auto" w:fill="auto"/>
            <w:noWrap/>
          </w:tcPr>
          <w:p w14:paraId="6F06E82F" w14:textId="76AED55E" w:rsidR="000A2F7D" w:rsidRPr="00290C8D" w:rsidRDefault="000A2F7D" w:rsidP="000A2F7D">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6</w:t>
            </w:r>
          </w:p>
        </w:tc>
        <w:tc>
          <w:tcPr>
            <w:tcW w:w="1256" w:type="dxa"/>
            <w:tcBorders>
              <w:top w:val="nil"/>
              <w:left w:val="nil"/>
              <w:bottom w:val="single" w:sz="4" w:space="0" w:color="auto"/>
              <w:right w:val="single" w:sz="4" w:space="0" w:color="auto"/>
            </w:tcBorders>
            <w:shd w:val="clear" w:color="auto" w:fill="auto"/>
            <w:noWrap/>
            <w:vAlign w:val="center"/>
          </w:tcPr>
          <w:p w14:paraId="7706384D" w14:textId="36618B45" w:rsidR="000A2F7D" w:rsidRPr="00290C8D" w:rsidRDefault="000A2F7D" w:rsidP="00A74886">
            <w:pPr>
              <w:spacing w:after="0" w:line="240" w:lineRule="auto"/>
              <w:jc w:val="center"/>
              <w:rPr>
                <w:rFonts w:ascii="Segoe UI Light" w:eastAsia="Times New Roman" w:hAnsi="Segoe UI Light" w:cs="Segoe UI Light"/>
                <w:i/>
                <w:iCs/>
                <w:color w:val="000000"/>
              </w:rPr>
            </w:pPr>
          </w:p>
        </w:tc>
      </w:tr>
      <w:tr w:rsidR="006D30CF" w:rsidRPr="00290C8D" w14:paraId="3877CF44" w14:textId="77777777" w:rsidTr="00A62AE4">
        <w:trPr>
          <w:trHeight w:val="315"/>
        </w:trPr>
        <w:tc>
          <w:tcPr>
            <w:tcW w:w="9364"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50B7DBCB" w14:textId="77777777" w:rsidR="006D30CF" w:rsidRPr="00290C8D" w:rsidRDefault="006D30CF" w:rsidP="006D30CF">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3: Writing and Running Functions </w:t>
            </w:r>
          </w:p>
        </w:tc>
      </w:tr>
      <w:tr w:rsidR="006D30CF" w:rsidRPr="00290C8D" w14:paraId="636D5FED" w14:textId="77777777" w:rsidTr="00DC1A00">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67573958" w14:textId="12BA918F" w:rsidR="006D30CF" w:rsidRPr="00290C8D" w:rsidRDefault="006D30CF" w:rsidP="006D30CF">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Week </w:t>
            </w:r>
            <w:r w:rsidR="00D14342">
              <w:rPr>
                <w:rFonts w:ascii="Segoe UI Light" w:eastAsia="Times New Roman" w:hAnsi="Segoe UI Light" w:cs="Segoe UI Light"/>
                <w:b/>
                <w:bCs/>
                <w:color w:val="000000"/>
              </w:rPr>
              <w:t>5</w:t>
            </w:r>
          </w:p>
        </w:tc>
        <w:tc>
          <w:tcPr>
            <w:tcW w:w="1237" w:type="dxa"/>
            <w:tcBorders>
              <w:top w:val="nil"/>
              <w:left w:val="nil"/>
              <w:bottom w:val="single" w:sz="4" w:space="0" w:color="auto"/>
              <w:right w:val="nil"/>
            </w:tcBorders>
            <w:shd w:val="clear" w:color="auto" w:fill="auto"/>
            <w:noWrap/>
            <w:vAlign w:val="center"/>
          </w:tcPr>
          <w:p w14:paraId="183FD66A" w14:textId="13D8A842" w:rsidR="006D30CF" w:rsidRPr="00290C8D" w:rsidRDefault="00EE01A4" w:rsidP="006D30CF">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2</w:t>
            </w:r>
            <w:r w:rsidR="006D30CF" w:rsidRPr="00290C8D">
              <w:rPr>
                <w:rFonts w:ascii="Segoe UI Light" w:eastAsia="Times New Roman" w:hAnsi="Segoe UI Light" w:cs="Segoe UI Light"/>
                <w:color w:val="000000"/>
              </w:rPr>
              <w:t>-</w:t>
            </w:r>
            <w:r>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noWrap/>
          </w:tcPr>
          <w:p w14:paraId="64115422" w14:textId="3EF6615D" w:rsidR="006D30CF" w:rsidRPr="00290C8D" w:rsidRDefault="006D30CF" w:rsidP="006D30CF">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User defined functions, lambda, apply</w:t>
            </w:r>
          </w:p>
        </w:tc>
        <w:tc>
          <w:tcPr>
            <w:tcW w:w="1029" w:type="dxa"/>
            <w:tcBorders>
              <w:top w:val="nil"/>
              <w:left w:val="nil"/>
              <w:bottom w:val="single" w:sz="4" w:space="0" w:color="auto"/>
              <w:right w:val="nil"/>
            </w:tcBorders>
            <w:shd w:val="clear" w:color="auto" w:fill="auto"/>
            <w:noWrap/>
          </w:tcPr>
          <w:p w14:paraId="07D57BF7" w14:textId="169C2B61" w:rsidR="006D30CF" w:rsidRPr="00290C8D" w:rsidRDefault="00D14342" w:rsidP="006D30CF">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7</w:t>
            </w:r>
          </w:p>
        </w:tc>
        <w:tc>
          <w:tcPr>
            <w:tcW w:w="1256" w:type="dxa"/>
            <w:tcBorders>
              <w:top w:val="nil"/>
              <w:left w:val="nil"/>
              <w:bottom w:val="single" w:sz="4" w:space="0" w:color="auto"/>
              <w:right w:val="single" w:sz="4" w:space="0" w:color="auto"/>
            </w:tcBorders>
            <w:shd w:val="clear" w:color="auto" w:fill="auto"/>
            <w:noWrap/>
            <w:vAlign w:val="center"/>
          </w:tcPr>
          <w:p w14:paraId="24015D84" w14:textId="0FE896E1" w:rsidR="006D30CF" w:rsidRPr="00290C8D" w:rsidRDefault="006D30CF" w:rsidP="006D30CF">
            <w:pPr>
              <w:spacing w:after="0" w:line="240" w:lineRule="auto"/>
              <w:jc w:val="both"/>
              <w:rPr>
                <w:rFonts w:ascii="Segoe UI Light" w:eastAsia="Times New Roman" w:hAnsi="Segoe UI Light" w:cs="Segoe UI Light"/>
                <w:i/>
                <w:iCs/>
                <w:color w:val="000000"/>
              </w:rPr>
            </w:pPr>
          </w:p>
        </w:tc>
      </w:tr>
      <w:tr w:rsidR="006D30CF" w:rsidRPr="00290C8D" w14:paraId="52CA8FF7" w14:textId="77777777" w:rsidTr="00AC1FBA">
        <w:trPr>
          <w:trHeight w:val="315"/>
        </w:trPr>
        <w:tc>
          <w:tcPr>
            <w:tcW w:w="1236" w:type="dxa"/>
            <w:tcBorders>
              <w:top w:val="nil"/>
              <w:left w:val="single" w:sz="4" w:space="0" w:color="auto"/>
              <w:bottom w:val="single" w:sz="4" w:space="0" w:color="auto"/>
              <w:right w:val="nil"/>
            </w:tcBorders>
            <w:shd w:val="clear" w:color="auto" w:fill="auto"/>
            <w:noWrap/>
            <w:vAlign w:val="bottom"/>
          </w:tcPr>
          <w:p w14:paraId="458E7193" w14:textId="77777777" w:rsidR="006D30CF" w:rsidRPr="00290C8D" w:rsidRDefault="006D30CF" w:rsidP="006D30CF">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04A7E302" w14:textId="3C09604A" w:rsidR="006D30CF" w:rsidRDefault="00EE01A4" w:rsidP="006D30CF">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13</w:t>
            </w:r>
            <w:r w:rsidR="006D30CF" w:rsidRPr="00AC1FBA">
              <w:rPr>
                <w:rFonts w:ascii="Segoe UI Light" w:eastAsia="Times New Roman" w:hAnsi="Segoe UI Light" w:cs="Segoe UI Light"/>
                <w:color w:val="2F5496"/>
              </w:rPr>
              <w:t>-</w:t>
            </w:r>
            <w:r>
              <w:rPr>
                <w:rFonts w:ascii="Segoe UI Light" w:eastAsia="Times New Roman" w:hAnsi="Segoe UI Light" w:cs="Segoe UI Light"/>
                <w:color w:val="2F5496"/>
              </w:rPr>
              <w:t>Feb</w:t>
            </w:r>
          </w:p>
        </w:tc>
        <w:tc>
          <w:tcPr>
            <w:tcW w:w="4606" w:type="dxa"/>
            <w:tcBorders>
              <w:top w:val="nil"/>
              <w:left w:val="nil"/>
              <w:bottom w:val="single" w:sz="4" w:space="0" w:color="auto"/>
              <w:right w:val="nil"/>
            </w:tcBorders>
            <w:shd w:val="clear" w:color="auto" w:fill="auto"/>
          </w:tcPr>
          <w:p w14:paraId="37BC6598" w14:textId="7D750E17" w:rsidR="006D30CF" w:rsidRDefault="00D14342" w:rsidP="006D30CF">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4</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519255F4" w14:textId="20B45367" w:rsidR="006D30CF" w:rsidRDefault="006D30CF" w:rsidP="006D30CF">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56" w:type="dxa"/>
            <w:tcBorders>
              <w:top w:val="nil"/>
              <w:left w:val="nil"/>
              <w:bottom w:val="single" w:sz="4" w:space="0" w:color="auto"/>
              <w:right w:val="single" w:sz="4" w:space="0" w:color="auto"/>
            </w:tcBorders>
            <w:shd w:val="clear" w:color="auto" w:fill="auto"/>
            <w:noWrap/>
            <w:vAlign w:val="center"/>
          </w:tcPr>
          <w:p w14:paraId="75F85465" w14:textId="40F05B0D" w:rsidR="006D30CF" w:rsidRPr="00290C8D" w:rsidRDefault="006D30CF"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6D30CF" w:rsidRPr="00290C8D" w14:paraId="51034F6A" w14:textId="77777777" w:rsidTr="00AC1FBA">
        <w:trPr>
          <w:trHeight w:val="315"/>
        </w:trPr>
        <w:tc>
          <w:tcPr>
            <w:tcW w:w="1236" w:type="dxa"/>
            <w:tcBorders>
              <w:top w:val="nil"/>
              <w:left w:val="single" w:sz="4" w:space="0" w:color="auto"/>
              <w:bottom w:val="single" w:sz="4" w:space="0" w:color="auto"/>
              <w:right w:val="nil"/>
            </w:tcBorders>
            <w:shd w:val="clear" w:color="auto" w:fill="auto"/>
            <w:noWrap/>
            <w:vAlign w:val="bottom"/>
            <w:hideMark/>
          </w:tcPr>
          <w:p w14:paraId="7605F22B" w14:textId="77777777" w:rsidR="006D30CF" w:rsidRPr="00290C8D" w:rsidRDefault="006D30CF" w:rsidP="006D30CF">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c>
          <w:tcPr>
            <w:tcW w:w="1237" w:type="dxa"/>
            <w:tcBorders>
              <w:top w:val="nil"/>
              <w:left w:val="nil"/>
              <w:bottom w:val="single" w:sz="4" w:space="0" w:color="auto"/>
              <w:right w:val="nil"/>
            </w:tcBorders>
            <w:shd w:val="clear" w:color="auto" w:fill="auto"/>
            <w:noWrap/>
            <w:vAlign w:val="center"/>
          </w:tcPr>
          <w:p w14:paraId="5D284B1D" w14:textId="42CCB267" w:rsidR="006D30CF" w:rsidRPr="00290C8D" w:rsidRDefault="00EE01A4" w:rsidP="006D30CF">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4-Feb</w:t>
            </w:r>
          </w:p>
        </w:tc>
        <w:tc>
          <w:tcPr>
            <w:tcW w:w="4606" w:type="dxa"/>
            <w:tcBorders>
              <w:top w:val="nil"/>
              <w:left w:val="nil"/>
              <w:bottom w:val="single" w:sz="4" w:space="0" w:color="auto"/>
              <w:right w:val="nil"/>
            </w:tcBorders>
            <w:shd w:val="clear" w:color="auto" w:fill="auto"/>
          </w:tcPr>
          <w:p w14:paraId="6DD67C29" w14:textId="16773BD8" w:rsidR="006D30CF" w:rsidRPr="00290C8D" w:rsidRDefault="006D30CF" w:rsidP="006D30CF">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L</w:t>
            </w:r>
            <w:r w:rsidRPr="00290C8D">
              <w:rPr>
                <w:rFonts w:ascii="Segoe UI Light" w:eastAsia="Times New Roman" w:hAnsi="Segoe UI Light" w:cs="Segoe UI Light"/>
                <w:color w:val="000000"/>
              </w:rPr>
              <w:t>ocal/global variables</w:t>
            </w:r>
          </w:p>
        </w:tc>
        <w:tc>
          <w:tcPr>
            <w:tcW w:w="1029" w:type="dxa"/>
            <w:tcBorders>
              <w:top w:val="nil"/>
              <w:left w:val="nil"/>
              <w:bottom w:val="single" w:sz="4" w:space="0" w:color="auto"/>
              <w:right w:val="nil"/>
            </w:tcBorders>
            <w:shd w:val="clear" w:color="auto" w:fill="auto"/>
          </w:tcPr>
          <w:p w14:paraId="58662EEC" w14:textId="2093EA2E" w:rsidR="006D30CF" w:rsidRPr="00290C8D" w:rsidRDefault="00D14342" w:rsidP="006D30CF">
            <w:pPr>
              <w:spacing w:after="0" w:line="240" w:lineRule="auto"/>
              <w:jc w:val="center"/>
              <w:rPr>
                <w:rFonts w:ascii="Segoe UI Light" w:eastAsia="Times New Roman" w:hAnsi="Segoe UI Light" w:cs="Segoe UI Light"/>
                <w:color w:val="2F5496"/>
              </w:rPr>
            </w:pPr>
            <w:r>
              <w:rPr>
                <w:rFonts w:ascii="Segoe UI Light" w:eastAsia="Times New Roman" w:hAnsi="Segoe UI Light" w:cs="Segoe UI Light"/>
                <w:color w:val="2F5496"/>
              </w:rPr>
              <w:t>8</w:t>
            </w:r>
          </w:p>
        </w:tc>
        <w:tc>
          <w:tcPr>
            <w:tcW w:w="1256" w:type="dxa"/>
            <w:tcBorders>
              <w:top w:val="nil"/>
              <w:left w:val="nil"/>
              <w:bottom w:val="single" w:sz="4" w:space="0" w:color="auto"/>
              <w:right w:val="single" w:sz="4" w:space="0" w:color="auto"/>
            </w:tcBorders>
            <w:shd w:val="clear" w:color="auto" w:fill="auto"/>
            <w:noWrap/>
            <w:vAlign w:val="center"/>
          </w:tcPr>
          <w:p w14:paraId="632301A7" w14:textId="2063B83C" w:rsidR="006D30CF" w:rsidRPr="00290C8D" w:rsidRDefault="006D30CF" w:rsidP="00A74886">
            <w:pPr>
              <w:spacing w:after="0" w:line="240" w:lineRule="auto"/>
              <w:jc w:val="center"/>
              <w:rPr>
                <w:rFonts w:ascii="Segoe UI Light" w:eastAsia="Times New Roman" w:hAnsi="Segoe UI Light" w:cs="Segoe UI Light"/>
                <w:color w:val="2F5496"/>
              </w:rPr>
            </w:pPr>
          </w:p>
        </w:tc>
      </w:tr>
      <w:tr w:rsidR="00D14342" w:rsidRPr="00290C8D" w14:paraId="0AC44716" w14:textId="77777777" w:rsidTr="00CA76AC">
        <w:trPr>
          <w:trHeight w:val="315"/>
        </w:trPr>
        <w:tc>
          <w:tcPr>
            <w:tcW w:w="1236" w:type="dxa"/>
            <w:tcBorders>
              <w:top w:val="nil"/>
              <w:left w:val="single" w:sz="4" w:space="0" w:color="auto"/>
              <w:bottom w:val="single" w:sz="4" w:space="0" w:color="auto"/>
              <w:right w:val="nil"/>
            </w:tcBorders>
            <w:shd w:val="clear" w:color="auto" w:fill="auto"/>
            <w:noWrap/>
            <w:vAlign w:val="center"/>
          </w:tcPr>
          <w:p w14:paraId="08C88144" w14:textId="2684EDB2" w:rsidR="00D14342" w:rsidRPr="00290C8D" w:rsidRDefault="00D14342" w:rsidP="00D1434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Week </w:t>
            </w:r>
            <w:r>
              <w:rPr>
                <w:rFonts w:ascii="Segoe UI Light" w:eastAsia="Times New Roman" w:hAnsi="Segoe UI Light" w:cs="Segoe UI Light"/>
                <w:b/>
                <w:bCs/>
                <w:color w:val="000000"/>
              </w:rPr>
              <w:t>6</w:t>
            </w:r>
          </w:p>
        </w:tc>
        <w:tc>
          <w:tcPr>
            <w:tcW w:w="1237" w:type="dxa"/>
            <w:tcBorders>
              <w:top w:val="nil"/>
              <w:left w:val="nil"/>
              <w:bottom w:val="single" w:sz="4" w:space="0" w:color="auto"/>
              <w:right w:val="nil"/>
            </w:tcBorders>
            <w:shd w:val="clear" w:color="auto" w:fill="auto"/>
            <w:noWrap/>
            <w:vAlign w:val="center"/>
          </w:tcPr>
          <w:p w14:paraId="0F13CE85" w14:textId="509F52FD" w:rsidR="00D14342" w:rsidRDefault="00EE01A4" w:rsidP="00D143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9-Feb</w:t>
            </w:r>
          </w:p>
        </w:tc>
        <w:tc>
          <w:tcPr>
            <w:tcW w:w="4606" w:type="dxa"/>
            <w:tcBorders>
              <w:top w:val="nil"/>
              <w:left w:val="nil"/>
              <w:bottom w:val="single" w:sz="4" w:space="0" w:color="auto"/>
              <w:right w:val="nil"/>
            </w:tcBorders>
            <w:shd w:val="clear" w:color="auto" w:fill="auto"/>
          </w:tcPr>
          <w:p w14:paraId="05E67C5E" w14:textId="75741237" w:rsidR="00D14342" w:rsidRDefault="00D14342" w:rsidP="00D143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Applications</w:t>
            </w:r>
            <w:r w:rsidR="00BF21AB">
              <w:rPr>
                <w:rFonts w:ascii="Segoe UI Light" w:eastAsia="Times New Roman" w:hAnsi="Segoe UI Light" w:cs="Segoe UI Light"/>
                <w:color w:val="000000"/>
              </w:rPr>
              <w:t xml:space="preserve"> </w:t>
            </w:r>
            <w:r w:rsidRPr="00290C8D">
              <w:rPr>
                <w:rFonts w:ascii="Segoe UI Light" w:eastAsia="Times New Roman" w:hAnsi="Segoe UI Light" w:cs="Segoe UI Light"/>
                <w:color w:val="000000"/>
              </w:rPr>
              <w:t>2: Operations over multiple datasets</w:t>
            </w:r>
          </w:p>
        </w:tc>
        <w:tc>
          <w:tcPr>
            <w:tcW w:w="1029" w:type="dxa"/>
            <w:tcBorders>
              <w:top w:val="nil"/>
              <w:left w:val="nil"/>
              <w:bottom w:val="single" w:sz="4" w:space="0" w:color="auto"/>
              <w:right w:val="nil"/>
            </w:tcBorders>
            <w:shd w:val="clear" w:color="auto" w:fill="auto"/>
          </w:tcPr>
          <w:p w14:paraId="763DD087" w14:textId="3AA0C13A" w:rsidR="00D14342" w:rsidRDefault="00D14342" w:rsidP="00D14342">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9</w:t>
            </w:r>
          </w:p>
        </w:tc>
        <w:tc>
          <w:tcPr>
            <w:tcW w:w="1256" w:type="dxa"/>
            <w:tcBorders>
              <w:top w:val="nil"/>
              <w:left w:val="nil"/>
              <w:bottom w:val="single" w:sz="4" w:space="0" w:color="auto"/>
              <w:right w:val="single" w:sz="4" w:space="0" w:color="auto"/>
            </w:tcBorders>
            <w:shd w:val="clear" w:color="auto" w:fill="auto"/>
            <w:noWrap/>
            <w:vAlign w:val="center"/>
          </w:tcPr>
          <w:p w14:paraId="3C75B597" w14:textId="537F63D3" w:rsidR="00D14342" w:rsidRPr="00290C8D" w:rsidRDefault="00D14342"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i/>
                <w:iCs/>
                <w:color w:val="000000"/>
              </w:rPr>
              <w:t>Quiz 1: 6%</w:t>
            </w:r>
          </w:p>
        </w:tc>
      </w:tr>
      <w:tr w:rsidR="00EE01A4" w:rsidRPr="00290C8D" w14:paraId="6BDCD24D" w14:textId="77777777" w:rsidTr="00CA76AC">
        <w:trPr>
          <w:trHeight w:val="315"/>
        </w:trPr>
        <w:tc>
          <w:tcPr>
            <w:tcW w:w="1236" w:type="dxa"/>
            <w:tcBorders>
              <w:top w:val="nil"/>
              <w:left w:val="single" w:sz="4" w:space="0" w:color="auto"/>
              <w:bottom w:val="single" w:sz="4" w:space="0" w:color="auto"/>
              <w:right w:val="nil"/>
            </w:tcBorders>
            <w:shd w:val="clear" w:color="auto" w:fill="auto"/>
            <w:noWrap/>
            <w:vAlign w:val="center"/>
          </w:tcPr>
          <w:p w14:paraId="1949941C" w14:textId="77777777" w:rsidR="00EE01A4" w:rsidRPr="00290C8D" w:rsidRDefault="00EE01A4" w:rsidP="00EE01A4">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36C3AD52" w14:textId="0E7B6B35" w:rsidR="00EE01A4" w:rsidRDefault="00EE01A4" w:rsidP="00EE01A4">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1</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tcPr>
          <w:p w14:paraId="0BDCF0A5" w14:textId="431805ED" w:rsidR="00EE01A4" w:rsidRDefault="00EE01A4" w:rsidP="00EE01A4">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Subsetting Data</w:t>
            </w:r>
          </w:p>
        </w:tc>
        <w:tc>
          <w:tcPr>
            <w:tcW w:w="1029" w:type="dxa"/>
            <w:tcBorders>
              <w:top w:val="nil"/>
              <w:left w:val="nil"/>
              <w:bottom w:val="single" w:sz="4" w:space="0" w:color="auto"/>
              <w:right w:val="nil"/>
            </w:tcBorders>
            <w:shd w:val="clear" w:color="auto" w:fill="auto"/>
          </w:tcPr>
          <w:p w14:paraId="360892DA" w14:textId="5D3FD531" w:rsidR="00EE01A4" w:rsidRDefault="00EE01A4" w:rsidP="00EE01A4">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0</w:t>
            </w:r>
          </w:p>
        </w:tc>
        <w:tc>
          <w:tcPr>
            <w:tcW w:w="1256" w:type="dxa"/>
            <w:tcBorders>
              <w:top w:val="nil"/>
              <w:left w:val="nil"/>
              <w:bottom w:val="single" w:sz="4" w:space="0" w:color="auto"/>
              <w:right w:val="single" w:sz="4" w:space="0" w:color="auto"/>
            </w:tcBorders>
            <w:shd w:val="clear" w:color="auto" w:fill="auto"/>
            <w:noWrap/>
            <w:vAlign w:val="center"/>
          </w:tcPr>
          <w:p w14:paraId="01F695C8" w14:textId="77777777" w:rsidR="00EE01A4" w:rsidRPr="00290C8D" w:rsidRDefault="00EE01A4" w:rsidP="00A74886">
            <w:pPr>
              <w:spacing w:after="0" w:line="240" w:lineRule="auto"/>
              <w:jc w:val="center"/>
              <w:rPr>
                <w:rFonts w:ascii="Segoe UI Light" w:eastAsia="Times New Roman" w:hAnsi="Segoe UI Light" w:cs="Segoe UI Light"/>
                <w:color w:val="2F5496"/>
              </w:rPr>
            </w:pPr>
          </w:p>
        </w:tc>
      </w:tr>
      <w:tr w:rsidR="00666C42" w:rsidRPr="00290C8D" w14:paraId="4FF356A1" w14:textId="77777777" w:rsidTr="00CA76AC">
        <w:trPr>
          <w:trHeight w:val="315"/>
        </w:trPr>
        <w:tc>
          <w:tcPr>
            <w:tcW w:w="1236" w:type="dxa"/>
            <w:tcBorders>
              <w:top w:val="nil"/>
              <w:left w:val="single" w:sz="4" w:space="0" w:color="auto"/>
              <w:bottom w:val="single" w:sz="4" w:space="0" w:color="auto"/>
              <w:right w:val="nil"/>
            </w:tcBorders>
            <w:shd w:val="clear" w:color="auto" w:fill="auto"/>
            <w:noWrap/>
            <w:vAlign w:val="center"/>
          </w:tcPr>
          <w:p w14:paraId="0EF3109C" w14:textId="77777777" w:rsidR="00666C42" w:rsidRPr="00290C8D" w:rsidRDefault="00666C42" w:rsidP="00666C4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1DD0F023" w14:textId="433DC62D" w:rsidR="00666C42" w:rsidRDefault="00666C42" w:rsidP="00666C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2</w:t>
            </w:r>
            <w:r w:rsidRPr="000A016C">
              <w:rPr>
                <w:rFonts w:ascii="Segoe UI Light" w:eastAsia="Times New Roman" w:hAnsi="Segoe UI Light" w:cs="Segoe UI Light"/>
                <w:color w:val="2F5496"/>
              </w:rPr>
              <w:t>-</w:t>
            </w:r>
            <w:r>
              <w:rPr>
                <w:rFonts w:ascii="Segoe UI Light" w:eastAsia="Times New Roman" w:hAnsi="Segoe UI Light" w:cs="Segoe UI Light"/>
                <w:color w:val="2F5496"/>
              </w:rPr>
              <w:t>Feb</w:t>
            </w:r>
          </w:p>
        </w:tc>
        <w:tc>
          <w:tcPr>
            <w:tcW w:w="4606" w:type="dxa"/>
            <w:tcBorders>
              <w:top w:val="nil"/>
              <w:left w:val="nil"/>
              <w:bottom w:val="single" w:sz="4" w:space="0" w:color="auto"/>
              <w:right w:val="nil"/>
            </w:tcBorders>
            <w:shd w:val="clear" w:color="auto" w:fill="auto"/>
          </w:tcPr>
          <w:p w14:paraId="739942C8" w14:textId="6285FDDD" w:rsidR="00666C42" w:rsidRDefault="00666C42" w:rsidP="00666C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5</w:t>
            </w:r>
            <w:r w:rsidRPr="00290C8D">
              <w:rPr>
                <w:rFonts w:ascii="Segoe UI Light" w:eastAsia="Times New Roman" w:hAnsi="Segoe UI Light" w:cs="Segoe UI Light"/>
                <w:color w:val="2F5496"/>
              </w:rPr>
              <w:t xml:space="preserve"> due (10 p.m.)</w:t>
            </w:r>
            <w:r>
              <w:rPr>
                <w:rFonts w:ascii="Segoe UI Light" w:eastAsia="Times New Roman" w:hAnsi="Segoe UI Light" w:cs="Segoe UI Light"/>
                <w:color w:val="2F5496"/>
              </w:rPr>
              <w:t xml:space="preserve"> </w:t>
            </w:r>
          </w:p>
        </w:tc>
        <w:tc>
          <w:tcPr>
            <w:tcW w:w="1029" w:type="dxa"/>
            <w:tcBorders>
              <w:top w:val="nil"/>
              <w:left w:val="nil"/>
              <w:bottom w:val="single" w:sz="4" w:space="0" w:color="auto"/>
              <w:right w:val="nil"/>
            </w:tcBorders>
            <w:shd w:val="clear" w:color="auto" w:fill="auto"/>
          </w:tcPr>
          <w:p w14:paraId="59A3EB37" w14:textId="4968F80D"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56" w:type="dxa"/>
            <w:tcBorders>
              <w:top w:val="nil"/>
              <w:left w:val="nil"/>
              <w:bottom w:val="single" w:sz="4" w:space="0" w:color="auto"/>
              <w:right w:val="single" w:sz="4" w:space="0" w:color="auto"/>
            </w:tcBorders>
            <w:shd w:val="clear" w:color="auto" w:fill="auto"/>
            <w:noWrap/>
            <w:vAlign w:val="center"/>
          </w:tcPr>
          <w:p w14:paraId="008380DD" w14:textId="5B00F2B9" w:rsidR="00666C42" w:rsidRPr="00290C8D" w:rsidRDefault="00666C42"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666C42" w:rsidRPr="00290C8D" w14:paraId="73BB4677" w14:textId="77777777" w:rsidTr="000A49BC">
        <w:trPr>
          <w:trHeight w:val="315"/>
        </w:trPr>
        <w:tc>
          <w:tcPr>
            <w:tcW w:w="1236" w:type="dxa"/>
            <w:tcBorders>
              <w:top w:val="single" w:sz="4" w:space="0" w:color="auto"/>
              <w:left w:val="single" w:sz="4" w:space="0" w:color="auto"/>
              <w:bottom w:val="single" w:sz="4" w:space="0" w:color="auto"/>
              <w:right w:val="nil"/>
            </w:tcBorders>
            <w:shd w:val="clear" w:color="000000" w:fill="FFFFFF"/>
            <w:noWrap/>
            <w:vAlign w:val="center"/>
            <w:hideMark/>
          </w:tcPr>
          <w:p w14:paraId="25D1C7B2" w14:textId="77777777" w:rsidR="00666C42" w:rsidRPr="00290C8D" w:rsidRDefault="00666C42" w:rsidP="00666C42">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7</w:t>
            </w:r>
          </w:p>
        </w:tc>
        <w:tc>
          <w:tcPr>
            <w:tcW w:w="1237" w:type="dxa"/>
            <w:tcBorders>
              <w:top w:val="nil"/>
              <w:left w:val="nil"/>
              <w:bottom w:val="single" w:sz="4" w:space="0" w:color="auto"/>
              <w:right w:val="nil"/>
            </w:tcBorders>
            <w:shd w:val="clear" w:color="auto" w:fill="auto"/>
            <w:noWrap/>
            <w:vAlign w:val="center"/>
          </w:tcPr>
          <w:p w14:paraId="7BE6ACDC" w14:textId="756C0018" w:rsidR="00666C42" w:rsidRPr="006014D5" w:rsidRDefault="00666C42" w:rsidP="00666C42">
            <w:pPr>
              <w:spacing w:after="0" w:line="240" w:lineRule="auto"/>
              <w:jc w:val="both"/>
              <w:rPr>
                <w:rFonts w:ascii="Segoe UI Light" w:eastAsia="Times New Roman" w:hAnsi="Segoe UI Light" w:cs="Segoe UI Light"/>
                <w:color w:val="000000"/>
              </w:rPr>
            </w:pPr>
            <w:r w:rsidRPr="006014D5">
              <w:rPr>
                <w:rFonts w:ascii="Segoe UI Light" w:eastAsia="Times New Roman" w:hAnsi="Segoe UI Light" w:cs="Segoe UI Light"/>
                <w:color w:val="000000"/>
              </w:rPr>
              <w:t>26-Feb</w:t>
            </w:r>
          </w:p>
        </w:tc>
        <w:tc>
          <w:tcPr>
            <w:tcW w:w="4606" w:type="dxa"/>
            <w:tcBorders>
              <w:top w:val="nil"/>
              <w:left w:val="nil"/>
              <w:bottom w:val="single" w:sz="4" w:space="0" w:color="auto"/>
              <w:right w:val="nil"/>
            </w:tcBorders>
            <w:shd w:val="clear" w:color="auto" w:fill="auto"/>
          </w:tcPr>
          <w:p w14:paraId="5B8272C6" w14:textId="27341C9B" w:rsidR="00666C42" w:rsidRPr="004427B5" w:rsidRDefault="00666C42" w:rsidP="00666C42">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color w:val="000000"/>
              </w:rPr>
              <w:t>Application</w:t>
            </w:r>
            <w:r>
              <w:rPr>
                <w:rFonts w:ascii="Segoe UI Light" w:eastAsia="Times New Roman" w:hAnsi="Segoe UI Light" w:cs="Segoe UI Light"/>
                <w:color w:val="000000"/>
              </w:rPr>
              <w:t>s</w:t>
            </w:r>
            <w:r w:rsidRPr="00290C8D">
              <w:rPr>
                <w:rFonts w:ascii="Segoe UI Light" w:eastAsia="Times New Roman" w:hAnsi="Segoe UI Light" w:cs="Segoe UI Light"/>
                <w:color w:val="000000"/>
              </w:rPr>
              <w:t xml:space="preserve"> </w:t>
            </w:r>
            <w:r>
              <w:rPr>
                <w:rFonts w:ascii="Segoe UI Light" w:eastAsia="Times New Roman" w:hAnsi="Segoe UI Light" w:cs="Segoe UI Light"/>
                <w:color w:val="000000"/>
              </w:rPr>
              <w:t>3</w:t>
            </w:r>
            <w:r w:rsidRPr="00290C8D">
              <w:rPr>
                <w:rFonts w:ascii="Segoe UI Light" w:eastAsia="Times New Roman" w:hAnsi="Segoe UI Light" w:cs="Segoe UI Light"/>
                <w:color w:val="000000"/>
              </w:rPr>
              <w:t>: Linear Regression in Python</w:t>
            </w:r>
          </w:p>
        </w:tc>
        <w:tc>
          <w:tcPr>
            <w:tcW w:w="1029" w:type="dxa"/>
            <w:tcBorders>
              <w:top w:val="nil"/>
              <w:left w:val="nil"/>
              <w:bottom w:val="single" w:sz="4" w:space="0" w:color="auto"/>
              <w:right w:val="nil"/>
            </w:tcBorders>
            <w:shd w:val="clear" w:color="auto" w:fill="auto"/>
          </w:tcPr>
          <w:p w14:paraId="367A03B3" w14:textId="4AEECB40"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1</w:t>
            </w:r>
          </w:p>
        </w:tc>
        <w:tc>
          <w:tcPr>
            <w:tcW w:w="1256" w:type="dxa"/>
            <w:tcBorders>
              <w:top w:val="nil"/>
              <w:left w:val="nil"/>
              <w:bottom w:val="single" w:sz="4" w:space="0" w:color="auto"/>
              <w:right w:val="single" w:sz="4" w:space="0" w:color="auto"/>
            </w:tcBorders>
            <w:shd w:val="clear" w:color="auto" w:fill="auto"/>
            <w:noWrap/>
            <w:vAlign w:val="center"/>
          </w:tcPr>
          <w:p w14:paraId="01ECC7D7" w14:textId="176050C3" w:rsidR="00666C42" w:rsidRPr="00290C8D" w:rsidRDefault="00666C42" w:rsidP="00A74886">
            <w:pPr>
              <w:spacing w:after="0" w:line="240" w:lineRule="auto"/>
              <w:jc w:val="center"/>
              <w:rPr>
                <w:rFonts w:ascii="Segoe UI Light" w:eastAsia="Times New Roman" w:hAnsi="Segoe UI Light" w:cs="Segoe UI Light"/>
                <w:i/>
                <w:iCs/>
                <w:color w:val="000000"/>
              </w:rPr>
            </w:pPr>
          </w:p>
        </w:tc>
      </w:tr>
      <w:tr w:rsidR="00666C42" w:rsidRPr="00290C8D" w14:paraId="7147ACCE" w14:textId="77777777" w:rsidTr="006014D5">
        <w:trPr>
          <w:trHeight w:val="315"/>
        </w:trPr>
        <w:tc>
          <w:tcPr>
            <w:tcW w:w="9364" w:type="dxa"/>
            <w:gridSpan w:val="5"/>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tcPr>
          <w:p w14:paraId="3066C2B0" w14:textId="7171FC96"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4</w:t>
            </w:r>
            <w:r w:rsidRPr="00290C8D">
              <w:rPr>
                <w:rFonts w:ascii="Segoe UI Light" w:eastAsia="Times New Roman" w:hAnsi="Segoe UI Light" w:cs="Segoe UI Light"/>
                <w:b/>
                <w:bCs/>
                <w:color w:val="000000"/>
              </w:rPr>
              <w:t>: Data Manipulation with Pandas</w:t>
            </w:r>
          </w:p>
        </w:tc>
      </w:tr>
      <w:tr w:rsidR="00666C42" w:rsidRPr="00290C8D" w14:paraId="3CD321F3" w14:textId="77777777" w:rsidTr="000A49BC">
        <w:trPr>
          <w:trHeight w:val="315"/>
        </w:trPr>
        <w:tc>
          <w:tcPr>
            <w:tcW w:w="1236" w:type="dxa"/>
            <w:tcBorders>
              <w:top w:val="single" w:sz="4" w:space="0" w:color="auto"/>
              <w:left w:val="single" w:sz="4" w:space="0" w:color="auto"/>
              <w:bottom w:val="single" w:sz="4" w:space="0" w:color="auto"/>
              <w:right w:val="nil"/>
            </w:tcBorders>
            <w:shd w:val="clear" w:color="auto" w:fill="auto"/>
            <w:noWrap/>
            <w:vAlign w:val="bottom"/>
          </w:tcPr>
          <w:p w14:paraId="5BBBE860" w14:textId="77777777" w:rsidR="00666C42" w:rsidRPr="00290C8D" w:rsidRDefault="00666C42" w:rsidP="00666C42">
            <w:pPr>
              <w:spacing w:after="0" w:line="240" w:lineRule="auto"/>
              <w:jc w:val="both"/>
              <w:rPr>
                <w:rFonts w:ascii="Segoe UI Light" w:eastAsia="Times New Roman" w:hAnsi="Segoe UI Light" w:cs="Segoe UI Light"/>
                <w:color w:val="2F5496"/>
              </w:rPr>
            </w:pPr>
          </w:p>
        </w:tc>
        <w:tc>
          <w:tcPr>
            <w:tcW w:w="1237" w:type="dxa"/>
            <w:tcBorders>
              <w:top w:val="nil"/>
              <w:left w:val="nil"/>
              <w:bottom w:val="single" w:sz="4" w:space="0" w:color="auto"/>
              <w:right w:val="nil"/>
            </w:tcBorders>
            <w:shd w:val="clear" w:color="auto" w:fill="auto"/>
            <w:noWrap/>
            <w:vAlign w:val="center"/>
          </w:tcPr>
          <w:p w14:paraId="52CEA11C" w14:textId="3713AAC8" w:rsidR="00666C42" w:rsidRDefault="00666C42" w:rsidP="00666C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8-Feb</w:t>
            </w:r>
          </w:p>
        </w:tc>
        <w:tc>
          <w:tcPr>
            <w:tcW w:w="4606" w:type="dxa"/>
            <w:tcBorders>
              <w:top w:val="nil"/>
              <w:left w:val="nil"/>
              <w:bottom w:val="single" w:sz="4" w:space="0" w:color="auto"/>
              <w:right w:val="nil"/>
            </w:tcBorders>
            <w:shd w:val="clear" w:color="auto" w:fill="auto"/>
          </w:tcPr>
          <w:p w14:paraId="5C07A123" w14:textId="420DC3BD" w:rsidR="00666C42" w:rsidRPr="00290C8D" w:rsidRDefault="00666C42" w:rsidP="00666C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Creating and replacing variables</w:t>
            </w:r>
          </w:p>
        </w:tc>
        <w:tc>
          <w:tcPr>
            <w:tcW w:w="1029" w:type="dxa"/>
            <w:tcBorders>
              <w:top w:val="nil"/>
              <w:left w:val="nil"/>
              <w:bottom w:val="single" w:sz="4" w:space="0" w:color="auto"/>
              <w:right w:val="nil"/>
            </w:tcBorders>
            <w:shd w:val="clear" w:color="auto" w:fill="auto"/>
          </w:tcPr>
          <w:p w14:paraId="2BBDA01F" w14:textId="5FA21E3B" w:rsidR="00666C42" w:rsidRPr="00290C8D" w:rsidRDefault="00666C42" w:rsidP="00666C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2</w:t>
            </w:r>
          </w:p>
        </w:tc>
        <w:tc>
          <w:tcPr>
            <w:tcW w:w="1256" w:type="dxa"/>
            <w:tcBorders>
              <w:top w:val="nil"/>
              <w:left w:val="nil"/>
              <w:bottom w:val="single" w:sz="4" w:space="0" w:color="auto"/>
              <w:right w:val="single" w:sz="4" w:space="0" w:color="auto"/>
            </w:tcBorders>
            <w:shd w:val="clear" w:color="auto" w:fill="auto"/>
            <w:noWrap/>
            <w:vAlign w:val="center"/>
          </w:tcPr>
          <w:p w14:paraId="24B48806" w14:textId="77777777" w:rsidR="00666C42" w:rsidRPr="00290C8D" w:rsidRDefault="00666C42" w:rsidP="00666C42">
            <w:pPr>
              <w:spacing w:after="0" w:line="240" w:lineRule="auto"/>
              <w:rPr>
                <w:rFonts w:ascii="Segoe UI Light" w:eastAsia="Times New Roman" w:hAnsi="Segoe UI Light" w:cs="Segoe UI Light"/>
                <w:color w:val="000000"/>
              </w:rPr>
            </w:pPr>
          </w:p>
        </w:tc>
      </w:tr>
      <w:tr w:rsidR="00711C62" w:rsidRPr="00290C8D" w14:paraId="4EDAF8A6" w14:textId="77777777" w:rsidTr="000A49BC">
        <w:trPr>
          <w:trHeight w:val="315"/>
        </w:trPr>
        <w:tc>
          <w:tcPr>
            <w:tcW w:w="1236" w:type="dxa"/>
            <w:tcBorders>
              <w:top w:val="single" w:sz="4" w:space="0" w:color="auto"/>
              <w:left w:val="single" w:sz="4" w:space="0" w:color="auto"/>
              <w:bottom w:val="single" w:sz="4" w:space="0" w:color="auto"/>
              <w:right w:val="nil"/>
            </w:tcBorders>
            <w:shd w:val="clear" w:color="auto" w:fill="auto"/>
            <w:noWrap/>
            <w:vAlign w:val="bottom"/>
          </w:tcPr>
          <w:p w14:paraId="31AC92A7" w14:textId="77777777" w:rsidR="00711C62" w:rsidRPr="00290C8D" w:rsidRDefault="00711C62" w:rsidP="00711C62">
            <w:pPr>
              <w:spacing w:after="0" w:line="240" w:lineRule="auto"/>
              <w:jc w:val="both"/>
              <w:rPr>
                <w:rFonts w:ascii="Segoe UI Light" w:eastAsia="Times New Roman" w:hAnsi="Segoe UI Light" w:cs="Segoe UI Light"/>
                <w:color w:val="2F5496"/>
              </w:rPr>
            </w:pPr>
          </w:p>
        </w:tc>
        <w:tc>
          <w:tcPr>
            <w:tcW w:w="1237" w:type="dxa"/>
            <w:tcBorders>
              <w:top w:val="nil"/>
              <w:left w:val="nil"/>
              <w:bottom w:val="single" w:sz="4" w:space="0" w:color="auto"/>
              <w:right w:val="nil"/>
            </w:tcBorders>
            <w:shd w:val="clear" w:color="auto" w:fill="auto"/>
            <w:noWrap/>
            <w:vAlign w:val="center"/>
          </w:tcPr>
          <w:p w14:paraId="4482EE54" w14:textId="455FADFE"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w:t>
            </w:r>
            <w:r w:rsidR="00E3192B">
              <w:rPr>
                <w:rFonts w:ascii="Segoe UI Light" w:eastAsia="Times New Roman" w:hAnsi="Segoe UI Light" w:cs="Segoe UI Light"/>
                <w:color w:val="000000"/>
              </w:rPr>
              <w:t>9</w:t>
            </w:r>
            <w:r>
              <w:rPr>
                <w:rFonts w:ascii="Segoe UI Light" w:eastAsia="Times New Roman" w:hAnsi="Segoe UI Light" w:cs="Segoe UI Light"/>
                <w:color w:val="000000"/>
              </w:rPr>
              <w:t>-Feb</w:t>
            </w:r>
          </w:p>
        </w:tc>
        <w:tc>
          <w:tcPr>
            <w:tcW w:w="4606" w:type="dxa"/>
            <w:tcBorders>
              <w:top w:val="nil"/>
              <w:left w:val="nil"/>
              <w:bottom w:val="single" w:sz="4" w:space="0" w:color="auto"/>
              <w:right w:val="nil"/>
            </w:tcBorders>
            <w:shd w:val="clear" w:color="auto" w:fill="auto"/>
          </w:tcPr>
          <w:p w14:paraId="6DFDE84D" w14:textId="673C41CD" w:rsidR="00711C62" w:rsidRPr="00290C8D" w:rsidRDefault="00711C62" w:rsidP="00711C6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6</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tcPr>
          <w:p w14:paraId="40C5BF5E" w14:textId="0DB53C47"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56" w:type="dxa"/>
            <w:tcBorders>
              <w:top w:val="nil"/>
              <w:left w:val="nil"/>
              <w:bottom w:val="single" w:sz="4" w:space="0" w:color="auto"/>
              <w:right w:val="single" w:sz="4" w:space="0" w:color="auto"/>
            </w:tcBorders>
            <w:shd w:val="clear" w:color="auto" w:fill="auto"/>
            <w:noWrap/>
            <w:vAlign w:val="center"/>
          </w:tcPr>
          <w:p w14:paraId="7D4B5A7A" w14:textId="7CD62B5C"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5%</w:t>
            </w:r>
          </w:p>
        </w:tc>
      </w:tr>
      <w:tr w:rsidR="00711C62" w:rsidRPr="00290C8D" w14:paraId="33F0B532" w14:textId="77777777" w:rsidTr="000A49BC">
        <w:trPr>
          <w:trHeight w:val="315"/>
        </w:trPr>
        <w:tc>
          <w:tcPr>
            <w:tcW w:w="1236" w:type="dxa"/>
            <w:tcBorders>
              <w:top w:val="single" w:sz="4" w:space="0" w:color="auto"/>
              <w:left w:val="single" w:sz="4" w:space="0" w:color="auto"/>
              <w:bottom w:val="single" w:sz="4" w:space="0" w:color="auto"/>
              <w:right w:val="nil"/>
            </w:tcBorders>
            <w:shd w:val="clear" w:color="auto" w:fill="auto"/>
            <w:noWrap/>
            <w:vAlign w:val="bottom"/>
          </w:tcPr>
          <w:p w14:paraId="2C5F8EF6" w14:textId="77FBB301" w:rsidR="00711C62" w:rsidRPr="00290C8D" w:rsidRDefault="00711C62" w:rsidP="00711C62">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b/>
                <w:bCs/>
                <w:color w:val="000000"/>
              </w:rPr>
              <w:t>Week 8</w:t>
            </w:r>
          </w:p>
        </w:tc>
        <w:tc>
          <w:tcPr>
            <w:tcW w:w="1237" w:type="dxa"/>
            <w:tcBorders>
              <w:top w:val="nil"/>
              <w:left w:val="nil"/>
              <w:bottom w:val="single" w:sz="4" w:space="0" w:color="auto"/>
              <w:right w:val="nil"/>
            </w:tcBorders>
            <w:shd w:val="clear" w:color="auto" w:fill="auto"/>
            <w:noWrap/>
            <w:vAlign w:val="center"/>
          </w:tcPr>
          <w:p w14:paraId="68FC3AC6" w14:textId="68F98630"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4-Mar</w:t>
            </w:r>
          </w:p>
        </w:tc>
        <w:tc>
          <w:tcPr>
            <w:tcW w:w="4606" w:type="dxa"/>
            <w:tcBorders>
              <w:top w:val="nil"/>
              <w:left w:val="nil"/>
              <w:bottom w:val="single" w:sz="4" w:space="0" w:color="auto"/>
              <w:right w:val="nil"/>
            </w:tcBorders>
            <w:shd w:val="clear" w:color="auto" w:fill="auto"/>
          </w:tcPr>
          <w:p w14:paraId="2F679BBE" w14:textId="1980ABDF" w:rsidR="00711C62" w:rsidRPr="00290C8D" w:rsidRDefault="00711C62" w:rsidP="00711C6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 xml:space="preserve">Application </w:t>
            </w:r>
            <w:r>
              <w:rPr>
                <w:rFonts w:ascii="Segoe UI Light" w:eastAsia="Times New Roman" w:hAnsi="Segoe UI Light" w:cs="Segoe UI Light"/>
                <w:color w:val="000000"/>
              </w:rPr>
              <w:t>4</w:t>
            </w:r>
            <w:r w:rsidRPr="00290C8D">
              <w:rPr>
                <w:rFonts w:ascii="Segoe UI Light" w:eastAsia="Times New Roman" w:hAnsi="Segoe UI Light" w:cs="Segoe UI Light"/>
                <w:color w:val="000000"/>
              </w:rPr>
              <w:t xml:space="preserve">: </w:t>
            </w:r>
            <w:r>
              <w:rPr>
                <w:rFonts w:ascii="Segoe UI Light" w:eastAsia="Times New Roman" w:hAnsi="Segoe UI Light" w:cs="Segoe UI Light"/>
                <w:color w:val="000000"/>
              </w:rPr>
              <w:t>Random assignment</w:t>
            </w:r>
          </w:p>
        </w:tc>
        <w:tc>
          <w:tcPr>
            <w:tcW w:w="1029" w:type="dxa"/>
            <w:tcBorders>
              <w:top w:val="nil"/>
              <w:left w:val="nil"/>
              <w:bottom w:val="single" w:sz="4" w:space="0" w:color="auto"/>
              <w:right w:val="nil"/>
            </w:tcBorders>
            <w:shd w:val="clear" w:color="auto" w:fill="auto"/>
          </w:tcPr>
          <w:p w14:paraId="34CE8B63" w14:textId="0D87F423"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3</w:t>
            </w:r>
          </w:p>
        </w:tc>
        <w:tc>
          <w:tcPr>
            <w:tcW w:w="1256" w:type="dxa"/>
            <w:tcBorders>
              <w:top w:val="nil"/>
              <w:left w:val="nil"/>
              <w:bottom w:val="single" w:sz="4" w:space="0" w:color="auto"/>
              <w:right w:val="single" w:sz="4" w:space="0" w:color="auto"/>
            </w:tcBorders>
            <w:shd w:val="clear" w:color="auto" w:fill="auto"/>
            <w:noWrap/>
            <w:vAlign w:val="center"/>
          </w:tcPr>
          <w:p w14:paraId="72C613C1" w14:textId="0B21CC94"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i/>
                <w:iCs/>
                <w:color w:val="000000"/>
              </w:rPr>
              <w:t>Quiz 2: 6%</w:t>
            </w:r>
          </w:p>
        </w:tc>
      </w:tr>
      <w:tr w:rsidR="00711C62" w:rsidRPr="00290C8D" w14:paraId="6C769CF4" w14:textId="77777777" w:rsidTr="006E0C9F">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6FAC3376" w14:textId="77777777" w:rsidR="00711C62" w:rsidRPr="00290C8D" w:rsidRDefault="00711C62" w:rsidP="00711C6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3C3F33BF" w14:textId="329FFC8C" w:rsidR="00711C62" w:rsidRDefault="00711C62" w:rsidP="00711C62">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6</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5FB10638" w14:textId="3EA846A0" w:rsidR="00711C62" w:rsidRPr="00290C8D" w:rsidRDefault="00711C62" w:rsidP="00711C62">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Aggregating Data</w:t>
            </w:r>
          </w:p>
        </w:tc>
        <w:tc>
          <w:tcPr>
            <w:tcW w:w="1029" w:type="dxa"/>
            <w:tcBorders>
              <w:top w:val="nil"/>
              <w:left w:val="nil"/>
              <w:bottom w:val="single" w:sz="4" w:space="0" w:color="auto"/>
              <w:right w:val="nil"/>
            </w:tcBorders>
            <w:shd w:val="clear" w:color="auto" w:fill="auto"/>
          </w:tcPr>
          <w:p w14:paraId="25487866" w14:textId="0533BADB" w:rsidR="00711C62" w:rsidRPr="00290C8D" w:rsidRDefault="00711C62" w:rsidP="00711C62">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4</w:t>
            </w:r>
          </w:p>
        </w:tc>
        <w:tc>
          <w:tcPr>
            <w:tcW w:w="1256" w:type="dxa"/>
            <w:tcBorders>
              <w:top w:val="nil"/>
              <w:left w:val="nil"/>
              <w:bottom w:val="single" w:sz="4" w:space="0" w:color="auto"/>
              <w:right w:val="single" w:sz="4" w:space="0" w:color="auto"/>
            </w:tcBorders>
            <w:shd w:val="clear" w:color="auto" w:fill="auto"/>
            <w:noWrap/>
            <w:vAlign w:val="center"/>
          </w:tcPr>
          <w:p w14:paraId="683FA3AA" w14:textId="3F787D32" w:rsidR="00711C62" w:rsidRPr="00444824" w:rsidRDefault="00711C62" w:rsidP="00711C62">
            <w:pPr>
              <w:spacing w:after="0" w:line="240" w:lineRule="auto"/>
              <w:jc w:val="center"/>
              <w:rPr>
                <w:rFonts w:ascii="Segoe UI Light" w:eastAsia="Times New Roman" w:hAnsi="Segoe UI Light" w:cs="Segoe UI Light"/>
                <w:color w:val="2F5496"/>
              </w:rPr>
            </w:pPr>
          </w:p>
        </w:tc>
      </w:tr>
      <w:tr w:rsidR="00711C62" w:rsidRPr="00290C8D" w14:paraId="15C599E0" w14:textId="77777777" w:rsidTr="006E0C9F">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2F8506E8" w14:textId="248A0750" w:rsidR="00711C62" w:rsidRPr="00290C8D" w:rsidRDefault="00711C62" w:rsidP="00711C62">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9</w:t>
            </w:r>
          </w:p>
        </w:tc>
        <w:tc>
          <w:tcPr>
            <w:tcW w:w="1237" w:type="dxa"/>
            <w:tcBorders>
              <w:top w:val="nil"/>
              <w:left w:val="nil"/>
              <w:bottom w:val="single" w:sz="4" w:space="0" w:color="auto"/>
              <w:right w:val="nil"/>
            </w:tcBorders>
            <w:shd w:val="clear" w:color="auto" w:fill="auto"/>
            <w:noWrap/>
            <w:vAlign w:val="center"/>
          </w:tcPr>
          <w:p w14:paraId="1D66CF58" w14:textId="1EF2FC11" w:rsidR="00711C62" w:rsidRDefault="00711C62" w:rsidP="00711C62">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11</w:t>
            </w:r>
            <w:r w:rsidRPr="00290C8D">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0C2D2D60" w14:textId="28603902" w:rsidR="00711C62" w:rsidRPr="00290C8D" w:rsidRDefault="00711C62" w:rsidP="00711C62">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Spring Break (no classes, no office hours)</w:t>
            </w:r>
          </w:p>
        </w:tc>
        <w:tc>
          <w:tcPr>
            <w:tcW w:w="1029" w:type="dxa"/>
            <w:tcBorders>
              <w:top w:val="nil"/>
              <w:left w:val="nil"/>
              <w:bottom w:val="single" w:sz="4" w:space="0" w:color="auto"/>
              <w:right w:val="nil"/>
            </w:tcBorders>
            <w:shd w:val="clear" w:color="auto" w:fill="auto"/>
          </w:tcPr>
          <w:p w14:paraId="3C327D83" w14:textId="77777777" w:rsidR="00711C62" w:rsidRPr="00290C8D" w:rsidRDefault="00711C62" w:rsidP="00711C62">
            <w:pPr>
              <w:spacing w:after="0" w:line="240" w:lineRule="auto"/>
              <w:jc w:val="center"/>
              <w:rPr>
                <w:rFonts w:ascii="Segoe UI Light" w:eastAsia="Times New Roman" w:hAnsi="Segoe UI Light" w:cs="Segoe UI Light"/>
                <w:color w:val="2F5496"/>
              </w:rPr>
            </w:pPr>
          </w:p>
        </w:tc>
        <w:tc>
          <w:tcPr>
            <w:tcW w:w="1256" w:type="dxa"/>
            <w:tcBorders>
              <w:top w:val="nil"/>
              <w:left w:val="nil"/>
              <w:bottom w:val="single" w:sz="4" w:space="0" w:color="auto"/>
              <w:right w:val="single" w:sz="4" w:space="0" w:color="auto"/>
            </w:tcBorders>
            <w:shd w:val="clear" w:color="auto" w:fill="auto"/>
            <w:noWrap/>
            <w:vAlign w:val="center"/>
          </w:tcPr>
          <w:p w14:paraId="7805E8EC" w14:textId="77777777" w:rsidR="00711C62" w:rsidRPr="00444824" w:rsidRDefault="00711C62" w:rsidP="00711C62">
            <w:pPr>
              <w:spacing w:after="0" w:line="240" w:lineRule="auto"/>
              <w:jc w:val="center"/>
              <w:rPr>
                <w:rFonts w:ascii="Segoe UI Light" w:eastAsia="Times New Roman" w:hAnsi="Segoe UI Light" w:cs="Segoe UI Light"/>
                <w:color w:val="2F5496"/>
              </w:rPr>
            </w:pPr>
          </w:p>
        </w:tc>
      </w:tr>
      <w:tr w:rsidR="00711C62" w:rsidRPr="00290C8D" w14:paraId="67C108E1" w14:textId="77777777" w:rsidTr="007F0FC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0721A4BF" w14:textId="102CBC80" w:rsidR="00711C62" w:rsidRPr="00290C8D" w:rsidRDefault="00711C62" w:rsidP="00711C6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30B9DBD9" w14:textId="4E46E0D9"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3</w:t>
            </w:r>
            <w:r w:rsidRPr="00290C8D">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tcPr>
          <w:p w14:paraId="6533F0F7" w14:textId="221BD5CE" w:rsidR="00711C62" w:rsidRPr="00290C8D" w:rsidRDefault="00711C62" w:rsidP="00711C6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Spring Break (no classes, no office hours)</w:t>
            </w:r>
          </w:p>
        </w:tc>
        <w:tc>
          <w:tcPr>
            <w:tcW w:w="1029" w:type="dxa"/>
            <w:tcBorders>
              <w:top w:val="nil"/>
              <w:left w:val="nil"/>
              <w:bottom w:val="single" w:sz="4" w:space="0" w:color="auto"/>
              <w:right w:val="nil"/>
            </w:tcBorders>
            <w:shd w:val="clear" w:color="auto" w:fill="auto"/>
          </w:tcPr>
          <w:p w14:paraId="14B02B78" w14:textId="38F86202" w:rsidR="00711C62" w:rsidRPr="00290C8D" w:rsidRDefault="00711C62" w:rsidP="00711C62">
            <w:pPr>
              <w:spacing w:after="0" w:line="240" w:lineRule="auto"/>
              <w:jc w:val="center"/>
              <w:rPr>
                <w:rFonts w:ascii="Segoe UI Light" w:eastAsia="Times New Roman" w:hAnsi="Segoe UI Light" w:cs="Segoe UI Light"/>
                <w:color w:val="000000"/>
              </w:rPr>
            </w:pPr>
          </w:p>
        </w:tc>
        <w:tc>
          <w:tcPr>
            <w:tcW w:w="1256" w:type="dxa"/>
            <w:tcBorders>
              <w:top w:val="nil"/>
              <w:left w:val="nil"/>
              <w:bottom w:val="single" w:sz="4" w:space="0" w:color="auto"/>
              <w:right w:val="single" w:sz="4" w:space="0" w:color="auto"/>
            </w:tcBorders>
            <w:shd w:val="clear" w:color="auto" w:fill="auto"/>
            <w:noWrap/>
            <w:vAlign w:val="center"/>
          </w:tcPr>
          <w:p w14:paraId="4580581C" w14:textId="46EE246E" w:rsidR="00711C62" w:rsidRPr="00290C8D" w:rsidRDefault="00711C62" w:rsidP="00711C62">
            <w:pPr>
              <w:spacing w:after="0" w:line="240" w:lineRule="auto"/>
              <w:jc w:val="both"/>
              <w:rPr>
                <w:rFonts w:ascii="Segoe UI Light" w:eastAsia="Times New Roman" w:hAnsi="Segoe UI Light" w:cs="Segoe UI Light"/>
                <w:i/>
                <w:iCs/>
                <w:color w:val="000000"/>
              </w:rPr>
            </w:pPr>
          </w:p>
        </w:tc>
      </w:tr>
      <w:tr w:rsidR="00711C62" w:rsidRPr="00290C8D" w14:paraId="546661E2" w14:textId="77777777" w:rsidTr="003E0B78">
        <w:trPr>
          <w:trHeight w:val="315"/>
        </w:trPr>
        <w:tc>
          <w:tcPr>
            <w:tcW w:w="1236" w:type="dxa"/>
            <w:tcBorders>
              <w:top w:val="nil"/>
              <w:left w:val="single" w:sz="4" w:space="0" w:color="auto"/>
              <w:bottom w:val="single" w:sz="4" w:space="0" w:color="auto"/>
              <w:right w:val="nil"/>
            </w:tcBorders>
            <w:shd w:val="clear" w:color="auto" w:fill="auto"/>
            <w:noWrap/>
            <w:vAlign w:val="bottom"/>
          </w:tcPr>
          <w:p w14:paraId="538C432A" w14:textId="40D7C456"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Week 10</w:t>
            </w:r>
          </w:p>
        </w:tc>
        <w:tc>
          <w:tcPr>
            <w:tcW w:w="1237" w:type="dxa"/>
            <w:tcBorders>
              <w:top w:val="nil"/>
              <w:left w:val="nil"/>
              <w:bottom w:val="single" w:sz="4" w:space="0" w:color="auto"/>
              <w:right w:val="nil"/>
            </w:tcBorders>
            <w:shd w:val="clear" w:color="auto" w:fill="auto"/>
            <w:noWrap/>
            <w:vAlign w:val="center"/>
          </w:tcPr>
          <w:p w14:paraId="46F9805E" w14:textId="60DAC76B"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8-Mar</w:t>
            </w:r>
          </w:p>
        </w:tc>
        <w:tc>
          <w:tcPr>
            <w:tcW w:w="4606" w:type="dxa"/>
            <w:tcBorders>
              <w:top w:val="nil"/>
              <w:left w:val="nil"/>
              <w:bottom w:val="single" w:sz="4" w:space="0" w:color="auto"/>
              <w:right w:val="nil"/>
            </w:tcBorders>
            <w:shd w:val="clear" w:color="auto" w:fill="auto"/>
            <w:noWrap/>
          </w:tcPr>
          <w:p w14:paraId="6CBE7561" w14:textId="4711711B"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erging Data</w:t>
            </w:r>
          </w:p>
        </w:tc>
        <w:tc>
          <w:tcPr>
            <w:tcW w:w="1029" w:type="dxa"/>
            <w:tcBorders>
              <w:top w:val="nil"/>
              <w:left w:val="nil"/>
              <w:bottom w:val="single" w:sz="4" w:space="0" w:color="auto"/>
              <w:right w:val="nil"/>
            </w:tcBorders>
            <w:shd w:val="clear" w:color="auto" w:fill="auto"/>
            <w:noWrap/>
          </w:tcPr>
          <w:p w14:paraId="61AA0545" w14:textId="0C36EC07"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5</w:t>
            </w:r>
          </w:p>
        </w:tc>
        <w:tc>
          <w:tcPr>
            <w:tcW w:w="1256" w:type="dxa"/>
            <w:tcBorders>
              <w:top w:val="nil"/>
              <w:left w:val="nil"/>
              <w:bottom w:val="single" w:sz="4" w:space="0" w:color="auto"/>
              <w:right w:val="single" w:sz="4" w:space="0" w:color="auto"/>
            </w:tcBorders>
            <w:shd w:val="clear" w:color="auto" w:fill="auto"/>
            <w:noWrap/>
            <w:vAlign w:val="center"/>
          </w:tcPr>
          <w:p w14:paraId="52990BCC" w14:textId="77777777" w:rsidR="00711C62" w:rsidRPr="00290C8D" w:rsidRDefault="00711C62" w:rsidP="00711C62">
            <w:pPr>
              <w:spacing w:after="0" w:line="240" w:lineRule="auto"/>
              <w:jc w:val="both"/>
              <w:rPr>
                <w:rFonts w:ascii="Segoe UI Light" w:eastAsia="Times New Roman" w:hAnsi="Segoe UI Light" w:cs="Segoe UI Light"/>
                <w:i/>
                <w:iCs/>
                <w:color w:val="000000"/>
              </w:rPr>
            </w:pPr>
          </w:p>
        </w:tc>
      </w:tr>
      <w:tr w:rsidR="00711C62" w:rsidRPr="00290C8D" w14:paraId="55ABF048" w14:textId="77777777" w:rsidTr="003E0B78">
        <w:trPr>
          <w:trHeight w:val="315"/>
        </w:trPr>
        <w:tc>
          <w:tcPr>
            <w:tcW w:w="1236" w:type="dxa"/>
            <w:tcBorders>
              <w:top w:val="nil"/>
              <w:left w:val="single" w:sz="4" w:space="0" w:color="auto"/>
              <w:bottom w:val="single" w:sz="4" w:space="0" w:color="auto"/>
              <w:right w:val="nil"/>
            </w:tcBorders>
            <w:shd w:val="clear" w:color="auto" w:fill="auto"/>
            <w:noWrap/>
            <w:vAlign w:val="bottom"/>
          </w:tcPr>
          <w:p w14:paraId="24D34DA8" w14:textId="77777777" w:rsidR="00711C62" w:rsidRPr="00290C8D" w:rsidRDefault="00711C62" w:rsidP="00711C62">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5956EE56" w14:textId="4925624E"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9-Mar</w:t>
            </w:r>
          </w:p>
        </w:tc>
        <w:tc>
          <w:tcPr>
            <w:tcW w:w="4606" w:type="dxa"/>
            <w:tcBorders>
              <w:top w:val="nil"/>
              <w:left w:val="nil"/>
              <w:bottom w:val="single" w:sz="4" w:space="0" w:color="auto"/>
              <w:right w:val="nil"/>
            </w:tcBorders>
            <w:shd w:val="clear" w:color="auto" w:fill="auto"/>
            <w:noWrap/>
          </w:tcPr>
          <w:p w14:paraId="77023DF1" w14:textId="3C37E1FD" w:rsidR="00711C62" w:rsidRPr="00290C8D" w:rsidRDefault="00711C62" w:rsidP="00711C62">
            <w:pPr>
              <w:spacing w:after="0" w:line="240" w:lineRule="auto"/>
              <w:rPr>
                <w:rFonts w:ascii="Segoe UI Light" w:eastAsia="Times New Roman" w:hAnsi="Segoe UI Light" w:cs="Segoe UI Light"/>
                <w:color w:val="000000"/>
              </w:rPr>
            </w:pPr>
            <w:r w:rsidRPr="007F0FC5">
              <w:rPr>
                <w:rFonts w:ascii="Segoe UI Light" w:eastAsia="Times New Roman" w:hAnsi="Segoe UI Light" w:cs="Segoe UI Light"/>
                <w:b/>
                <w:bCs/>
                <w:color w:val="000000"/>
              </w:rPr>
              <w:t>Mid-semester Student Survey</w:t>
            </w:r>
          </w:p>
        </w:tc>
        <w:tc>
          <w:tcPr>
            <w:tcW w:w="1029" w:type="dxa"/>
            <w:tcBorders>
              <w:top w:val="nil"/>
              <w:left w:val="nil"/>
              <w:bottom w:val="single" w:sz="4" w:space="0" w:color="auto"/>
              <w:right w:val="nil"/>
            </w:tcBorders>
            <w:shd w:val="clear" w:color="auto" w:fill="auto"/>
            <w:noWrap/>
          </w:tcPr>
          <w:p w14:paraId="2C0F4B8D" w14:textId="46E570DD" w:rsidR="00711C62" w:rsidRPr="00290C8D" w:rsidRDefault="00711C62" w:rsidP="00711C62">
            <w:pPr>
              <w:spacing w:after="0" w:line="240" w:lineRule="auto"/>
              <w:jc w:val="center"/>
              <w:rPr>
                <w:rFonts w:ascii="Segoe UI Light" w:eastAsia="Times New Roman" w:hAnsi="Segoe UI Light" w:cs="Segoe UI Light"/>
                <w:color w:val="000000"/>
              </w:rPr>
            </w:pPr>
            <w:r w:rsidRPr="007F0FC5">
              <w:rPr>
                <w:rFonts w:ascii="Segoe UI Light" w:eastAsia="Times New Roman" w:hAnsi="Segoe UI Light" w:cs="Segoe UI Light"/>
                <w:b/>
                <w:bCs/>
                <w:color w:val="000000"/>
              </w:rPr>
              <w:t> </w:t>
            </w:r>
          </w:p>
        </w:tc>
        <w:tc>
          <w:tcPr>
            <w:tcW w:w="1256" w:type="dxa"/>
            <w:tcBorders>
              <w:top w:val="nil"/>
              <w:left w:val="nil"/>
              <w:bottom w:val="single" w:sz="4" w:space="0" w:color="auto"/>
              <w:right w:val="single" w:sz="4" w:space="0" w:color="auto"/>
            </w:tcBorders>
            <w:shd w:val="clear" w:color="auto" w:fill="auto"/>
            <w:noWrap/>
            <w:vAlign w:val="center"/>
          </w:tcPr>
          <w:p w14:paraId="61D22395" w14:textId="6B27B2D6" w:rsidR="00711C62" w:rsidRPr="00290C8D" w:rsidRDefault="00711C62" w:rsidP="00711C62">
            <w:pPr>
              <w:spacing w:after="0" w:line="240" w:lineRule="auto"/>
              <w:jc w:val="both"/>
              <w:rPr>
                <w:rFonts w:ascii="Segoe UI Light" w:eastAsia="Times New Roman" w:hAnsi="Segoe UI Light" w:cs="Segoe UI Light"/>
                <w:i/>
                <w:iCs/>
                <w:color w:val="000000"/>
              </w:rPr>
            </w:pPr>
            <w:r w:rsidRPr="007F0FC5">
              <w:rPr>
                <w:rFonts w:ascii="Segoe UI Light" w:eastAsia="Times New Roman" w:hAnsi="Segoe UI Light" w:cs="Segoe UI Light"/>
                <w:b/>
                <w:bCs/>
                <w:i/>
                <w:iCs/>
                <w:color w:val="000000"/>
              </w:rPr>
              <w:t>0.50%</w:t>
            </w:r>
          </w:p>
        </w:tc>
      </w:tr>
      <w:tr w:rsidR="00711C62" w:rsidRPr="00290C8D" w14:paraId="59589B63" w14:textId="77777777" w:rsidTr="00A62AE4">
        <w:trPr>
          <w:trHeight w:val="315"/>
        </w:trPr>
        <w:tc>
          <w:tcPr>
            <w:tcW w:w="9364"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196BD860" w14:textId="4ED1A462" w:rsidR="00711C62" w:rsidRPr="00290C8D" w:rsidRDefault="00711C62" w:rsidP="00711C62">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5</w:t>
            </w:r>
            <w:r w:rsidRPr="00290C8D">
              <w:rPr>
                <w:rFonts w:ascii="Segoe UI Light" w:eastAsia="Times New Roman" w:hAnsi="Segoe UI Light" w:cs="Segoe UI Light"/>
                <w:b/>
                <w:bCs/>
                <w:color w:val="000000"/>
              </w:rPr>
              <w:t>: Data Manipulation with SQL</w:t>
            </w:r>
          </w:p>
        </w:tc>
      </w:tr>
      <w:tr w:rsidR="00711C62" w:rsidRPr="00290C8D" w14:paraId="6B401087" w14:textId="77777777" w:rsidTr="00F416DA">
        <w:trPr>
          <w:trHeight w:val="315"/>
        </w:trPr>
        <w:tc>
          <w:tcPr>
            <w:tcW w:w="1236" w:type="dxa"/>
            <w:tcBorders>
              <w:top w:val="nil"/>
              <w:left w:val="single" w:sz="4" w:space="0" w:color="auto"/>
              <w:bottom w:val="single" w:sz="4" w:space="0" w:color="auto"/>
              <w:right w:val="nil"/>
            </w:tcBorders>
            <w:shd w:val="clear" w:color="auto" w:fill="auto"/>
            <w:noWrap/>
            <w:vAlign w:val="bottom"/>
          </w:tcPr>
          <w:p w14:paraId="57067354" w14:textId="77777777" w:rsidR="00711C62" w:rsidRPr="00290C8D" w:rsidRDefault="00711C62" w:rsidP="00711C62">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2D833230" w14:textId="42163405"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0</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Mar</w:t>
            </w:r>
          </w:p>
        </w:tc>
        <w:tc>
          <w:tcPr>
            <w:tcW w:w="4606" w:type="dxa"/>
            <w:tcBorders>
              <w:top w:val="nil"/>
              <w:left w:val="nil"/>
              <w:bottom w:val="single" w:sz="4" w:space="0" w:color="auto"/>
              <w:right w:val="nil"/>
            </w:tcBorders>
            <w:shd w:val="clear" w:color="auto" w:fill="auto"/>
            <w:noWrap/>
          </w:tcPr>
          <w:p w14:paraId="1D2918A8" w14:textId="61E6BE62"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Introduction to SQL notebooks</w:t>
            </w:r>
          </w:p>
        </w:tc>
        <w:tc>
          <w:tcPr>
            <w:tcW w:w="1029" w:type="dxa"/>
            <w:tcBorders>
              <w:top w:val="nil"/>
              <w:left w:val="nil"/>
              <w:bottom w:val="single" w:sz="4" w:space="0" w:color="auto"/>
              <w:right w:val="nil"/>
            </w:tcBorders>
            <w:shd w:val="clear" w:color="auto" w:fill="auto"/>
            <w:noWrap/>
          </w:tcPr>
          <w:p w14:paraId="4CA3A7DE" w14:textId="064F05D4"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6</w:t>
            </w:r>
          </w:p>
        </w:tc>
        <w:tc>
          <w:tcPr>
            <w:tcW w:w="1256" w:type="dxa"/>
            <w:tcBorders>
              <w:top w:val="nil"/>
              <w:left w:val="nil"/>
              <w:bottom w:val="single" w:sz="4" w:space="0" w:color="auto"/>
              <w:right w:val="single" w:sz="4" w:space="0" w:color="auto"/>
            </w:tcBorders>
            <w:shd w:val="clear" w:color="auto" w:fill="auto"/>
            <w:noWrap/>
            <w:vAlign w:val="bottom"/>
          </w:tcPr>
          <w:p w14:paraId="3D6BCA63" w14:textId="77777777" w:rsidR="00711C62" w:rsidRPr="00290C8D" w:rsidRDefault="00711C62" w:rsidP="00711C62">
            <w:pPr>
              <w:spacing w:after="0" w:line="240" w:lineRule="auto"/>
              <w:rPr>
                <w:rFonts w:ascii="Segoe UI Light" w:eastAsia="Times New Roman" w:hAnsi="Segoe UI Light" w:cs="Segoe UI Light"/>
                <w:color w:val="000000"/>
              </w:rPr>
            </w:pPr>
          </w:p>
        </w:tc>
      </w:tr>
      <w:tr w:rsidR="00711C62" w:rsidRPr="00290C8D" w14:paraId="29012676" w14:textId="77777777" w:rsidTr="00174C67">
        <w:trPr>
          <w:trHeight w:val="315"/>
        </w:trPr>
        <w:tc>
          <w:tcPr>
            <w:tcW w:w="1236" w:type="dxa"/>
            <w:tcBorders>
              <w:top w:val="nil"/>
              <w:left w:val="single" w:sz="4" w:space="0" w:color="auto"/>
              <w:bottom w:val="single" w:sz="4" w:space="0" w:color="auto"/>
              <w:right w:val="nil"/>
            </w:tcBorders>
            <w:shd w:val="clear" w:color="auto" w:fill="auto"/>
            <w:noWrap/>
            <w:vAlign w:val="bottom"/>
          </w:tcPr>
          <w:p w14:paraId="3C5C071A" w14:textId="77777777" w:rsidR="00711C62" w:rsidRPr="00290C8D" w:rsidRDefault="00711C62" w:rsidP="00711C62">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31894065" w14:textId="4D263826"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1</w:t>
            </w:r>
            <w:r w:rsidRPr="003E0B78">
              <w:rPr>
                <w:rFonts w:ascii="Segoe UI Light" w:eastAsia="Times New Roman" w:hAnsi="Segoe UI Light" w:cs="Segoe UI Light"/>
                <w:color w:val="2F5496"/>
              </w:rPr>
              <w:t>-</w:t>
            </w:r>
            <w:r>
              <w:rPr>
                <w:rFonts w:ascii="Segoe UI Light" w:eastAsia="Times New Roman" w:hAnsi="Segoe UI Light" w:cs="Segoe UI Light"/>
                <w:color w:val="2F5496"/>
              </w:rPr>
              <w:t>Mar</w:t>
            </w:r>
          </w:p>
        </w:tc>
        <w:tc>
          <w:tcPr>
            <w:tcW w:w="4606" w:type="dxa"/>
            <w:tcBorders>
              <w:top w:val="nil"/>
              <w:left w:val="nil"/>
              <w:bottom w:val="single" w:sz="4" w:space="0" w:color="auto"/>
              <w:right w:val="nil"/>
            </w:tcBorders>
            <w:shd w:val="clear" w:color="auto" w:fill="auto"/>
            <w:noWrap/>
          </w:tcPr>
          <w:p w14:paraId="79783542" w14:textId="02AC2305"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7</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13A02BA0" w14:textId="20C83143"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56" w:type="dxa"/>
            <w:tcBorders>
              <w:top w:val="nil"/>
              <w:left w:val="nil"/>
              <w:bottom w:val="single" w:sz="4" w:space="0" w:color="auto"/>
              <w:right w:val="single" w:sz="4" w:space="0" w:color="auto"/>
            </w:tcBorders>
            <w:shd w:val="clear" w:color="auto" w:fill="auto"/>
            <w:noWrap/>
            <w:vAlign w:val="center"/>
          </w:tcPr>
          <w:p w14:paraId="02B65C57" w14:textId="3B16A4E5" w:rsidR="00711C62" w:rsidRPr="00290C8D" w:rsidRDefault="00711C62" w:rsidP="00711C62">
            <w:pPr>
              <w:spacing w:after="0" w:line="240" w:lineRule="auto"/>
              <w:rPr>
                <w:rFonts w:ascii="Segoe UI Light" w:eastAsia="Times New Roman" w:hAnsi="Segoe UI Light" w:cs="Segoe UI Light"/>
                <w:color w:val="000000"/>
              </w:rPr>
            </w:pPr>
            <w:r w:rsidRPr="00444824">
              <w:rPr>
                <w:rFonts w:ascii="Segoe UI Light" w:eastAsia="Times New Roman" w:hAnsi="Segoe UI Light" w:cs="Segoe UI Light"/>
                <w:color w:val="2F5496"/>
              </w:rPr>
              <w:t>5%</w:t>
            </w:r>
          </w:p>
        </w:tc>
      </w:tr>
      <w:tr w:rsidR="00711C62" w:rsidRPr="00290C8D" w14:paraId="14A6E439" w14:textId="77777777" w:rsidTr="00CC44D9">
        <w:trPr>
          <w:trHeight w:val="315"/>
        </w:trPr>
        <w:tc>
          <w:tcPr>
            <w:tcW w:w="1236" w:type="dxa"/>
            <w:tcBorders>
              <w:top w:val="nil"/>
              <w:left w:val="single" w:sz="4" w:space="0" w:color="auto"/>
              <w:bottom w:val="single" w:sz="4" w:space="0" w:color="auto"/>
              <w:right w:val="nil"/>
            </w:tcBorders>
            <w:shd w:val="clear" w:color="auto" w:fill="auto"/>
            <w:noWrap/>
            <w:vAlign w:val="bottom"/>
          </w:tcPr>
          <w:p w14:paraId="01F193AD" w14:textId="7F177BB9" w:rsidR="00711C62" w:rsidRPr="00290C8D" w:rsidRDefault="00711C62" w:rsidP="00711C62">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color w:val="000000"/>
              </w:rPr>
              <w:t> </w:t>
            </w:r>
            <w:r w:rsidRPr="00290C8D">
              <w:rPr>
                <w:rFonts w:ascii="Segoe UI Light" w:eastAsia="Times New Roman" w:hAnsi="Segoe UI Light" w:cs="Segoe UI Light"/>
                <w:b/>
                <w:bCs/>
                <w:color w:val="000000"/>
              </w:rPr>
              <w:t>Week 11</w:t>
            </w:r>
          </w:p>
        </w:tc>
        <w:tc>
          <w:tcPr>
            <w:tcW w:w="1237" w:type="dxa"/>
            <w:tcBorders>
              <w:top w:val="nil"/>
              <w:left w:val="nil"/>
              <w:bottom w:val="single" w:sz="4" w:space="0" w:color="auto"/>
              <w:right w:val="nil"/>
            </w:tcBorders>
            <w:shd w:val="clear" w:color="auto" w:fill="auto"/>
            <w:noWrap/>
            <w:vAlign w:val="center"/>
          </w:tcPr>
          <w:p w14:paraId="2BBB0FB8" w14:textId="42F276DF" w:rsidR="00711C62" w:rsidRDefault="00711C62" w:rsidP="00711C62">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25-Mar</w:t>
            </w:r>
          </w:p>
        </w:tc>
        <w:tc>
          <w:tcPr>
            <w:tcW w:w="4606" w:type="dxa"/>
            <w:tcBorders>
              <w:top w:val="nil"/>
              <w:left w:val="nil"/>
              <w:bottom w:val="single" w:sz="4" w:space="0" w:color="auto"/>
              <w:right w:val="nil"/>
            </w:tcBorders>
            <w:shd w:val="clear" w:color="auto" w:fill="auto"/>
            <w:noWrap/>
          </w:tcPr>
          <w:p w14:paraId="4256BE58" w14:textId="6AC71CDB" w:rsidR="00711C62" w:rsidRPr="00290C8D" w:rsidRDefault="00711C62" w:rsidP="00711C62">
            <w:pPr>
              <w:spacing w:after="0" w:line="240" w:lineRule="auto"/>
              <w:rPr>
                <w:rFonts w:ascii="Segoe UI Light" w:eastAsia="Times New Roman" w:hAnsi="Segoe UI Light" w:cs="Segoe UI Light"/>
                <w:color w:val="2F5496"/>
              </w:rPr>
            </w:pPr>
            <w:r>
              <w:rPr>
                <w:rFonts w:ascii="Segoe UI Light" w:eastAsia="Times New Roman" w:hAnsi="Segoe UI Light" w:cs="Segoe UI Light"/>
                <w:color w:val="000000"/>
              </w:rPr>
              <w:t>Application 6: Practicing Chaining</w:t>
            </w:r>
          </w:p>
        </w:tc>
        <w:tc>
          <w:tcPr>
            <w:tcW w:w="1029" w:type="dxa"/>
            <w:tcBorders>
              <w:top w:val="nil"/>
              <w:left w:val="nil"/>
              <w:bottom w:val="single" w:sz="4" w:space="0" w:color="auto"/>
              <w:right w:val="nil"/>
            </w:tcBorders>
            <w:shd w:val="clear" w:color="auto" w:fill="auto"/>
            <w:noWrap/>
          </w:tcPr>
          <w:p w14:paraId="14D0FECD" w14:textId="7293CEDE" w:rsidR="00711C62" w:rsidRPr="00290C8D" w:rsidRDefault="00711C62" w:rsidP="00711C62">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7</w:t>
            </w:r>
          </w:p>
        </w:tc>
        <w:tc>
          <w:tcPr>
            <w:tcW w:w="1256" w:type="dxa"/>
            <w:tcBorders>
              <w:top w:val="nil"/>
              <w:left w:val="nil"/>
              <w:bottom w:val="single" w:sz="4" w:space="0" w:color="auto"/>
              <w:right w:val="single" w:sz="4" w:space="0" w:color="auto"/>
            </w:tcBorders>
            <w:shd w:val="clear" w:color="auto" w:fill="auto"/>
            <w:noWrap/>
            <w:vAlign w:val="bottom"/>
          </w:tcPr>
          <w:p w14:paraId="30CBC73B" w14:textId="7D8EC4EE" w:rsidR="00711C62" w:rsidRPr="005D7F06" w:rsidRDefault="00711C62" w:rsidP="00711C62">
            <w:pPr>
              <w:spacing w:after="0" w:line="240" w:lineRule="auto"/>
              <w:rPr>
                <w:rFonts w:ascii="Segoe UI Light" w:eastAsia="Times New Roman" w:hAnsi="Segoe UI Light" w:cs="Segoe UI Light"/>
                <w:color w:val="2F5496"/>
              </w:rPr>
            </w:pPr>
            <w:r w:rsidRPr="00290C8D">
              <w:rPr>
                <w:rFonts w:ascii="Segoe UI Light" w:eastAsia="Times New Roman" w:hAnsi="Segoe UI Light" w:cs="Segoe UI Light"/>
                <w:i/>
                <w:iCs/>
                <w:color w:val="000000"/>
              </w:rPr>
              <w:t>Quiz 3: 6%</w:t>
            </w:r>
          </w:p>
        </w:tc>
      </w:tr>
      <w:tr w:rsidR="00711C62" w:rsidRPr="00290C8D" w14:paraId="4EF0E606" w14:textId="77777777" w:rsidTr="00230ADB">
        <w:trPr>
          <w:trHeight w:val="315"/>
        </w:trPr>
        <w:tc>
          <w:tcPr>
            <w:tcW w:w="1236" w:type="dxa"/>
            <w:tcBorders>
              <w:top w:val="nil"/>
              <w:left w:val="single" w:sz="4" w:space="0" w:color="auto"/>
              <w:bottom w:val="single" w:sz="4" w:space="0" w:color="auto"/>
              <w:right w:val="nil"/>
            </w:tcBorders>
            <w:shd w:val="clear" w:color="auto" w:fill="auto"/>
            <w:noWrap/>
            <w:vAlign w:val="bottom"/>
          </w:tcPr>
          <w:p w14:paraId="59477ACC" w14:textId="48859E5C" w:rsidR="00711C62" w:rsidRPr="00290C8D" w:rsidRDefault="00711C62" w:rsidP="00711C62">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color w:val="000000"/>
              </w:rPr>
              <w:t> </w:t>
            </w:r>
          </w:p>
        </w:tc>
        <w:tc>
          <w:tcPr>
            <w:tcW w:w="1237" w:type="dxa"/>
            <w:tcBorders>
              <w:top w:val="nil"/>
              <w:left w:val="nil"/>
              <w:bottom w:val="single" w:sz="4" w:space="0" w:color="auto"/>
              <w:right w:val="nil"/>
            </w:tcBorders>
            <w:shd w:val="clear" w:color="auto" w:fill="auto"/>
            <w:noWrap/>
            <w:vAlign w:val="center"/>
          </w:tcPr>
          <w:p w14:paraId="263EBD20" w14:textId="153043A8"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5-Mar</w:t>
            </w:r>
          </w:p>
        </w:tc>
        <w:tc>
          <w:tcPr>
            <w:tcW w:w="4606" w:type="dxa"/>
            <w:tcBorders>
              <w:top w:val="nil"/>
              <w:left w:val="nil"/>
              <w:bottom w:val="single" w:sz="4" w:space="0" w:color="auto"/>
              <w:right w:val="nil"/>
            </w:tcBorders>
            <w:shd w:val="clear" w:color="auto" w:fill="auto"/>
            <w:noWrap/>
          </w:tcPr>
          <w:p w14:paraId="4FEA465F" w14:textId="08E55E81"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Instructions for final project</w:t>
            </w:r>
            <w:r>
              <w:rPr>
                <w:rFonts w:ascii="Segoe UI Light" w:eastAsia="Times New Roman" w:hAnsi="Segoe UI Light" w:cs="Segoe UI Light"/>
                <w:color w:val="000000"/>
              </w:rPr>
              <w:t xml:space="preserve"> released</w:t>
            </w:r>
          </w:p>
        </w:tc>
        <w:tc>
          <w:tcPr>
            <w:tcW w:w="1029" w:type="dxa"/>
            <w:tcBorders>
              <w:top w:val="nil"/>
              <w:left w:val="nil"/>
              <w:bottom w:val="single" w:sz="4" w:space="0" w:color="auto"/>
              <w:right w:val="nil"/>
            </w:tcBorders>
            <w:shd w:val="clear" w:color="auto" w:fill="auto"/>
            <w:noWrap/>
          </w:tcPr>
          <w:p w14:paraId="699A8ADE" w14:textId="77777777" w:rsidR="00711C62" w:rsidRPr="00290C8D" w:rsidRDefault="00711C62" w:rsidP="00711C62">
            <w:pPr>
              <w:spacing w:after="0" w:line="240" w:lineRule="auto"/>
              <w:jc w:val="center"/>
              <w:rPr>
                <w:rFonts w:ascii="Segoe UI Light" w:eastAsia="Times New Roman" w:hAnsi="Segoe UI Light" w:cs="Segoe UI Light"/>
                <w:color w:val="000000"/>
              </w:rPr>
            </w:pPr>
          </w:p>
        </w:tc>
        <w:tc>
          <w:tcPr>
            <w:tcW w:w="1256" w:type="dxa"/>
            <w:tcBorders>
              <w:top w:val="nil"/>
              <w:left w:val="nil"/>
              <w:bottom w:val="single" w:sz="4" w:space="0" w:color="auto"/>
              <w:right w:val="single" w:sz="4" w:space="0" w:color="auto"/>
            </w:tcBorders>
            <w:shd w:val="clear" w:color="auto" w:fill="auto"/>
            <w:noWrap/>
            <w:vAlign w:val="center"/>
          </w:tcPr>
          <w:p w14:paraId="68CE571D" w14:textId="77777777" w:rsidR="00711C62" w:rsidRPr="00290C8D" w:rsidRDefault="00711C62" w:rsidP="00711C62">
            <w:pPr>
              <w:spacing w:after="0" w:line="240" w:lineRule="auto"/>
              <w:rPr>
                <w:rFonts w:ascii="Segoe UI Light" w:eastAsia="Times New Roman" w:hAnsi="Segoe UI Light" w:cs="Segoe UI Light"/>
                <w:color w:val="000000"/>
              </w:rPr>
            </w:pPr>
          </w:p>
        </w:tc>
      </w:tr>
      <w:tr w:rsidR="00711C62" w:rsidRPr="00290C8D" w14:paraId="6E408094" w14:textId="77777777" w:rsidTr="00230ADB">
        <w:trPr>
          <w:trHeight w:val="315"/>
        </w:trPr>
        <w:tc>
          <w:tcPr>
            <w:tcW w:w="1236" w:type="dxa"/>
            <w:tcBorders>
              <w:top w:val="nil"/>
              <w:left w:val="single" w:sz="4" w:space="0" w:color="auto"/>
              <w:bottom w:val="single" w:sz="4" w:space="0" w:color="auto"/>
              <w:right w:val="nil"/>
            </w:tcBorders>
            <w:shd w:val="clear" w:color="auto" w:fill="auto"/>
            <w:noWrap/>
            <w:vAlign w:val="bottom"/>
          </w:tcPr>
          <w:p w14:paraId="5B35375E" w14:textId="77777777" w:rsidR="00711C62" w:rsidRPr="00290C8D" w:rsidRDefault="00711C62" w:rsidP="00711C6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2399ED16" w14:textId="51C41007"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6-Mar</w:t>
            </w:r>
          </w:p>
        </w:tc>
        <w:tc>
          <w:tcPr>
            <w:tcW w:w="4606" w:type="dxa"/>
            <w:tcBorders>
              <w:top w:val="nil"/>
              <w:left w:val="nil"/>
              <w:bottom w:val="single" w:sz="4" w:space="0" w:color="auto"/>
              <w:right w:val="nil"/>
            </w:tcBorders>
            <w:shd w:val="clear" w:color="auto" w:fill="auto"/>
            <w:noWrap/>
          </w:tcPr>
          <w:p w14:paraId="632939F6" w14:textId="7800E24D"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8</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3FA16B75" w14:textId="54F69EDB"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56" w:type="dxa"/>
            <w:tcBorders>
              <w:top w:val="nil"/>
              <w:left w:val="nil"/>
              <w:bottom w:val="single" w:sz="4" w:space="0" w:color="auto"/>
              <w:right w:val="single" w:sz="4" w:space="0" w:color="auto"/>
            </w:tcBorders>
            <w:shd w:val="clear" w:color="auto" w:fill="auto"/>
            <w:noWrap/>
            <w:vAlign w:val="center"/>
          </w:tcPr>
          <w:p w14:paraId="2EA44038" w14:textId="14390D34" w:rsidR="00711C62" w:rsidRPr="00290C8D" w:rsidRDefault="00711C62" w:rsidP="00711C62">
            <w:pPr>
              <w:spacing w:after="0" w:line="240" w:lineRule="auto"/>
              <w:rPr>
                <w:rFonts w:ascii="Segoe UI Light" w:eastAsia="Times New Roman" w:hAnsi="Segoe UI Light" w:cs="Segoe UI Light"/>
                <w:color w:val="000000"/>
              </w:rPr>
            </w:pPr>
            <w:r w:rsidRPr="005D7F06">
              <w:rPr>
                <w:rFonts w:ascii="Segoe UI Light" w:eastAsia="Times New Roman" w:hAnsi="Segoe UI Light" w:cs="Segoe UI Light"/>
                <w:color w:val="2F5496"/>
              </w:rPr>
              <w:t>5%</w:t>
            </w:r>
          </w:p>
        </w:tc>
      </w:tr>
      <w:tr w:rsidR="00711C62" w:rsidRPr="00290C8D" w14:paraId="59CDE21E" w14:textId="77777777" w:rsidTr="00CF600C">
        <w:trPr>
          <w:trHeight w:val="315"/>
        </w:trPr>
        <w:tc>
          <w:tcPr>
            <w:tcW w:w="1236" w:type="dxa"/>
            <w:tcBorders>
              <w:top w:val="nil"/>
              <w:left w:val="single" w:sz="4" w:space="0" w:color="auto"/>
              <w:bottom w:val="single" w:sz="4" w:space="0" w:color="auto"/>
              <w:right w:val="nil"/>
            </w:tcBorders>
            <w:shd w:val="clear" w:color="auto" w:fill="auto"/>
            <w:noWrap/>
            <w:vAlign w:val="bottom"/>
          </w:tcPr>
          <w:p w14:paraId="198EB913" w14:textId="77777777" w:rsidR="00711C62" w:rsidRPr="00290C8D" w:rsidRDefault="00711C62" w:rsidP="00711C6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tcPr>
          <w:p w14:paraId="135EDF47" w14:textId="2F210511" w:rsidR="00711C62" w:rsidRPr="00290C8D"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7-Mar</w:t>
            </w:r>
          </w:p>
        </w:tc>
        <w:tc>
          <w:tcPr>
            <w:tcW w:w="4606" w:type="dxa"/>
            <w:tcBorders>
              <w:top w:val="nil"/>
              <w:left w:val="nil"/>
              <w:bottom w:val="single" w:sz="4" w:space="0" w:color="auto"/>
              <w:right w:val="nil"/>
            </w:tcBorders>
            <w:shd w:val="clear" w:color="auto" w:fill="auto"/>
            <w:noWrap/>
          </w:tcPr>
          <w:p w14:paraId="39A8644F" w14:textId="7CA88925"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erging Tables in SQL</w:t>
            </w:r>
          </w:p>
        </w:tc>
        <w:tc>
          <w:tcPr>
            <w:tcW w:w="1029" w:type="dxa"/>
            <w:tcBorders>
              <w:top w:val="nil"/>
              <w:left w:val="nil"/>
              <w:bottom w:val="single" w:sz="4" w:space="0" w:color="auto"/>
              <w:right w:val="nil"/>
            </w:tcBorders>
            <w:shd w:val="clear" w:color="auto" w:fill="auto"/>
            <w:noWrap/>
          </w:tcPr>
          <w:p w14:paraId="0C1D0969" w14:textId="3EDF27CB"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8</w:t>
            </w:r>
          </w:p>
        </w:tc>
        <w:tc>
          <w:tcPr>
            <w:tcW w:w="1256" w:type="dxa"/>
            <w:tcBorders>
              <w:top w:val="nil"/>
              <w:left w:val="nil"/>
              <w:bottom w:val="single" w:sz="4" w:space="0" w:color="auto"/>
              <w:right w:val="single" w:sz="4" w:space="0" w:color="auto"/>
            </w:tcBorders>
            <w:shd w:val="clear" w:color="auto" w:fill="auto"/>
            <w:noWrap/>
            <w:vAlign w:val="bottom"/>
          </w:tcPr>
          <w:p w14:paraId="50FECB66" w14:textId="344D6F17"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r>
      <w:tr w:rsidR="00711C62" w:rsidRPr="00290C8D" w14:paraId="0BF2EA1F" w14:textId="77777777" w:rsidTr="00C37670">
        <w:trPr>
          <w:trHeight w:val="315"/>
        </w:trPr>
        <w:tc>
          <w:tcPr>
            <w:tcW w:w="1236" w:type="dxa"/>
            <w:tcBorders>
              <w:top w:val="nil"/>
              <w:left w:val="single" w:sz="4" w:space="0" w:color="auto"/>
              <w:bottom w:val="single" w:sz="4" w:space="0" w:color="auto"/>
              <w:right w:val="nil"/>
            </w:tcBorders>
            <w:shd w:val="clear" w:color="auto" w:fill="auto"/>
            <w:noWrap/>
            <w:vAlign w:val="bottom"/>
          </w:tcPr>
          <w:p w14:paraId="5E54A21F" w14:textId="6D5B191D"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Week 12</w:t>
            </w:r>
          </w:p>
        </w:tc>
        <w:tc>
          <w:tcPr>
            <w:tcW w:w="1237" w:type="dxa"/>
            <w:tcBorders>
              <w:top w:val="nil"/>
              <w:left w:val="nil"/>
              <w:bottom w:val="single" w:sz="4" w:space="0" w:color="auto"/>
              <w:right w:val="nil"/>
            </w:tcBorders>
            <w:shd w:val="clear" w:color="auto" w:fill="auto"/>
            <w:noWrap/>
            <w:vAlign w:val="center"/>
          </w:tcPr>
          <w:p w14:paraId="6FDC65FC" w14:textId="6633981A" w:rsidR="00711C62" w:rsidRPr="00290C8D"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 April</w:t>
            </w:r>
          </w:p>
        </w:tc>
        <w:tc>
          <w:tcPr>
            <w:tcW w:w="4606" w:type="dxa"/>
            <w:tcBorders>
              <w:top w:val="nil"/>
              <w:left w:val="nil"/>
              <w:bottom w:val="single" w:sz="4" w:space="0" w:color="auto"/>
              <w:right w:val="nil"/>
            </w:tcBorders>
            <w:shd w:val="clear" w:color="auto" w:fill="auto"/>
            <w:noWrap/>
          </w:tcPr>
          <w:p w14:paraId="754175DF" w14:textId="59B57A82"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Import SQL Data into Python</w:t>
            </w:r>
          </w:p>
        </w:tc>
        <w:tc>
          <w:tcPr>
            <w:tcW w:w="1029" w:type="dxa"/>
            <w:tcBorders>
              <w:top w:val="nil"/>
              <w:left w:val="nil"/>
              <w:bottom w:val="single" w:sz="4" w:space="0" w:color="auto"/>
              <w:right w:val="nil"/>
            </w:tcBorders>
            <w:shd w:val="clear" w:color="auto" w:fill="auto"/>
            <w:noWrap/>
          </w:tcPr>
          <w:p w14:paraId="6B53D9A1" w14:textId="76AB0BFF" w:rsidR="00711C62" w:rsidRPr="00290C8D" w:rsidRDefault="00711C62" w:rsidP="00711C62">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19</w:t>
            </w:r>
          </w:p>
        </w:tc>
        <w:tc>
          <w:tcPr>
            <w:tcW w:w="1256" w:type="dxa"/>
            <w:tcBorders>
              <w:top w:val="nil"/>
              <w:left w:val="nil"/>
              <w:bottom w:val="single" w:sz="4" w:space="0" w:color="auto"/>
              <w:right w:val="single" w:sz="4" w:space="0" w:color="auto"/>
            </w:tcBorders>
            <w:shd w:val="clear" w:color="auto" w:fill="auto"/>
            <w:noWrap/>
            <w:vAlign w:val="center"/>
          </w:tcPr>
          <w:p w14:paraId="0AD0EBCE" w14:textId="454D1EDA" w:rsidR="00711C62" w:rsidRPr="00290C8D" w:rsidRDefault="00711C62" w:rsidP="00711C62">
            <w:pPr>
              <w:spacing w:after="0" w:line="240" w:lineRule="auto"/>
              <w:rPr>
                <w:rFonts w:ascii="Segoe UI Light" w:eastAsia="Times New Roman" w:hAnsi="Segoe UI Light" w:cs="Segoe UI Light"/>
                <w:color w:val="000000"/>
              </w:rPr>
            </w:pPr>
          </w:p>
        </w:tc>
      </w:tr>
      <w:tr w:rsidR="00711C62" w:rsidRPr="00290C8D" w14:paraId="57FF1346" w14:textId="77777777" w:rsidTr="00C37670">
        <w:trPr>
          <w:trHeight w:val="315"/>
        </w:trPr>
        <w:tc>
          <w:tcPr>
            <w:tcW w:w="1236" w:type="dxa"/>
            <w:tcBorders>
              <w:top w:val="nil"/>
              <w:left w:val="single" w:sz="4" w:space="0" w:color="auto"/>
              <w:bottom w:val="single" w:sz="4" w:space="0" w:color="auto"/>
              <w:right w:val="nil"/>
            </w:tcBorders>
            <w:shd w:val="clear" w:color="auto" w:fill="auto"/>
            <w:noWrap/>
            <w:vAlign w:val="bottom"/>
          </w:tcPr>
          <w:p w14:paraId="0A272F6F" w14:textId="77777777" w:rsidR="00711C62" w:rsidRPr="00290C8D" w:rsidRDefault="00711C62" w:rsidP="00711C62">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1C535B3E" w14:textId="6C52EADF"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April</w:t>
            </w:r>
          </w:p>
        </w:tc>
        <w:tc>
          <w:tcPr>
            <w:tcW w:w="4606" w:type="dxa"/>
            <w:tcBorders>
              <w:top w:val="nil"/>
              <w:left w:val="nil"/>
              <w:bottom w:val="single" w:sz="4" w:space="0" w:color="auto"/>
              <w:right w:val="nil"/>
            </w:tcBorders>
            <w:shd w:val="clear" w:color="auto" w:fill="auto"/>
            <w:noWrap/>
          </w:tcPr>
          <w:p w14:paraId="44E0098D" w14:textId="5149FE24"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9</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61DB509E" w14:textId="1EA78DB0" w:rsidR="00711C62"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56" w:type="dxa"/>
            <w:tcBorders>
              <w:top w:val="nil"/>
              <w:left w:val="nil"/>
              <w:bottom w:val="single" w:sz="4" w:space="0" w:color="auto"/>
              <w:right w:val="single" w:sz="4" w:space="0" w:color="auto"/>
            </w:tcBorders>
            <w:shd w:val="clear" w:color="auto" w:fill="auto"/>
            <w:noWrap/>
            <w:vAlign w:val="center"/>
          </w:tcPr>
          <w:p w14:paraId="35B0BAE7" w14:textId="1CF34DEA" w:rsidR="00711C62" w:rsidRPr="00290C8D" w:rsidRDefault="00711C62" w:rsidP="00711C62">
            <w:pPr>
              <w:spacing w:after="0" w:line="240" w:lineRule="auto"/>
              <w:rPr>
                <w:rFonts w:ascii="Segoe UI Light" w:eastAsia="Times New Roman" w:hAnsi="Segoe UI Light" w:cs="Segoe UI Light"/>
                <w:color w:val="000000"/>
              </w:rPr>
            </w:pPr>
            <w:r w:rsidRPr="00F416DA">
              <w:rPr>
                <w:rFonts w:ascii="Segoe UI Light" w:eastAsia="Times New Roman" w:hAnsi="Segoe UI Light" w:cs="Segoe UI Light"/>
                <w:color w:val="2F5496"/>
              </w:rPr>
              <w:t>5%</w:t>
            </w:r>
          </w:p>
        </w:tc>
      </w:tr>
      <w:tr w:rsidR="00711C62" w:rsidRPr="00290C8D" w14:paraId="0E09F2E9" w14:textId="77777777" w:rsidTr="00A62AE4">
        <w:trPr>
          <w:trHeight w:val="315"/>
        </w:trPr>
        <w:tc>
          <w:tcPr>
            <w:tcW w:w="9364"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4F79C867" w14:textId="6196BFD8" w:rsidR="00711C62" w:rsidRPr="00290C8D" w:rsidRDefault="00711C62" w:rsidP="00711C62">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6</w:t>
            </w:r>
            <w:r w:rsidRPr="00290C8D">
              <w:rPr>
                <w:rFonts w:ascii="Segoe UI Light" w:eastAsia="Times New Roman" w:hAnsi="Segoe UI Light" w:cs="Segoe UI Light"/>
                <w:b/>
                <w:bCs/>
                <w:color w:val="000000"/>
              </w:rPr>
              <w:t>: Time and Text Data</w:t>
            </w:r>
          </w:p>
        </w:tc>
      </w:tr>
      <w:tr w:rsidR="00711C62" w:rsidRPr="00290C8D" w14:paraId="5FD463B0" w14:textId="77777777" w:rsidTr="006E6D7C">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14F75551" w14:textId="77777777" w:rsidR="00711C62" w:rsidRPr="00290C8D" w:rsidRDefault="00711C62" w:rsidP="00711C6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6F90B666" w14:textId="067F2B0C"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April</w:t>
            </w:r>
          </w:p>
        </w:tc>
        <w:tc>
          <w:tcPr>
            <w:tcW w:w="4606" w:type="dxa"/>
            <w:tcBorders>
              <w:top w:val="nil"/>
              <w:left w:val="nil"/>
              <w:bottom w:val="single" w:sz="4" w:space="0" w:color="auto"/>
              <w:right w:val="nil"/>
            </w:tcBorders>
            <w:shd w:val="clear" w:color="auto" w:fill="auto"/>
            <w:noWrap/>
          </w:tcPr>
          <w:p w14:paraId="1DB26D2E" w14:textId="57A320EF" w:rsidR="00711C62"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Time and Panel</w:t>
            </w:r>
            <w:r>
              <w:rPr>
                <w:rFonts w:ascii="Segoe UI Light" w:eastAsia="Times New Roman" w:hAnsi="Segoe UI Light" w:cs="Segoe UI Light"/>
                <w:color w:val="000000"/>
              </w:rPr>
              <w:t xml:space="preserve"> Data</w:t>
            </w:r>
          </w:p>
        </w:tc>
        <w:tc>
          <w:tcPr>
            <w:tcW w:w="1029" w:type="dxa"/>
            <w:tcBorders>
              <w:top w:val="nil"/>
              <w:left w:val="nil"/>
              <w:bottom w:val="single" w:sz="4" w:space="0" w:color="auto"/>
              <w:right w:val="nil"/>
            </w:tcBorders>
            <w:shd w:val="clear" w:color="auto" w:fill="auto"/>
            <w:noWrap/>
          </w:tcPr>
          <w:p w14:paraId="61133694" w14:textId="2C9B3C39"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0</w:t>
            </w:r>
          </w:p>
        </w:tc>
        <w:tc>
          <w:tcPr>
            <w:tcW w:w="1256" w:type="dxa"/>
            <w:tcBorders>
              <w:top w:val="nil"/>
              <w:left w:val="nil"/>
              <w:bottom w:val="single" w:sz="4" w:space="0" w:color="auto"/>
              <w:right w:val="single" w:sz="4" w:space="0" w:color="auto"/>
            </w:tcBorders>
            <w:shd w:val="clear" w:color="auto" w:fill="auto"/>
            <w:noWrap/>
            <w:vAlign w:val="center"/>
          </w:tcPr>
          <w:p w14:paraId="3921C6CC" w14:textId="77777777" w:rsidR="00711C62" w:rsidRPr="00290C8D" w:rsidRDefault="00711C62" w:rsidP="00711C62">
            <w:pPr>
              <w:spacing w:after="0" w:line="240" w:lineRule="auto"/>
              <w:jc w:val="center"/>
              <w:rPr>
                <w:rFonts w:ascii="Segoe UI Light" w:eastAsia="Times New Roman" w:hAnsi="Segoe UI Light" w:cs="Segoe UI Light"/>
                <w:i/>
                <w:iCs/>
                <w:color w:val="000000"/>
              </w:rPr>
            </w:pPr>
          </w:p>
        </w:tc>
      </w:tr>
      <w:tr w:rsidR="00711C62" w:rsidRPr="00290C8D" w14:paraId="5EF1C42F" w14:textId="77777777" w:rsidTr="00B436A8">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492EEB67" w14:textId="5487B75C" w:rsidR="00711C62" w:rsidRPr="00290C8D" w:rsidRDefault="00711C62" w:rsidP="00711C62">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3</w:t>
            </w:r>
          </w:p>
        </w:tc>
        <w:tc>
          <w:tcPr>
            <w:tcW w:w="1237" w:type="dxa"/>
            <w:tcBorders>
              <w:top w:val="nil"/>
              <w:left w:val="nil"/>
              <w:bottom w:val="single" w:sz="4" w:space="0" w:color="auto"/>
              <w:right w:val="nil"/>
            </w:tcBorders>
            <w:shd w:val="clear" w:color="auto" w:fill="auto"/>
            <w:noWrap/>
            <w:vAlign w:val="center"/>
          </w:tcPr>
          <w:p w14:paraId="28099D9E" w14:textId="05293109" w:rsidR="00711C62" w:rsidRPr="00290C8D"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8-April</w:t>
            </w:r>
          </w:p>
        </w:tc>
        <w:tc>
          <w:tcPr>
            <w:tcW w:w="4606" w:type="dxa"/>
            <w:tcBorders>
              <w:top w:val="nil"/>
              <w:left w:val="nil"/>
              <w:bottom w:val="single" w:sz="4" w:space="0" w:color="auto"/>
              <w:right w:val="nil"/>
            </w:tcBorders>
            <w:shd w:val="clear" w:color="auto" w:fill="auto"/>
            <w:noWrap/>
          </w:tcPr>
          <w:p w14:paraId="13F09004" w14:textId="7FDD5445" w:rsidR="00711C62" w:rsidRPr="00290C8D" w:rsidRDefault="00711C62" w:rsidP="00711C62">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Application 7: Practice SQL Queries</w:t>
            </w:r>
          </w:p>
        </w:tc>
        <w:tc>
          <w:tcPr>
            <w:tcW w:w="1029" w:type="dxa"/>
            <w:tcBorders>
              <w:top w:val="nil"/>
              <w:left w:val="nil"/>
              <w:bottom w:val="single" w:sz="4" w:space="0" w:color="auto"/>
              <w:right w:val="nil"/>
            </w:tcBorders>
            <w:shd w:val="clear" w:color="auto" w:fill="auto"/>
            <w:noWrap/>
          </w:tcPr>
          <w:p w14:paraId="0ED1A639" w14:textId="33772735"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1</w:t>
            </w:r>
          </w:p>
        </w:tc>
        <w:tc>
          <w:tcPr>
            <w:tcW w:w="1256" w:type="dxa"/>
            <w:tcBorders>
              <w:top w:val="nil"/>
              <w:left w:val="nil"/>
              <w:bottom w:val="single" w:sz="4" w:space="0" w:color="auto"/>
              <w:right w:val="single" w:sz="4" w:space="0" w:color="auto"/>
            </w:tcBorders>
            <w:shd w:val="clear" w:color="auto" w:fill="auto"/>
            <w:noWrap/>
            <w:vAlign w:val="bottom"/>
          </w:tcPr>
          <w:p w14:paraId="1BE29819" w14:textId="4E13A3FF"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i/>
                <w:iCs/>
                <w:color w:val="000000"/>
              </w:rPr>
              <w:t>Quiz 4: 6%</w:t>
            </w:r>
          </w:p>
        </w:tc>
      </w:tr>
      <w:tr w:rsidR="00711C62" w:rsidRPr="00290C8D" w14:paraId="7E708EDE" w14:textId="77777777" w:rsidTr="00F642D6">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2EB87FCE" w14:textId="5D4C55E2" w:rsidR="00711C62" w:rsidRPr="00290C8D" w:rsidRDefault="00711C62" w:rsidP="00711C6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770BCD49" w14:textId="4F0E3F39" w:rsidR="00711C62" w:rsidRPr="00290C8D"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0-April</w:t>
            </w:r>
          </w:p>
        </w:tc>
        <w:tc>
          <w:tcPr>
            <w:tcW w:w="4606" w:type="dxa"/>
            <w:tcBorders>
              <w:top w:val="nil"/>
              <w:left w:val="nil"/>
              <w:bottom w:val="single" w:sz="4" w:space="0" w:color="auto"/>
              <w:right w:val="nil"/>
            </w:tcBorders>
            <w:shd w:val="clear" w:color="auto" w:fill="auto"/>
            <w:noWrap/>
          </w:tcPr>
          <w:p w14:paraId="1ACF665A" w14:textId="7D5E09E0" w:rsidR="00711C62" w:rsidRPr="00290C8D"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Pivot Table</w:t>
            </w:r>
          </w:p>
        </w:tc>
        <w:tc>
          <w:tcPr>
            <w:tcW w:w="1029" w:type="dxa"/>
            <w:tcBorders>
              <w:top w:val="nil"/>
              <w:left w:val="nil"/>
              <w:bottom w:val="single" w:sz="4" w:space="0" w:color="auto"/>
              <w:right w:val="nil"/>
            </w:tcBorders>
            <w:shd w:val="clear" w:color="auto" w:fill="auto"/>
            <w:noWrap/>
          </w:tcPr>
          <w:p w14:paraId="219655DA" w14:textId="1BADDAA0"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2</w:t>
            </w:r>
          </w:p>
        </w:tc>
        <w:tc>
          <w:tcPr>
            <w:tcW w:w="1256" w:type="dxa"/>
            <w:tcBorders>
              <w:top w:val="nil"/>
              <w:left w:val="nil"/>
              <w:bottom w:val="single" w:sz="4" w:space="0" w:color="auto"/>
              <w:right w:val="single" w:sz="4" w:space="0" w:color="auto"/>
            </w:tcBorders>
            <w:shd w:val="clear" w:color="auto" w:fill="auto"/>
            <w:noWrap/>
            <w:vAlign w:val="bottom"/>
          </w:tcPr>
          <w:p w14:paraId="1F6846CB" w14:textId="759232B7" w:rsidR="00711C62" w:rsidRPr="00290C8D" w:rsidRDefault="00711C62" w:rsidP="00711C62">
            <w:pPr>
              <w:spacing w:after="0" w:line="240" w:lineRule="auto"/>
              <w:jc w:val="center"/>
              <w:rPr>
                <w:rFonts w:ascii="Segoe UI Light" w:eastAsia="Times New Roman" w:hAnsi="Segoe UI Light" w:cs="Segoe UI Light"/>
                <w:color w:val="000000"/>
              </w:rPr>
            </w:pPr>
          </w:p>
        </w:tc>
      </w:tr>
      <w:tr w:rsidR="00711C62" w:rsidRPr="00290C8D" w14:paraId="0D167845" w14:textId="77777777" w:rsidTr="00F642D6">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66030126" w14:textId="77777777" w:rsidR="00711C62" w:rsidRPr="00290C8D" w:rsidRDefault="00711C62" w:rsidP="00711C6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1C4FF229" w14:textId="26279363"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11-April</w:t>
            </w:r>
          </w:p>
        </w:tc>
        <w:tc>
          <w:tcPr>
            <w:tcW w:w="4606" w:type="dxa"/>
            <w:tcBorders>
              <w:top w:val="nil"/>
              <w:left w:val="nil"/>
              <w:bottom w:val="single" w:sz="4" w:space="0" w:color="auto"/>
              <w:right w:val="nil"/>
            </w:tcBorders>
            <w:shd w:val="clear" w:color="auto" w:fill="auto"/>
            <w:noWrap/>
          </w:tcPr>
          <w:p w14:paraId="4209E330" w14:textId="0FD323FB" w:rsidR="00711C62" w:rsidRDefault="00711C62" w:rsidP="00711C6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10</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shd w:val="clear" w:color="auto" w:fill="auto"/>
            <w:noWrap/>
          </w:tcPr>
          <w:p w14:paraId="105D8F8B" w14:textId="77777777" w:rsidR="00711C62" w:rsidRPr="00290C8D" w:rsidRDefault="00711C62" w:rsidP="00711C62">
            <w:pPr>
              <w:spacing w:after="0" w:line="240" w:lineRule="auto"/>
              <w:jc w:val="center"/>
              <w:rPr>
                <w:rFonts w:ascii="Segoe UI Light" w:eastAsia="Times New Roman" w:hAnsi="Segoe UI Light" w:cs="Segoe UI Light"/>
                <w:color w:val="000000"/>
              </w:rPr>
            </w:pPr>
          </w:p>
        </w:tc>
        <w:tc>
          <w:tcPr>
            <w:tcW w:w="1256" w:type="dxa"/>
            <w:tcBorders>
              <w:top w:val="nil"/>
              <w:left w:val="nil"/>
              <w:bottom w:val="single" w:sz="4" w:space="0" w:color="auto"/>
              <w:right w:val="single" w:sz="4" w:space="0" w:color="auto"/>
            </w:tcBorders>
            <w:shd w:val="clear" w:color="auto" w:fill="auto"/>
            <w:noWrap/>
            <w:vAlign w:val="bottom"/>
          </w:tcPr>
          <w:p w14:paraId="70587892" w14:textId="77777777" w:rsidR="00711C62" w:rsidRPr="00290C8D" w:rsidRDefault="00711C62" w:rsidP="00711C62">
            <w:pPr>
              <w:spacing w:after="0" w:line="240" w:lineRule="auto"/>
              <w:jc w:val="center"/>
              <w:rPr>
                <w:rFonts w:ascii="Segoe UI Light" w:eastAsia="Times New Roman" w:hAnsi="Segoe UI Light" w:cs="Segoe UI Light"/>
                <w:color w:val="000000"/>
              </w:rPr>
            </w:pPr>
          </w:p>
        </w:tc>
      </w:tr>
      <w:tr w:rsidR="00711C62" w:rsidRPr="00290C8D" w14:paraId="06F4B87D" w14:textId="77777777" w:rsidTr="0068524C">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1826FFAA" w14:textId="77777777" w:rsidR="00711C62" w:rsidRPr="00290C8D" w:rsidRDefault="00711C62" w:rsidP="00711C62">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4</w:t>
            </w:r>
          </w:p>
        </w:tc>
        <w:tc>
          <w:tcPr>
            <w:tcW w:w="1237" w:type="dxa"/>
            <w:tcBorders>
              <w:top w:val="nil"/>
              <w:left w:val="nil"/>
              <w:bottom w:val="single" w:sz="4" w:space="0" w:color="auto"/>
              <w:right w:val="nil"/>
            </w:tcBorders>
            <w:shd w:val="clear" w:color="auto" w:fill="auto"/>
            <w:noWrap/>
            <w:vAlign w:val="center"/>
          </w:tcPr>
          <w:p w14:paraId="2B2ACAEA" w14:textId="54B3CB81" w:rsidR="00711C62" w:rsidRPr="00290C8D"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5-April</w:t>
            </w:r>
          </w:p>
        </w:tc>
        <w:tc>
          <w:tcPr>
            <w:tcW w:w="4606" w:type="dxa"/>
            <w:tcBorders>
              <w:top w:val="nil"/>
              <w:left w:val="nil"/>
              <w:bottom w:val="single" w:sz="4" w:space="0" w:color="auto"/>
              <w:right w:val="nil"/>
            </w:tcBorders>
            <w:shd w:val="clear" w:color="auto" w:fill="auto"/>
          </w:tcPr>
          <w:p w14:paraId="23B748A7" w14:textId="3561F3BA" w:rsidR="00711C62" w:rsidRPr="00290C8D" w:rsidRDefault="00711C62" w:rsidP="00711C62">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Practicing Time, Panel, and Plots</w:t>
            </w:r>
          </w:p>
        </w:tc>
        <w:tc>
          <w:tcPr>
            <w:tcW w:w="1029" w:type="dxa"/>
            <w:tcBorders>
              <w:top w:val="nil"/>
              <w:left w:val="nil"/>
              <w:bottom w:val="single" w:sz="4" w:space="0" w:color="auto"/>
              <w:right w:val="nil"/>
            </w:tcBorders>
            <w:shd w:val="clear" w:color="auto" w:fill="auto"/>
          </w:tcPr>
          <w:p w14:paraId="496AF9BF" w14:textId="09CFE776"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3</w:t>
            </w:r>
          </w:p>
        </w:tc>
        <w:tc>
          <w:tcPr>
            <w:tcW w:w="1256" w:type="dxa"/>
            <w:tcBorders>
              <w:top w:val="nil"/>
              <w:left w:val="nil"/>
              <w:bottom w:val="single" w:sz="4" w:space="0" w:color="auto"/>
              <w:right w:val="single" w:sz="4" w:space="0" w:color="auto"/>
            </w:tcBorders>
            <w:shd w:val="clear" w:color="auto" w:fill="auto"/>
            <w:noWrap/>
            <w:vAlign w:val="center"/>
            <w:hideMark/>
          </w:tcPr>
          <w:p w14:paraId="27FBEE61" w14:textId="0431A6BA" w:rsidR="00711C62" w:rsidRPr="00290C8D" w:rsidRDefault="00711C62" w:rsidP="00711C62">
            <w:pPr>
              <w:spacing w:after="0" w:line="240" w:lineRule="auto"/>
              <w:jc w:val="both"/>
              <w:rPr>
                <w:rFonts w:ascii="Segoe UI Light" w:eastAsia="Times New Roman" w:hAnsi="Segoe UI Light" w:cs="Segoe UI Light"/>
                <w:i/>
                <w:iCs/>
                <w:color w:val="000000"/>
              </w:rPr>
            </w:pPr>
            <w:r w:rsidRPr="00290C8D">
              <w:rPr>
                <w:rFonts w:ascii="Segoe UI Light" w:eastAsia="Times New Roman" w:hAnsi="Segoe UI Light" w:cs="Segoe UI Light"/>
                <w:i/>
                <w:iCs/>
                <w:color w:val="000000"/>
              </w:rPr>
              <w:t>Quiz 5: 6%</w:t>
            </w:r>
          </w:p>
        </w:tc>
      </w:tr>
      <w:tr w:rsidR="00711C62" w:rsidRPr="00290C8D" w14:paraId="59B390A0" w14:textId="77777777" w:rsidTr="008E6F3D">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776F7081" w14:textId="77777777" w:rsidR="00711C62" w:rsidRPr="00290C8D" w:rsidRDefault="00711C62" w:rsidP="00711C6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093BF02A" w14:textId="50818898"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7-April</w:t>
            </w:r>
          </w:p>
        </w:tc>
        <w:tc>
          <w:tcPr>
            <w:tcW w:w="4606" w:type="dxa"/>
            <w:tcBorders>
              <w:top w:val="nil"/>
              <w:left w:val="nil"/>
              <w:bottom w:val="single" w:sz="4" w:space="0" w:color="auto"/>
              <w:right w:val="nil"/>
            </w:tcBorders>
            <w:shd w:val="clear" w:color="auto" w:fill="auto"/>
          </w:tcPr>
          <w:p w14:paraId="5B7932EE" w14:textId="3616D789" w:rsidR="00711C62" w:rsidRDefault="00711C62" w:rsidP="00711C62">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No class</w:t>
            </w:r>
          </w:p>
        </w:tc>
        <w:tc>
          <w:tcPr>
            <w:tcW w:w="1029" w:type="dxa"/>
            <w:tcBorders>
              <w:top w:val="nil"/>
              <w:left w:val="nil"/>
              <w:bottom w:val="single" w:sz="4" w:space="0" w:color="auto"/>
              <w:right w:val="nil"/>
            </w:tcBorders>
            <w:shd w:val="clear" w:color="auto" w:fill="auto"/>
          </w:tcPr>
          <w:p w14:paraId="53A3ACBA" w14:textId="77777777" w:rsidR="00711C62" w:rsidRPr="00290C8D" w:rsidRDefault="00711C62" w:rsidP="00711C62">
            <w:pPr>
              <w:spacing w:after="0" w:line="240" w:lineRule="auto"/>
              <w:jc w:val="center"/>
              <w:rPr>
                <w:rFonts w:ascii="Segoe UI Light" w:eastAsia="Times New Roman" w:hAnsi="Segoe UI Light" w:cs="Segoe UI Light"/>
                <w:color w:val="000000"/>
              </w:rPr>
            </w:pPr>
          </w:p>
        </w:tc>
        <w:tc>
          <w:tcPr>
            <w:tcW w:w="1256" w:type="dxa"/>
            <w:tcBorders>
              <w:top w:val="nil"/>
              <w:left w:val="nil"/>
              <w:bottom w:val="single" w:sz="4" w:space="0" w:color="auto"/>
              <w:right w:val="single" w:sz="4" w:space="0" w:color="auto"/>
            </w:tcBorders>
            <w:shd w:val="clear" w:color="auto" w:fill="auto"/>
            <w:noWrap/>
            <w:vAlign w:val="bottom"/>
          </w:tcPr>
          <w:p w14:paraId="4926345C" w14:textId="77777777" w:rsidR="00711C62" w:rsidRPr="00290C8D" w:rsidRDefault="00711C62" w:rsidP="00711C62">
            <w:pPr>
              <w:spacing w:after="0" w:line="240" w:lineRule="auto"/>
              <w:jc w:val="both"/>
              <w:rPr>
                <w:rFonts w:ascii="Segoe UI Light" w:eastAsia="Times New Roman" w:hAnsi="Segoe UI Light" w:cs="Segoe UI Light"/>
                <w:i/>
                <w:iCs/>
                <w:color w:val="000000"/>
              </w:rPr>
            </w:pPr>
          </w:p>
        </w:tc>
      </w:tr>
      <w:tr w:rsidR="00711C62" w:rsidRPr="00290C8D" w14:paraId="741635C2" w14:textId="77777777" w:rsidTr="00A62AE4">
        <w:trPr>
          <w:trHeight w:val="315"/>
        </w:trPr>
        <w:tc>
          <w:tcPr>
            <w:tcW w:w="9364"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3AA2013C" w14:textId="6BFE89C5" w:rsidR="00711C62" w:rsidRPr="00290C8D" w:rsidRDefault="00711C62" w:rsidP="00711C62">
            <w:pPr>
              <w:spacing w:after="0" w:line="240" w:lineRule="auto"/>
              <w:jc w:val="center"/>
              <w:rPr>
                <w:rFonts w:ascii="Segoe UI Light" w:eastAsia="Times New Roman" w:hAnsi="Segoe UI Light" w:cs="Segoe UI Light"/>
                <w:b/>
                <w:bCs/>
                <w:color w:val="000000"/>
              </w:rPr>
            </w:pPr>
            <w:r w:rsidRPr="00775213">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7</w:t>
            </w:r>
            <w:r w:rsidRPr="00775213">
              <w:rPr>
                <w:rFonts w:ascii="Segoe UI Light" w:eastAsia="Times New Roman" w:hAnsi="Segoe UI Light" w:cs="Segoe UI Light"/>
                <w:b/>
                <w:bCs/>
                <w:color w:val="000000"/>
              </w:rPr>
              <w:t xml:space="preserve">. </w:t>
            </w:r>
            <w:r>
              <w:rPr>
                <w:rFonts w:ascii="Segoe UI Light" w:eastAsia="Times New Roman" w:hAnsi="Segoe UI Light" w:cs="Segoe UI Light"/>
                <w:b/>
                <w:bCs/>
                <w:color w:val="000000"/>
              </w:rPr>
              <w:t>Miscellaneous Topics</w:t>
            </w:r>
          </w:p>
        </w:tc>
      </w:tr>
      <w:tr w:rsidR="00711C62" w:rsidRPr="00290C8D" w14:paraId="40E58DA2" w14:textId="77777777" w:rsidTr="00BF13C4">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20F72141" w14:textId="2F277908" w:rsidR="00711C62" w:rsidRPr="00290C8D" w:rsidRDefault="00711C62" w:rsidP="00711C62">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5</w:t>
            </w:r>
          </w:p>
        </w:tc>
        <w:tc>
          <w:tcPr>
            <w:tcW w:w="1237" w:type="dxa"/>
            <w:tcBorders>
              <w:top w:val="nil"/>
              <w:left w:val="nil"/>
              <w:bottom w:val="single" w:sz="4" w:space="0" w:color="auto"/>
              <w:right w:val="nil"/>
            </w:tcBorders>
            <w:shd w:val="clear" w:color="auto" w:fill="auto"/>
            <w:noWrap/>
            <w:vAlign w:val="center"/>
          </w:tcPr>
          <w:p w14:paraId="43C37BBA" w14:textId="48BBF673"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2-April</w:t>
            </w:r>
          </w:p>
        </w:tc>
        <w:tc>
          <w:tcPr>
            <w:tcW w:w="4606" w:type="dxa"/>
            <w:tcBorders>
              <w:top w:val="nil"/>
              <w:left w:val="nil"/>
              <w:bottom w:val="single" w:sz="4" w:space="0" w:color="auto"/>
              <w:right w:val="nil"/>
            </w:tcBorders>
            <w:shd w:val="clear" w:color="auto" w:fill="auto"/>
            <w:noWrap/>
          </w:tcPr>
          <w:p w14:paraId="3D6E627E" w14:textId="42C8EC7F"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anipulating Text Data</w:t>
            </w:r>
          </w:p>
        </w:tc>
        <w:tc>
          <w:tcPr>
            <w:tcW w:w="1029" w:type="dxa"/>
            <w:tcBorders>
              <w:top w:val="nil"/>
              <w:left w:val="nil"/>
              <w:bottom w:val="single" w:sz="4" w:space="0" w:color="auto"/>
              <w:right w:val="nil"/>
            </w:tcBorders>
            <w:shd w:val="clear" w:color="auto" w:fill="auto"/>
            <w:noWrap/>
          </w:tcPr>
          <w:p w14:paraId="4EC54008" w14:textId="31259656"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4</w:t>
            </w:r>
          </w:p>
        </w:tc>
        <w:tc>
          <w:tcPr>
            <w:tcW w:w="1256" w:type="dxa"/>
            <w:tcBorders>
              <w:top w:val="nil"/>
              <w:left w:val="nil"/>
              <w:bottom w:val="single" w:sz="4" w:space="0" w:color="auto"/>
              <w:right w:val="single" w:sz="4" w:space="0" w:color="auto"/>
            </w:tcBorders>
            <w:shd w:val="clear" w:color="auto" w:fill="auto"/>
            <w:noWrap/>
            <w:vAlign w:val="bottom"/>
          </w:tcPr>
          <w:p w14:paraId="00365EF5" w14:textId="0A051EB0"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r>
      <w:tr w:rsidR="00711C62" w:rsidRPr="00290C8D" w14:paraId="00B55756" w14:textId="77777777" w:rsidTr="00BF13C4">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661E4532" w14:textId="77777777" w:rsidR="00711C62" w:rsidRPr="00290C8D" w:rsidRDefault="00711C62" w:rsidP="00711C62">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shd w:val="clear" w:color="auto" w:fill="auto"/>
            <w:noWrap/>
            <w:vAlign w:val="center"/>
          </w:tcPr>
          <w:p w14:paraId="32516CD3" w14:textId="23C159BE"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4-April</w:t>
            </w:r>
          </w:p>
        </w:tc>
        <w:tc>
          <w:tcPr>
            <w:tcW w:w="4606" w:type="dxa"/>
            <w:tcBorders>
              <w:top w:val="nil"/>
              <w:left w:val="nil"/>
              <w:bottom w:val="single" w:sz="4" w:space="0" w:color="auto"/>
              <w:right w:val="nil"/>
            </w:tcBorders>
            <w:shd w:val="clear" w:color="auto" w:fill="auto"/>
            <w:noWrap/>
          </w:tcPr>
          <w:p w14:paraId="78C8B670" w14:textId="0176F752" w:rsidR="00711C62" w:rsidRDefault="00711C62" w:rsidP="00711C62">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Advanced Plots I</w:t>
            </w:r>
          </w:p>
        </w:tc>
        <w:tc>
          <w:tcPr>
            <w:tcW w:w="1029" w:type="dxa"/>
            <w:tcBorders>
              <w:top w:val="nil"/>
              <w:left w:val="nil"/>
              <w:bottom w:val="single" w:sz="4" w:space="0" w:color="auto"/>
              <w:right w:val="nil"/>
            </w:tcBorders>
            <w:shd w:val="clear" w:color="auto" w:fill="auto"/>
            <w:noWrap/>
          </w:tcPr>
          <w:p w14:paraId="470BD415" w14:textId="4BFAACCD" w:rsidR="00711C62" w:rsidRDefault="00711C62" w:rsidP="00711C62">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5</w:t>
            </w:r>
          </w:p>
        </w:tc>
        <w:tc>
          <w:tcPr>
            <w:tcW w:w="1256" w:type="dxa"/>
            <w:tcBorders>
              <w:top w:val="nil"/>
              <w:left w:val="nil"/>
              <w:bottom w:val="single" w:sz="4" w:space="0" w:color="auto"/>
              <w:right w:val="single" w:sz="4" w:space="0" w:color="auto"/>
            </w:tcBorders>
            <w:shd w:val="clear" w:color="auto" w:fill="auto"/>
            <w:noWrap/>
            <w:vAlign w:val="bottom"/>
          </w:tcPr>
          <w:p w14:paraId="2BD40AF6" w14:textId="77777777" w:rsidR="00711C62" w:rsidRPr="00290C8D" w:rsidRDefault="00711C62" w:rsidP="00711C62">
            <w:pPr>
              <w:spacing w:after="0" w:line="240" w:lineRule="auto"/>
              <w:rPr>
                <w:rFonts w:ascii="Segoe UI Light" w:eastAsia="Times New Roman" w:hAnsi="Segoe UI Light" w:cs="Segoe UI Light"/>
                <w:color w:val="000000"/>
              </w:rPr>
            </w:pPr>
          </w:p>
        </w:tc>
      </w:tr>
      <w:tr w:rsidR="00711C62" w:rsidRPr="00290C8D" w14:paraId="6FA3ABF9" w14:textId="77777777" w:rsidTr="00BF13C4">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1FEEF1F5" w14:textId="0E22B5BE" w:rsidR="00711C62" w:rsidRPr="00290C8D" w:rsidRDefault="00711C62" w:rsidP="00711C62">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6</w:t>
            </w:r>
          </w:p>
        </w:tc>
        <w:tc>
          <w:tcPr>
            <w:tcW w:w="1237" w:type="dxa"/>
            <w:tcBorders>
              <w:top w:val="nil"/>
              <w:left w:val="nil"/>
              <w:bottom w:val="single" w:sz="4" w:space="0" w:color="auto"/>
              <w:right w:val="nil"/>
            </w:tcBorders>
            <w:shd w:val="clear" w:color="auto" w:fill="auto"/>
            <w:noWrap/>
            <w:vAlign w:val="center"/>
          </w:tcPr>
          <w:p w14:paraId="2CC5154D" w14:textId="1FC1EA6D" w:rsidR="00711C62"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9-April</w:t>
            </w:r>
          </w:p>
        </w:tc>
        <w:tc>
          <w:tcPr>
            <w:tcW w:w="4606" w:type="dxa"/>
            <w:tcBorders>
              <w:top w:val="nil"/>
              <w:left w:val="nil"/>
              <w:bottom w:val="single" w:sz="4" w:space="0" w:color="auto"/>
              <w:right w:val="nil"/>
            </w:tcBorders>
            <w:shd w:val="clear" w:color="auto" w:fill="auto"/>
            <w:noWrap/>
          </w:tcPr>
          <w:p w14:paraId="1FCF07E3" w14:textId="7FE2FE66" w:rsidR="00711C62" w:rsidRDefault="00711C62" w:rsidP="00711C62">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Advanced Plots II</w:t>
            </w:r>
          </w:p>
        </w:tc>
        <w:tc>
          <w:tcPr>
            <w:tcW w:w="1029" w:type="dxa"/>
            <w:tcBorders>
              <w:top w:val="nil"/>
              <w:left w:val="nil"/>
              <w:bottom w:val="single" w:sz="4" w:space="0" w:color="auto"/>
              <w:right w:val="nil"/>
            </w:tcBorders>
            <w:shd w:val="clear" w:color="auto" w:fill="auto"/>
            <w:noWrap/>
          </w:tcPr>
          <w:p w14:paraId="646E4BEE" w14:textId="28C19F6A" w:rsidR="00711C62" w:rsidRDefault="00711C62" w:rsidP="00711C62">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6</w:t>
            </w:r>
          </w:p>
        </w:tc>
        <w:tc>
          <w:tcPr>
            <w:tcW w:w="1256" w:type="dxa"/>
            <w:tcBorders>
              <w:top w:val="nil"/>
              <w:left w:val="nil"/>
              <w:bottom w:val="single" w:sz="4" w:space="0" w:color="auto"/>
              <w:right w:val="single" w:sz="4" w:space="0" w:color="auto"/>
            </w:tcBorders>
            <w:shd w:val="clear" w:color="auto" w:fill="auto"/>
            <w:noWrap/>
            <w:vAlign w:val="bottom"/>
          </w:tcPr>
          <w:p w14:paraId="7663D9B3" w14:textId="77777777" w:rsidR="00711C62" w:rsidRPr="00290C8D" w:rsidRDefault="00711C62" w:rsidP="00711C62">
            <w:pPr>
              <w:spacing w:after="0" w:line="240" w:lineRule="auto"/>
              <w:rPr>
                <w:rFonts w:ascii="Segoe UI Light" w:eastAsia="Times New Roman" w:hAnsi="Segoe UI Light" w:cs="Segoe UI Light"/>
                <w:color w:val="000000"/>
              </w:rPr>
            </w:pPr>
          </w:p>
        </w:tc>
      </w:tr>
      <w:tr w:rsidR="00711C62" w:rsidRPr="00290C8D" w14:paraId="1C44F833" w14:textId="77777777" w:rsidTr="00A62AE4">
        <w:trPr>
          <w:trHeight w:val="315"/>
        </w:trPr>
        <w:tc>
          <w:tcPr>
            <w:tcW w:w="1236" w:type="dxa"/>
            <w:tcBorders>
              <w:top w:val="nil"/>
              <w:left w:val="single" w:sz="4" w:space="0" w:color="auto"/>
              <w:bottom w:val="single" w:sz="4" w:space="0" w:color="auto"/>
              <w:right w:val="nil"/>
            </w:tcBorders>
            <w:shd w:val="clear" w:color="auto" w:fill="auto"/>
            <w:noWrap/>
            <w:vAlign w:val="bottom"/>
            <w:hideMark/>
          </w:tcPr>
          <w:p w14:paraId="2DF84E6B" w14:textId="50C875E4" w:rsidR="00711C62" w:rsidRPr="00290C8D" w:rsidRDefault="00711C62" w:rsidP="00711C6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shd w:val="clear" w:color="auto" w:fill="auto"/>
            <w:noWrap/>
            <w:vAlign w:val="center"/>
            <w:hideMark/>
          </w:tcPr>
          <w:p w14:paraId="29E51904" w14:textId="4BE9EC32" w:rsidR="00711C62" w:rsidRPr="00290C8D" w:rsidRDefault="00711C62" w:rsidP="00711C6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May</w:t>
            </w:r>
          </w:p>
        </w:tc>
        <w:tc>
          <w:tcPr>
            <w:tcW w:w="4606" w:type="dxa"/>
            <w:tcBorders>
              <w:top w:val="nil"/>
              <w:left w:val="nil"/>
              <w:bottom w:val="single" w:sz="4" w:space="0" w:color="auto"/>
              <w:right w:val="nil"/>
            </w:tcBorders>
            <w:shd w:val="clear" w:color="auto" w:fill="auto"/>
            <w:noWrap/>
            <w:hideMark/>
          </w:tcPr>
          <w:p w14:paraId="54FD867E" w14:textId="77777777" w:rsidR="00711C62" w:rsidRPr="00290C8D" w:rsidRDefault="00711C62" w:rsidP="00711C62">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Final Project Due</w:t>
            </w:r>
          </w:p>
        </w:tc>
        <w:tc>
          <w:tcPr>
            <w:tcW w:w="1029" w:type="dxa"/>
            <w:tcBorders>
              <w:top w:val="nil"/>
              <w:left w:val="nil"/>
              <w:bottom w:val="single" w:sz="4" w:space="0" w:color="auto"/>
              <w:right w:val="nil"/>
            </w:tcBorders>
            <w:shd w:val="clear" w:color="auto" w:fill="auto"/>
            <w:noWrap/>
            <w:hideMark/>
          </w:tcPr>
          <w:p w14:paraId="1D1D7A06" w14:textId="77777777" w:rsidR="00711C62" w:rsidRPr="00290C8D" w:rsidRDefault="00711C62" w:rsidP="00711C6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c>
          <w:tcPr>
            <w:tcW w:w="1256" w:type="dxa"/>
            <w:tcBorders>
              <w:top w:val="nil"/>
              <w:left w:val="nil"/>
              <w:bottom w:val="single" w:sz="4" w:space="0" w:color="auto"/>
              <w:right w:val="single" w:sz="4" w:space="0" w:color="auto"/>
            </w:tcBorders>
            <w:shd w:val="clear" w:color="auto" w:fill="auto"/>
            <w:noWrap/>
            <w:vAlign w:val="center"/>
            <w:hideMark/>
          </w:tcPr>
          <w:p w14:paraId="0EDF0163" w14:textId="77777777" w:rsidR="00711C62" w:rsidRPr="00290C8D" w:rsidRDefault="00711C62" w:rsidP="00711C62">
            <w:pPr>
              <w:spacing w:after="0" w:line="240" w:lineRule="auto"/>
              <w:jc w:val="both"/>
              <w:rPr>
                <w:rFonts w:ascii="Segoe UI Light" w:eastAsia="Times New Roman" w:hAnsi="Segoe UI Light" w:cs="Segoe UI Light"/>
                <w:i/>
                <w:iCs/>
                <w:color w:val="000000"/>
              </w:rPr>
            </w:pPr>
            <w:r>
              <w:rPr>
                <w:rFonts w:ascii="Segoe UI Light" w:eastAsia="Times New Roman" w:hAnsi="Segoe UI Light" w:cs="Segoe UI Light"/>
                <w:i/>
                <w:iCs/>
                <w:color w:val="000000"/>
              </w:rPr>
              <w:t>2</w:t>
            </w:r>
            <w:r w:rsidRPr="00290C8D">
              <w:rPr>
                <w:rFonts w:ascii="Segoe UI Light" w:eastAsia="Times New Roman" w:hAnsi="Segoe UI Light" w:cs="Segoe UI Light"/>
                <w:i/>
                <w:iCs/>
                <w:color w:val="000000"/>
              </w:rPr>
              <w:t>0%</w:t>
            </w:r>
          </w:p>
        </w:tc>
      </w:tr>
    </w:tbl>
    <w:p w14:paraId="32E85A5B" w14:textId="56FCE974" w:rsidR="00936B4C" w:rsidRPr="00290C8D" w:rsidRDefault="00936B4C" w:rsidP="0039207C">
      <w:pPr>
        <w:jc w:val="both"/>
        <w:rPr>
          <w:rFonts w:ascii="Segoe UI Light" w:hAnsi="Segoe UI Light" w:cs="Segoe UI Light"/>
        </w:rPr>
      </w:pPr>
    </w:p>
    <w:p w14:paraId="70C3B300" w14:textId="535CEFB9" w:rsidR="009F6BDE" w:rsidRPr="00290C8D" w:rsidRDefault="00F01082" w:rsidP="00F01082">
      <w:pPr>
        <w:pStyle w:val="Heading1"/>
        <w:rPr>
          <w:rFonts w:ascii="Segoe UI Light" w:hAnsi="Segoe UI Light" w:cs="Segoe UI Light"/>
          <w:sz w:val="22"/>
          <w:szCs w:val="22"/>
        </w:rPr>
      </w:pPr>
      <w:r w:rsidRPr="00290C8D">
        <w:rPr>
          <w:rFonts w:ascii="Segoe UI Light" w:hAnsi="Segoe UI Light" w:cs="Segoe UI Light"/>
          <w:sz w:val="22"/>
          <w:szCs w:val="22"/>
        </w:rPr>
        <w:t>Course Assignments</w:t>
      </w:r>
    </w:p>
    <w:p w14:paraId="17C4EA40" w14:textId="04F84383" w:rsidR="00923D30" w:rsidRPr="00290C8D" w:rsidRDefault="00D212BD" w:rsidP="00514A8D">
      <w:pPr>
        <w:jc w:val="both"/>
        <w:rPr>
          <w:rFonts w:ascii="Segoe UI Light" w:hAnsi="Segoe UI Light" w:cs="Segoe UI Light"/>
        </w:rPr>
      </w:pPr>
      <w:r w:rsidRPr="00290C8D">
        <w:rPr>
          <w:rFonts w:ascii="Segoe UI Light" w:hAnsi="Segoe UI Light" w:cs="Segoe UI Light"/>
        </w:rPr>
        <w:t xml:space="preserve">Your grade comprises </w:t>
      </w:r>
      <w:r w:rsidR="003D06D9" w:rsidRPr="00290C8D">
        <w:rPr>
          <w:rFonts w:ascii="Segoe UI Light" w:hAnsi="Segoe UI Light" w:cs="Segoe UI Light"/>
        </w:rPr>
        <w:t>homework</w:t>
      </w:r>
      <w:r w:rsidRPr="00290C8D">
        <w:rPr>
          <w:rFonts w:ascii="Segoe UI Light" w:hAnsi="Segoe UI Light" w:cs="Segoe UI Light"/>
        </w:rPr>
        <w:t xml:space="preserve"> (</w:t>
      </w:r>
      <w:r w:rsidR="003D06D9" w:rsidRPr="00290C8D">
        <w:rPr>
          <w:rFonts w:ascii="Segoe UI Light" w:hAnsi="Segoe UI Light" w:cs="Segoe UI Light"/>
        </w:rPr>
        <w:t>5</w:t>
      </w:r>
      <w:r w:rsidR="00A10167" w:rsidRPr="00290C8D">
        <w:rPr>
          <w:rFonts w:ascii="Segoe UI Light" w:hAnsi="Segoe UI Light" w:cs="Segoe UI Light"/>
        </w:rPr>
        <w:t>0</w:t>
      </w:r>
      <w:r w:rsidRPr="00290C8D">
        <w:rPr>
          <w:rFonts w:ascii="Segoe UI Light" w:hAnsi="Segoe UI Light" w:cs="Segoe UI Light"/>
        </w:rPr>
        <w:t xml:space="preserve">%), </w:t>
      </w:r>
      <w:r w:rsidR="003D06D9" w:rsidRPr="00290C8D">
        <w:rPr>
          <w:rFonts w:ascii="Segoe UI Light" w:hAnsi="Segoe UI Light" w:cs="Segoe UI Light"/>
        </w:rPr>
        <w:t xml:space="preserve">class </w:t>
      </w:r>
      <w:r w:rsidRPr="00290C8D">
        <w:rPr>
          <w:rFonts w:ascii="Segoe UI Light" w:hAnsi="Segoe UI Light" w:cs="Segoe UI Light"/>
        </w:rPr>
        <w:t>quizzes (</w:t>
      </w:r>
      <w:r w:rsidR="00B65393" w:rsidRPr="00290C8D">
        <w:rPr>
          <w:rFonts w:ascii="Segoe UI Light" w:hAnsi="Segoe UI Light" w:cs="Segoe UI Light"/>
        </w:rPr>
        <w:t>3</w:t>
      </w:r>
      <w:r w:rsidRPr="00290C8D">
        <w:rPr>
          <w:rFonts w:ascii="Segoe UI Light" w:hAnsi="Segoe UI Light" w:cs="Segoe UI Light"/>
        </w:rPr>
        <w:t xml:space="preserve">0%), </w:t>
      </w:r>
      <w:r w:rsidR="00B65393" w:rsidRPr="00290C8D">
        <w:rPr>
          <w:rFonts w:ascii="Segoe UI Light" w:hAnsi="Segoe UI Light" w:cs="Segoe UI Light"/>
        </w:rPr>
        <w:t>and the final project (</w:t>
      </w:r>
      <w:r w:rsidR="00516B24" w:rsidRPr="00290C8D">
        <w:rPr>
          <w:rFonts w:ascii="Segoe UI Light" w:hAnsi="Segoe UI Light" w:cs="Segoe UI Light"/>
        </w:rPr>
        <w:t>20%).</w:t>
      </w:r>
      <w:r w:rsidRPr="00290C8D">
        <w:rPr>
          <w:rFonts w:ascii="Segoe UI Light" w:hAnsi="Segoe UI Light" w:cs="Segoe UI Light"/>
        </w:rPr>
        <w:t xml:space="preserve"> The assignments correspond to the structure outlined in the schedule above.</w:t>
      </w:r>
    </w:p>
    <w:p w14:paraId="1A312483" w14:textId="7DBE0ADC" w:rsidR="00394707" w:rsidRPr="00290C8D" w:rsidRDefault="00394707" w:rsidP="00394707">
      <w:pPr>
        <w:pStyle w:val="Heading1"/>
        <w:rPr>
          <w:rFonts w:ascii="Segoe UI Light" w:hAnsi="Segoe UI Light" w:cs="Segoe UI Light"/>
          <w:sz w:val="22"/>
          <w:szCs w:val="22"/>
        </w:rPr>
      </w:pPr>
      <w:r w:rsidRPr="00290C8D">
        <w:rPr>
          <w:rFonts w:ascii="Segoe UI Light" w:hAnsi="Segoe UI Light" w:cs="Segoe UI Light"/>
          <w:sz w:val="22"/>
          <w:szCs w:val="22"/>
        </w:rPr>
        <w:t>Course Assignments Description</w:t>
      </w:r>
    </w:p>
    <w:p w14:paraId="024F5D34" w14:textId="78AE1F51" w:rsidR="002A422A" w:rsidRPr="00290C8D" w:rsidRDefault="00C701E3" w:rsidP="002A422A">
      <w:pPr>
        <w:pStyle w:val="Heading2"/>
        <w:rPr>
          <w:rFonts w:ascii="Segoe UI Light" w:hAnsi="Segoe UI Light" w:cs="Segoe UI Light"/>
          <w:sz w:val="22"/>
          <w:szCs w:val="22"/>
        </w:rPr>
      </w:pPr>
      <w:r w:rsidRPr="00290C8D">
        <w:rPr>
          <w:rFonts w:ascii="Segoe UI Light" w:hAnsi="Segoe UI Light" w:cs="Segoe UI Light"/>
          <w:sz w:val="22"/>
          <w:szCs w:val="22"/>
        </w:rPr>
        <w:t>Assignments</w:t>
      </w:r>
    </w:p>
    <w:p w14:paraId="4B3BB125" w14:textId="168DA59D" w:rsidR="007F5159" w:rsidRPr="00290C8D" w:rsidRDefault="007F5159" w:rsidP="007F5159">
      <w:pPr>
        <w:jc w:val="both"/>
        <w:rPr>
          <w:rFonts w:ascii="Segoe UI Light" w:hAnsi="Segoe UI Light" w:cs="Segoe UI Light"/>
          <w:b/>
          <w:bCs/>
        </w:rPr>
      </w:pPr>
      <w:r w:rsidRPr="00290C8D">
        <w:rPr>
          <w:rFonts w:ascii="Segoe UI Light" w:hAnsi="Segoe UI Light" w:cs="Segoe UI Light"/>
        </w:rPr>
        <w:t xml:space="preserve">Working together on the homework assignments is encouraged, but you must write your own solutions. It is highly recommended that you make your solo effort on all the problems before consulting others. Each assignment </w:t>
      </w:r>
      <w:r w:rsidR="00FC088D" w:rsidRPr="00290C8D">
        <w:rPr>
          <w:rFonts w:ascii="Segoe UI Light" w:hAnsi="Segoe UI Light" w:cs="Segoe UI Light"/>
        </w:rPr>
        <w:t xml:space="preserve">has </w:t>
      </w:r>
      <w:r w:rsidRPr="00290C8D">
        <w:rPr>
          <w:rFonts w:ascii="Segoe UI Light" w:hAnsi="Segoe UI Light" w:cs="Segoe UI Light"/>
        </w:rPr>
        <w:t>its due date indicated</w:t>
      </w:r>
      <w:r w:rsidR="00FC088D" w:rsidRPr="00290C8D">
        <w:rPr>
          <w:rFonts w:ascii="Segoe UI Light" w:hAnsi="Segoe UI Light" w:cs="Segoe UI Light"/>
        </w:rPr>
        <w:t xml:space="preserve"> in this Syllabus and on Canvas</w:t>
      </w:r>
      <w:r w:rsidRPr="00290C8D">
        <w:rPr>
          <w:rFonts w:ascii="Segoe UI Light" w:hAnsi="Segoe UI Light" w:cs="Segoe UI Light"/>
          <w:i/>
          <w:iCs/>
        </w:rPr>
        <w:t>.</w:t>
      </w:r>
      <w:r w:rsidRPr="00E65EDE">
        <w:rPr>
          <w:rFonts w:ascii="Segoe UI Light" w:hAnsi="Segoe UI Light" w:cs="Segoe UI Light"/>
        </w:rPr>
        <w:t xml:space="preserve"> </w:t>
      </w:r>
      <w:r w:rsidRPr="00E65EDE">
        <w:rPr>
          <w:rFonts w:ascii="Segoe UI Light" w:hAnsi="Segoe UI Light" w:cs="Segoe UI Light"/>
          <w:b/>
          <w:bCs/>
        </w:rPr>
        <w:t xml:space="preserve">Any assignment submitted after the due date/time will </w:t>
      </w:r>
      <w:r w:rsidR="00AF0687" w:rsidRPr="00E65EDE">
        <w:rPr>
          <w:rFonts w:ascii="Segoe UI Light" w:hAnsi="Segoe UI Light" w:cs="Segoe UI Light"/>
          <w:b/>
          <w:bCs/>
        </w:rPr>
        <w:t>automatically be graded for half points</w:t>
      </w:r>
      <w:r w:rsidRPr="00290C8D">
        <w:rPr>
          <w:rFonts w:ascii="Segoe UI Light" w:hAnsi="Segoe UI Light" w:cs="Segoe UI Light"/>
        </w:rPr>
        <w:t>. To accommodate unexpected circumstances, your lowest homework grade will be automatically dropped at the end of the semester.</w:t>
      </w:r>
      <w:r w:rsidR="001D052C" w:rsidRPr="00290C8D">
        <w:rPr>
          <w:rFonts w:ascii="Segoe UI Light" w:hAnsi="Segoe UI Light" w:cs="Segoe UI Light"/>
        </w:rPr>
        <w:t xml:space="preserve"> </w:t>
      </w:r>
      <w:r w:rsidR="001D052C" w:rsidRPr="00290C8D">
        <w:rPr>
          <w:rFonts w:ascii="Segoe UI Light" w:hAnsi="Segoe UI Light" w:cs="Segoe UI Light"/>
          <w:b/>
          <w:bCs/>
        </w:rPr>
        <w:t>The same applies to in</w:t>
      </w:r>
      <w:r w:rsidR="00B05943">
        <w:rPr>
          <w:rFonts w:ascii="Segoe UI Light" w:hAnsi="Segoe UI Light" w:cs="Segoe UI Light"/>
          <w:b/>
          <w:bCs/>
        </w:rPr>
        <w:t>-</w:t>
      </w:r>
      <w:r w:rsidR="001D052C" w:rsidRPr="00290C8D">
        <w:rPr>
          <w:rFonts w:ascii="Segoe UI Light" w:hAnsi="Segoe UI Light" w:cs="Segoe UI Light"/>
          <w:b/>
          <w:bCs/>
        </w:rPr>
        <w:t>class quizzes.</w:t>
      </w:r>
    </w:p>
    <w:p w14:paraId="79C03CAB" w14:textId="0DECEF87" w:rsidR="007373A1" w:rsidRPr="00290C8D" w:rsidRDefault="004E194A" w:rsidP="008F2E53">
      <w:pPr>
        <w:pStyle w:val="Heading2"/>
        <w:jc w:val="both"/>
        <w:rPr>
          <w:rFonts w:ascii="Segoe UI Light" w:hAnsi="Segoe UI Light" w:cs="Segoe UI Light"/>
          <w:sz w:val="22"/>
          <w:szCs w:val="22"/>
        </w:rPr>
      </w:pPr>
      <w:r w:rsidRPr="00290C8D">
        <w:rPr>
          <w:rFonts w:ascii="Segoe UI Light" w:hAnsi="Segoe UI Light" w:cs="Segoe UI Light"/>
          <w:sz w:val="22"/>
          <w:szCs w:val="22"/>
        </w:rPr>
        <w:t>Final Project</w:t>
      </w:r>
    </w:p>
    <w:p w14:paraId="0A23186C" w14:textId="3BECEFCF" w:rsidR="009C2E3E" w:rsidRPr="00290C8D" w:rsidRDefault="009C2E3E" w:rsidP="00A10C5B">
      <w:pPr>
        <w:jc w:val="both"/>
        <w:rPr>
          <w:rFonts w:ascii="Segoe UI Light" w:hAnsi="Segoe UI Light" w:cs="Segoe UI Light"/>
        </w:rPr>
      </w:pPr>
      <w:r w:rsidRPr="00290C8D">
        <w:rPr>
          <w:rFonts w:ascii="Segoe UI Light" w:hAnsi="Segoe UI Light" w:cs="Segoe UI Light"/>
        </w:rPr>
        <w:t>The final term project is group-based</w:t>
      </w:r>
      <w:r w:rsidR="00253FD3" w:rsidRPr="00290C8D">
        <w:rPr>
          <w:rFonts w:ascii="Segoe UI Light" w:hAnsi="Segoe UI Light" w:cs="Segoe UI Light"/>
        </w:rPr>
        <w:t>, in</w:t>
      </w:r>
      <w:r w:rsidRPr="00290C8D">
        <w:rPr>
          <w:rFonts w:ascii="Segoe UI Light" w:hAnsi="Segoe UI Light" w:cs="Segoe UI Light"/>
        </w:rPr>
        <w:t xml:space="preserve"> team</w:t>
      </w:r>
      <w:r w:rsidR="00253FD3" w:rsidRPr="00290C8D">
        <w:rPr>
          <w:rFonts w:ascii="Segoe UI Light" w:hAnsi="Segoe UI Light" w:cs="Segoe UI Light"/>
        </w:rPr>
        <w:t>s</w:t>
      </w:r>
      <w:r w:rsidRPr="00290C8D">
        <w:rPr>
          <w:rFonts w:ascii="Segoe UI Light" w:hAnsi="Segoe UI Light" w:cs="Segoe UI Light"/>
        </w:rPr>
        <w:t xml:space="preserve"> of 3</w:t>
      </w:r>
      <w:r w:rsidR="00A10C5B" w:rsidRPr="00290C8D">
        <w:rPr>
          <w:rFonts w:ascii="Segoe UI Light" w:hAnsi="Segoe UI Light" w:cs="Segoe UI Light"/>
        </w:rPr>
        <w:t>-4</w:t>
      </w:r>
      <w:r w:rsidRPr="00290C8D">
        <w:rPr>
          <w:rFonts w:ascii="Segoe UI Light" w:hAnsi="Segoe UI Light" w:cs="Segoe UI Light"/>
        </w:rPr>
        <w:t xml:space="preserve"> students. The details of the project </w:t>
      </w:r>
      <w:r w:rsidR="000F35BD" w:rsidRPr="00290C8D">
        <w:rPr>
          <w:rFonts w:ascii="Segoe UI Light" w:hAnsi="Segoe UI Light" w:cs="Segoe UI Light"/>
        </w:rPr>
        <w:t xml:space="preserve">will </w:t>
      </w:r>
      <w:r w:rsidRPr="00290C8D">
        <w:rPr>
          <w:rFonts w:ascii="Segoe UI Light" w:hAnsi="Segoe UI Light" w:cs="Segoe UI Light"/>
        </w:rPr>
        <w:t>be discussed in class.</w:t>
      </w:r>
    </w:p>
    <w:p w14:paraId="28DFB566" w14:textId="49D261C7" w:rsidR="00267105" w:rsidRPr="00290C8D" w:rsidRDefault="00D64C45" w:rsidP="00D64C45">
      <w:pPr>
        <w:pStyle w:val="Heading2"/>
        <w:rPr>
          <w:rFonts w:ascii="Segoe UI Light" w:hAnsi="Segoe UI Light" w:cs="Segoe UI Light"/>
          <w:sz w:val="22"/>
          <w:szCs w:val="22"/>
        </w:rPr>
      </w:pPr>
      <w:r w:rsidRPr="00290C8D">
        <w:rPr>
          <w:rFonts w:ascii="Segoe UI Light" w:hAnsi="Segoe UI Light" w:cs="Segoe UI Light"/>
          <w:sz w:val="22"/>
          <w:szCs w:val="22"/>
        </w:rPr>
        <w:lastRenderedPageBreak/>
        <w:t>Participation</w:t>
      </w:r>
      <w:r w:rsidR="005639D1" w:rsidRPr="00290C8D">
        <w:rPr>
          <w:rFonts w:ascii="Segoe UI Light" w:hAnsi="Segoe UI Light" w:cs="Segoe UI Light"/>
          <w:sz w:val="22"/>
          <w:szCs w:val="22"/>
        </w:rPr>
        <w:t xml:space="preserve"> (extra credit)</w:t>
      </w:r>
      <w:r w:rsidR="00AA757D" w:rsidRPr="00290C8D">
        <w:rPr>
          <w:rFonts w:ascii="Segoe UI Light" w:hAnsi="Segoe UI Light" w:cs="Segoe UI Light"/>
          <w:sz w:val="22"/>
          <w:szCs w:val="22"/>
        </w:rPr>
        <w:t xml:space="preserve"> </w:t>
      </w:r>
      <w:r w:rsidR="003A2784" w:rsidRPr="00290C8D">
        <w:rPr>
          <w:rFonts w:ascii="Segoe UI Light" w:hAnsi="Segoe UI Light" w:cs="Segoe UI Light"/>
          <w:sz w:val="22"/>
          <w:szCs w:val="22"/>
        </w:rPr>
        <w:t>+</w:t>
      </w:r>
      <w:r w:rsidR="00AA757D" w:rsidRPr="00290C8D">
        <w:rPr>
          <w:rFonts w:ascii="Segoe UI Light" w:hAnsi="Segoe UI Light" w:cs="Segoe UI Light"/>
          <w:sz w:val="22"/>
          <w:szCs w:val="22"/>
        </w:rPr>
        <w:t xml:space="preserve"> </w:t>
      </w:r>
      <w:r w:rsidR="00E65EDE">
        <w:rPr>
          <w:rFonts w:ascii="Segoe UI Light" w:hAnsi="Segoe UI Light" w:cs="Segoe UI Light"/>
          <w:sz w:val="22"/>
          <w:szCs w:val="22"/>
        </w:rPr>
        <w:t>1</w:t>
      </w:r>
      <w:r w:rsidR="00AA757D" w:rsidRPr="00290C8D">
        <w:rPr>
          <w:rFonts w:ascii="Segoe UI Light" w:hAnsi="Segoe UI Light" w:cs="Segoe UI Light"/>
          <w:sz w:val="22"/>
          <w:szCs w:val="22"/>
        </w:rPr>
        <w:t>%</w:t>
      </w:r>
    </w:p>
    <w:p w14:paraId="28E63CE5" w14:textId="1025F10F" w:rsidR="00D64C45" w:rsidRDefault="00D53ACF" w:rsidP="00E65EDE">
      <w:pPr>
        <w:pStyle w:val="ListParagraph"/>
        <w:numPr>
          <w:ilvl w:val="0"/>
          <w:numId w:val="6"/>
        </w:numPr>
        <w:jc w:val="both"/>
        <w:rPr>
          <w:rFonts w:ascii="Segoe UI Light" w:hAnsi="Segoe UI Light" w:cs="Segoe UI Light"/>
        </w:rPr>
      </w:pPr>
      <w:r w:rsidRPr="00E65EDE">
        <w:rPr>
          <w:rFonts w:ascii="Segoe UI Light" w:hAnsi="Segoe UI Light" w:cs="Segoe UI Light"/>
        </w:rPr>
        <w:t>Your participation will</w:t>
      </w:r>
      <w:r w:rsidR="003A2784" w:rsidRPr="00E65EDE">
        <w:rPr>
          <w:rFonts w:ascii="Segoe UI Light" w:hAnsi="Segoe UI Light" w:cs="Segoe UI Light"/>
        </w:rPr>
        <w:t xml:space="preserve"> consist of a midsemester </w:t>
      </w:r>
      <w:r w:rsidR="007647F0" w:rsidRPr="00E65EDE">
        <w:rPr>
          <w:rFonts w:ascii="Segoe UI Light" w:hAnsi="Segoe UI Light" w:cs="Segoe UI Light"/>
        </w:rPr>
        <w:t>in-class survey</w:t>
      </w:r>
      <w:r w:rsidR="003A2784" w:rsidRPr="00E65EDE">
        <w:rPr>
          <w:rFonts w:ascii="Segoe UI Light" w:hAnsi="Segoe UI Light" w:cs="Segoe UI Light"/>
        </w:rPr>
        <w:t xml:space="preserve">. This </w:t>
      </w:r>
      <w:r w:rsidR="007647F0" w:rsidRPr="00E65EDE">
        <w:rPr>
          <w:rFonts w:ascii="Segoe UI Light" w:hAnsi="Segoe UI Light" w:cs="Segoe UI Light"/>
        </w:rPr>
        <w:t xml:space="preserve">will include </w:t>
      </w:r>
      <w:r w:rsidR="00750403" w:rsidRPr="00E65EDE">
        <w:rPr>
          <w:rFonts w:ascii="Segoe UI Light" w:hAnsi="Segoe UI Light" w:cs="Segoe UI Light"/>
        </w:rPr>
        <w:t xml:space="preserve">teaching feedback and </w:t>
      </w:r>
      <w:r w:rsidR="004E3D40" w:rsidRPr="00E65EDE">
        <w:rPr>
          <w:rFonts w:ascii="Segoe UI Light" w:hAnsi="Segoe UI Light" w:cs="Segoe UI Light"/>
        </w:rPr>
        <w:t xml:space="preserve">knowledge assessment questions that I will use for </w:t>
      </w:r>
      <w:r w:rsidR="003A2784" w:rsidRPr="00E65EDE">
        <w:rPr>
          <w:rFonts w:ascii="Segoe UI Light" w:hAnsi="Segoe UI Light" w:cs="Segoe UI Light"/>
        </w:rPr>
        <w:t xml:space="preserve">up to 0.5% </w:t>
      </w:r>
      <w:r w:rsidR="004E3D40" w:rsidRPr="00E65EDE">
        <w:rPr>
          <w:rFonts w:ascii="Segoe UI Light" w:hAnsi="Segoe UI Light" w:cs="Segoe UI Light"/>
        </w:rPr>
        <w:t>extra credit.</w:t>
      </w:r>
    </w:p>
    <w:p w14:paraId="0A745FCC" w14:textId="763412D4" w:rsidR="00E65EDE" w:rsidRPr="00E65EDE" w:rsidRDefault="00E65EDE" w:rsidP="00E65EDE">
      <w:pPr>
        <w:pStyle w:val="ListParagraph"/>
        <w:numPr>
          <w:ilvl w:val="0"/>
          <w:numId w:val="6"/>
        </w:numPr>
        <w:jc w:val="both"/>
        <w:rPr>
          <w:rFonts w:ascii="Segoe UI Light" w:hAnsi="Segoe UI Light" w:cs="Segoe UI Light"/>
        </w:rPr>
      </w:pPr>
      <w:r>
        <w:rPr>
          <w:rFonts w:ascii="Segoe UI Light" w:hAnsi="Segoe UI Light" w:cs="Segoe UI Light"/>
        </w:rPr>
        <w:t>You will also be granted 0.5% if you fill out the final course evaluations</w:t>
      </w:r>
      <w:r w:rsidR="008357B7">
        <w:rPr>
          <w:rFonts w:ascii="Segoe UI Light" w:hAnsi="Segoe UI Light" w:cs="Segoe UI Light"/>
        </w:rPr>
        <w:t>.</w:t>
      </w:r>
    </w:p>
    <w:p w14:paraId="7F6722C5" w14:textId="0592ECC2" w:rsidR="006D341B" w:rsidRPr="00290C8D" w:rsidRDefault="00BD5692" w:rsidP="00BD5692">
      <w:pPr>
        <w:pStyle w:val="Heading1"/>
        <w:rPr>
          <w:rFonts w:ascii="Segoe UI Light" w:hAnsi="Segoe UI Light" w:cs="Segoe UI Light"/>
          <w:sz w:val="22"/>
          <w:szCs w:val="22"/>
        </w:rPr>
      </w:pPr>
      <w:r w:rsidRPr="00290C8D">
        <w:rPr>
          <w:rFonts w:ascii="Segoe UI Light" w:hAnsi="Segoe UI Light" w:cs="Segoe UI Light"/>
          <w:sz w:val="22"/>
          <w:szCs w:val="22"/>
        </w:rPr>
        <w:t>Grading Scale</w:t>
      </w:r>
    </w:p>
    <w:p w14:paraId="633DBDD4" w14:textId="73BA27C5" w:rsidR="00213802" w:rsidRPr="00290C8D" w:rsidRDefault="00BD5692" w:rsidP="00213802">
      <w:pPr>
        <w:rPr>
          <w:rFonts w:ascii="Segoe UI Light" w:hAnsi="Segoe UI Light" w:cs="Segoe UI Light"/>
        </w:rPr>
      </w:pPr>
      <w:r w:rsidRPr="00290C8D">
        <w:rPr>
          <w:rFonts w:ascii="Segoe UI Light" w:hAnsi="Segoe UI Light" w:cs="Segoe UI Light"/>
        </w:rPr>
        <w:t>Your final grade will be assigned based on this</w:t>
      </w:r>
      <w:r w:rsidR="00213802" w:rsidRPr="00290C8D">
        <w:rPr>
          <w:rFonts w:ascii="Segoe UI Light" w:hAnsi="Segoe UI Light" w:cs="Segoe UI Light"/>
        </w:rPr>
        <w:t xml:space="preserve"> </w:t>
      </w:r>
      <w:r w:rsidRPr="00290C8D">
        <w:rPr>
          <w:rFonts w:ascii="Segoe UI Light" w:hAnsi="Segoe UI Light" w:cs="Segoe UI Light"/>
        </w:rPr>
        <w:t>grading scale</w:t>
      </w:r>
      <w:r w:rsidR="00213802" w:rsidRPr="00290C8D">
        <w:rPr>
          <w:rFonts w:ascii="Segoe UI Light" w:hAnsi="Segoe UI Light" w:cs="Segoe UI Light"/>
        </w:rPr>
        <w:t xml:space="preserve">: Grades will generally follow the standard scale, but the professor may curve up: </w:t>
      </w:r>
    </w:p>
    <w:tbl>
      <w:tblPr>
        <w:tblStyle w:val="ListTable6Colorful"/>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687310" w:rsidRPr="00290C8D" w14:paraId="53F673F5" w14:textId="77777777" w:rsidTr="00921B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dxa"/>
          </w:tcPr>
          <w:p w14:paraId="2A3236A6" w14:textId="77777777" w:rsidR="00687310" w:rsidRPr="00290C8D" w:rsidRDefault="00687310" w:rsidP="00921B00">
            <w:pPr>
              <w:jc w:val="center"/>
              <w:rPr>
                <w:rFonts w:ascii="Segoe UI Light" w:hAnsi="Segoe UI Light" w:cs="Segoe UI Light"/>
              </w:rPr>
            </w:pPr>
            <w:r w:rsidRPr="00290C8D">
              <w:rPr>
                <w:rFonts w:ascii="Segoe UI Light" w:hAnsi="Segoe UI Light" w:cs="Segoe UI Light"/>
              </w:rPr>
              <w:t>A</w:t>
            </w:r>
          </w:p>
        </w:tc>
        <w:tc>
          <w:tcPr>
            <w:tcW w:w="935" w:type="dxa"/>
          </w:tcPr>
          <w:p w14:paraId="63674470"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A-</w:t>
            </w:r>
          </w:p>
        </w:tc>
        <w:tc>
          <w:tcPr>
            <w:tcW w:w="935" w:type="dxa"/>
          </w:tcPr>
          <w:p w14:paraId="0BB95721"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605049A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03277700"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1C0CE5DD"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35DAFED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2D70623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4B75A4F6"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D</w:t>
            </w:r>
          </w:p>
        </w:tc>
        <w:tc>
          <w:tcPr>
            <w:tcW w:w="935" w:type="dxa"/>
          </w:tcPr>
          <w:p w14:paraId="7B46534C"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F</w:t>
            </w:r>
          </w:p>
        </w:tc>
      </w:tr>
      <w:tr w:rsidR="00687310" w:rsidRPr="00290C8D" w14:paraId="181633DD" w14:textId="77777777" w:rsidTr="00921B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dxa"/>
          </w:tcPr>
          <w:p w14:paraId="30CB66D4" w14:textId="32370C2B" w:rsidR="00687310" w:rsidRPr="00290C8D" w:rsidRDefault="00687310" w:rsidP="00921B00">
            <w:pPr>
              <w:jc w:val="center"/>
              <w:rPr>
                <w:rFonts w:ascii="Segoe UI Light" w:hAnsi="Segoe UI Light" w:cs="Segoe UI Light"/>
                <w:b w:val="0"/>
                <w:bCs w:val="0"/>
              </w:rPr>
            </w:pPr>
            <w:r w:rsidRPr="00290C8D">
              <w:rPr>
                <w:rFonts w:ascii="Segoe UI Light" w:hAnsi="Segoe UI Light" w:cs="Segoe UI Light"/>
                <w:b w:val="0"/>
                <w:bCs w:val="0"/>
              </w:rPr>
              <w:t>9</w:t>
            </w:r>
            <w:r w:rsidR="0057555A" w:rsidRPr="00290C8D">
              <w:rPr>
                <w:rFonts w:ascii="Segoe UI Light" w:hAnsi="Segoe UI Light" w:cs="Segoe UI Light"/>
                <w:b w:val="0"/>
                <w:bCs w:val="0"/>
              </w:rPr>
              <w:t>3</w:t>
            </w:r>
            <w:r w:rsidRPr="00290C8D">
              <w:rPr>
                <w:rFonts w:ascii="Segoe UI Light" w:hAnsi="Segoe UI Light" w:cs="Segoe UI Light"/>
                <w:b w:val="0"/>
                <w:bCs w:val="0"/>
              </w:rPr>
              <w:t>+</w:t>
            </w:r>
          </w:p>
        </w:tc>
        <w:tc>
          <w:tcPr>
            <w:tcW w:w="935" w:type="dxa"/>
          </w:tcPr>
          <w:p w14:paraId="0634B147" w14:textId="1CBDFC7E" w:rsidR="00687310" w:rsidRPr="00290C8D" w:rsidRDefault="008B683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7</w:t>
            </w:r>
            <w:r w:rsidR="00687310" w:rsidRPr="00290C8D">
              <w:rPr>
                <w:rFonts w:ascii="Segoe UI Light" w:hAnsi="Segoe UI Light" w:cs="Segoe UI Light"/>
              </w:rPr>
              <w:t>-</w:t>
            </w:r>
            <w:r w:rsidRPr="00290C8D">
              <w:rPr>
                <w:rFonts w:ascii="Segoe UI Light" w:hAnsi="Segoe UI Light" w:cs="Segoe UI Light"/>
              </w:rPr>
              <w:t>92</w:t>
            </w:r>
          </w:p>
        </w:tc>
        <w:tc>
          <w:tcPr>
            <w:tcW w:w="935" w:type="dxa"/>
          </w:tcPr>
          <w:p w14:paraId="2E81B79A" w14:textId="56B98B42"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w:t>
            </w:r>
            <w:r w:rsidR="00B2517C" w:rsidRPr="00290C8D">
              <w:rPr>
                <w:rFonts w:ascii="Segoe UI Light" w:hAnsi="Segoe UI Light" w:cs="Segoe UI Light"/>
              </w:rPr>
              <w:t>3</w:t>
            </w:r>
            <w:r w:rsidRPr="00290C8D">
              <w:rPr>
                <w:rFonts w:ascii="Segoe UI Light" w:hAnsi="Segoe UI Light" w:cs="Segoe UI Light"/>
              </w:rPr>
              <w:t>-8</w:t>
            </w:r>
            <w:r w:rsidR="00AC774C">
              <w:rPr>
                <w:rFonts w:ascii="Segoe UI Light" w:hAnsi="Segoe UI Light" w:cs="Segoe UI Light"/>
              </w:rPr>
              <w:t>6</w:t>
            </w:r>
          </w:p>
        </w:tc>
        <w:tc>
          <w:tcPr>
            <w:tcW w:w="935" w:type="dxa"/>
          </w:tcPr>
          <w:p w14:paraId="416D5B5F" w14:textId="1F7AC691"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0-8</w:t>
            </w:r>
            <w:r w:rsidR="00B2517C" w:rsidRPr="00290C8D">
              <w:rPr>
                <w:rFonts w:ascii="Segoe UI Light" w:hAnsi="Segoe UI Light" w:cs="Segoe UI Light"/>
              </w:rPr>
              <w:t>2</w:t>
            </w:r>
          </w:p>
        </w:tc>
        <w:tc>
          <w:tcPr>
            <w:tcW w:w="935" w:type="dxa"/>
          </w:tcPr>
          <w:p w14:paraId="1B572FD8"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75-79</w:t>
            </w:r>
          </w:p>
        </w:tc>
        <w:tc>
          <w:tcPr>
            <w:tcW w:w="935" w:type="dxa"/>
          </w:tcPr>
          <w:p w14:paraId="7AD32D42"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70-74</w:t>
            </w:r>
          </w:p>
        </w:tc>
        <w:tc>
          <w:tcPr>
            <w:tcW w:w="935" w:type="dxa"/>
          </w:tcPr>
          <w:p w14:paraId="127C3B3C"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65-69</w:t>
            </w:r>
          </w:p>
        </w:tc>
        <w:tc>
          <w:tcPr>
            <w:tcW w:w="935" w:type="dxa"/>
          </w:tcPr>
          <w:p w14:paraId="42F922D2"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60-64</w:t>
            </w:r>
          </w:p>
        </w:tc>
        <w:tc>
          <w:tcPr>
            <w:tcW w:w="935" w:type="dxa"/>
          </w:tcPr>
          <w:p w14:paraId="6AB9AAB4"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55-59</w:t>
            </w:r>
          </w:p>
        </w:tc>
        <w:tc>
          <w:tcPr>
            <w:tcW w:w="935" w:type="dxa"/>
          </w:tcPr>
          <w:p w14:paraId="6FD6A21D"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0-54</w:t>
            </w:r>
          </w:p>
        </w:tc>
      </w:tr>
    </w:tbl>
    <w:p w14:paraId="47949558" w14:textId="77777777" w:rsidR="00687310" w:rsidRPr="00290C8D" w:rsidRDefault="00687310" w:rsidP="00213802">
      <w:pPr>
        <w:rPr>
          <w:rFonts w:ascii="Segoe UI Light" w:hAnsi="Segoe UI Light" w:cs="Segoe UI Light"/>
        </w:rPr>
      </w:pPr>
    </w:p>
    <w:p w14:paraId="7091865F" w14:textId="246E71B2" w:rsidR="00BD5692" w:rsidRPr="00290C8D" w:rsidRDefault="00BD5692" w:rsidP="00BD5692">
      <w:pPr>
        <w:rPr>
          <w:rFonts w:ascii="Segoe UI Light" w:hAnsi="Segoe UI Light" w:cs="Segoe UI Light"/>
        </w:rPr>
      </w:pPr>
      <w:r w:rsidRPr="00290C8D">
        <w:rPr>
          <w:rFonts w:ascii="Segoe UI Light" w:hAnsi="Segoe UI Light" w:cs="Segoe UI Light"/>
        </w:rPr>
        <w:t>Throughout the semester, I will keep the Canvas gradebook up to date so that you have an ongoing understanding of where your grades fall in this scale.</w:t>
      </w:r>
    </w:p>
    <w:p w14:paraId="15DA36B4" w14:textId="7FD76023" w:rsidR="007F01E8" w:rsidRDefault="004211EC" w:rsidP="00B844EC">
      <w:pPr>
        <w:pStyle w:val="Heading1"/>
        <w:rPr>
          <w:rFonts w:ascii="Segoe UI Light" w:hAnsi="Segoe UI Light" w:cs="Segoe UI Light"/>
          <w:sz w:val="22"/>
          <w:szCs w:val="22"/>
        </w:rPr>
      </w:pPr>
      <w:r w:rsidRPr="00290C8D">
        <w:rPr>
          <w:rFonts w:ascii="Segoe UI Light" w:hAnsi="Segoe UI Light" w:cs="Segoe UI Light"/>
          <w:sz w:val="22"/>
          <w:szCs w:val="22"/>
        </w:rPr>
        <w:t>Policy</w:t>
      </w:r>
    </w:p>
    <w:p w14:paraId="04900F56" w14:textId="77777777" w:rsidR="00633337" w:rsidRPr="00633337" w:rsidRDefault="00633337" w:rsidP="00633337"/>
    <w:p w14:paraId="45957192" w14:textId="4B7057D1" w:rsidR="000813F8" w:rsidRPr="00290C8D" w:rsidRDefault="000813F8" w:rsidP="007F01E8">
      <w:pPr>
        <w:jc w:val="both"/>
        <w:rPr>
          <w:rFonts w:ascii="Segoe UI Light" w:hAnsi="Segoe UI Light" w:cs="Segoe UI Light"/>
        </w:rPr>
      </w:pPr>
      <w:r w:rsidRPr="00290C8D">
        <w:rPr>
          <w:rFonts w:ascii="Segoe UI Light" w:hAnsi="Segoe UI Light" w:cs="Segoe UI Light"/>
          <w:b/>
          <w:bCs/>
          <w:u w:val="single"/>
        </w:rPr>
        <w:t>General:</w:t>
      </w:r>
      <w:r w:rsidRPr="00290C8D">
        <w:rPr>
          <w:rFonts w:ascii="Segoe UI Light" w:hAnsi="Segoe UI Light" w:cs="Segoe UI Light"/>
        </w:rPr>
        <w:t xml:space="preserve"> Students are expected to adhere to the Emory College Honor Code as well as its Conduct Code, see </w:t>
      </w:r>
      <w:hyperlink r:id="rId14" w:history="1">
        <w:r w:rsidR="001844EA" w:rsidRPr="00290C8D">
          <w:rPr>
            <w:rStyle w:val="Hyperlink"/>
            <w:rFonts w:ascii="Segoe UI Light" w:hAnsi="Segoe UI Light" w:cs="Segoe UI Light"/>
          </w:rPr>
          <w:t>http://college.emory.edu/home/academic/policy/conduct_code.html</w:t>
        </w:r>
      </w:hyperlink>
      <w:r w:rsidR="001844EA" w:rsidRPr="00290C8D">
        <w:rPr>
          <w:rFonts w:ascii="Segoe UI Light" w:hAnsi="Segoe UI Light" w:cs="Segoe UI Light"/>
        </w:rPr>
        <w:t xml:space="preserve">. </w:t>
      </w:r>
      <w:r w:rsidRPr="00290C8D">
        <w:rPr>
          <w:rFonts w:ascii="Segoe UI Light" w:hAnsi="Segoe UI Light" w:cs="Segoe UI Light"/>
        </w:rPr>
        <w:t>Specifically</w:t>
      </w:r>
      <w:r w:rsidR="007F01E8" w:rsidRPr="00290C8D">
        <w:rPr>
          <w:rFonts w:ascii="Segoe UI Light" w:hAnsi="Segoe UI Light" w:cs="Segoe UI Light"/>
        </w:rPr>
        <w:t>,</w:t>
      </w:r>
      <w:r w:rsidRPr="00290C8D">
        <w:rPr>
          <w:rFonts w:ascii="Segoe UI Light" w:hAnsi="Segoe UI Light" w:cs="Segoe UI Light"/>
        </w:rPr>
        <w:t xml:space="preserve"> the honor code is in effect throughout the semester.  By taking this course, you affirm that it is a violation of the code to cheat on assignments, end-of-chapter assessments, to plagiarize, to deviate from the teacher’s instructions about collaboration on work that is submitted for grades, to give false information to a faculty member, and to undertake any other form of academic misconduct. You also affirm that if you witness others violating the code you have a duty to report them to the honor council.</w:t>
      </w:r>
    </w:p>
    <w:p w14:paraId="1132CC14" w14:textId="7DC1E053" w:rsidR="000813F8" w:rsidRPr="00290C8D" w:rsidRDefault="000813F8" w:rsidP="00AF02EF">
      <w:pPr>
        <w:jc w:val="both"/>
        <w:rPr>
          <w:rFonts w:ascii="Segoe UI Light" w:hAnsi="Segoe UI Light" w:cs="Segoe UI Light"/>
        </w:rPr>
      </w:pPr>
      <w:r w:rsidRPr="00290C8D">
        <w:rPr>
          <w:rFonts w:ascii="Segoe UI Light" w:hAnsi="Segoe UI Light" w:cs="Segoe UI Light"/>
          <w:b/>
          <w:bCs/>
          <w:u w:val="single"/>
        </w:rPr>
        <w:t>Special circumstances:</w:t>
      </w:r>
      <w:r w:rsidRPr="00290C8D">
        <w:rPr>
          <w:rFonts w:ascii="Segoe UI Light" w:hAnsi="Segoe UI Light" w:cs="Segoe UI Light"/>
        </w:rPr>
        <w:t xml:space="preserve"> Students requiring any type of special classroom/testing accommodation for a disability, religious belief, scheduling conflict, or other impairment that might affect his or her successful completion of this course must personally present the requested remedy or other adjustment in written form (signed and dated) to the instructor, </w:t>
      </w:r>
      <w:r w:rsidR="00C23338" w:rsidRPr="00290C8D">
        <w:rPr>
          <w:rFonts w:ascii="Segoe UI Light" w:hAnsi="Segoe UI Light" w:cs="Segoe UI Light"/>
        </w:rPr>
        <w:t>i.e.,</w:t>
      </w:r>
      <w:r w:rsidRPr="00290C8D">
        <w:rPr>
          <w:rFonts w:ascii="Segoe UI Light" w:hAnsi="Segoe UI Light" w:cs="Segoe UI Light"/>
        </w:rPr>
        <w:t xml:space="preserve"> supporting memorandum of accommodation from the Office of Disabilities Services, </w:t>
      </w:r>
      <w:hyperlink r:id="rId15" w:history="1">
        <w:r w:rsidR="00180519" w:rsidRPr="00290C8D">
          <w:rPr>
            <w:rStyle w:val="Hyperlink"/>
            <w:rFonts w:ascii="Segoe UI Light" w:hAnsi="Segoe UI Light" w:cs="Segoe UI Light"/>
          </w:rPr>
          <w:t>http://www.ods.emory.edu/</w:t>
        </w:r>
      </w:hyperlink>
      <w:r w:rsidRPr="00290C8D">
        <w:rPr>
          <w:rFonts w:ascii="Segoe UI Light" w:hAnsi="Segoe UI Light" w:cs="Segoe UI Light"/>
        </w:rPr>
        <w:t>. Requests for accommodations must be received and authorized by the instructor in written form no less than two weeks in advance of need.  No accommodation should be assumed unless so authorized.  In the event of needs identified later in the course, or for which an adjustment cannot be made on a timely basis, a grade of “I” Incomplete for the course, will be given to accommodate the unanticipated request.</w:t>
      </w:r>
    </w:p>
    <w:p w14:paraId="7A3E7AE4" w14:textId="77777777" w:rsidR="00E30BA6" w:rsidRPr="00290C8D" w:rsidRDefault="00BC0A33" w:rsidP="00E30BA6">
      <w:pPr>
        <w:jc w:val="both"/>
        <w:rPr>
          <w:rFonts w:ascii="Segoe UI Light" w:hAnsi="Segoe UI Light" w:cs="Segoe UI Light"/>
          <w:b/>
          <w:bCs/>
          <w:u w:val="single"/>
        </w:rPr>
      </w:pPr>
      <w:r w:rsidRPr="00290C8D">
        <w:rPr>
          <w:rFonts w:ascii="Segoe UI Light" w:hAnsi="Segoe UI Light" w:cs="Segoe UI Light"/>
          <w:b/>
          <w:bCs/>
          <w:u w:val="single"/>
        </w:rPr>
        <w:t>Attendance</w:t>
      </w:r>
      <w:r w:rsidR="00E30BA6" w:rsidRPr="00290C8D">
        <w:rPr>
          <w:rFonts w:ascii="Segoe UI Light" w:hAnsi="Segoe UI Light" w:cs="Segoe UI Light"/>
          <w:b/>
          <w:bCs/>
          <w:u w:val="single"/>
        </w:rPr>
        <w:t xml:space="preserve">: </w:t>
      </w:r>
    </w:p>
    <w:p w14:paraId="7D076F7F" w14:textId="2FCCEE2A" w:rsidR="00E30BA6" w:rsidRPr="00290C8D" w:rsidRDefault="00BC0A33"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t xml:space="preserve">There is no separate grade for attendance. However, attendance will be monitored through quizzes which will take place during class. </w:t>
      </w:r>
    </w:p>
    <w:p w14:paraId="058784AA" w14:textId="518550E4" w:rsidR="00E30BA6" w:rsidRPr="00290C8D" w:rsidRDefault="00180519"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t xml:space="preserve">The </w:t>
      </w:r>
      <w:r w:rsidR="00BC0A33" w:rsidRPr="00290C8D">
        <w:rPr>
          <w:rFonts w:ascii="Segoe UI Light" w:hAnsi="Segoe UI Light" w:cs="Segoe UI Light"/>
        </w:rPr>
        <w:t>OUE student self-service absence form must be submitted if you would like to have your absence excused due to the reasons recognized by the university (See the top of the form).</w:t>
      </w:r>
      <w:r w:rsidR="00E30BA6" w:rsidRPr="00290C8D">
        <w:rPr>
          <w:rFonts w:ascii="Segoe UI Light" w:hAnsi="Segoe UI Light" w:cs="Segoe UI Light"/>
        </w:rPr>
        <w:t xml:space="preserve"> </w:t>
      </w:r>
      <w:r w:rsidR="00BC0A33" w:rsidRPr="00290C8D">
        <w:rPr>
          <w:rFonts w:ascii="Segoe UI Light" w:hAnsi="Segoe UI Light" w:cs="Segoe UI Light"/>
        </w:rPr>
        <w:t xml:space="preserve">Be sure to complete this form in advance, and you must include all classes you are currently </w:t>
      </w:r>
      <w:r w:rsidR="00BC0A33" w:rsidRPr="00290C8D">
        <w:rPr>
          <w:rFonts w:ascii="Segoe UI Light" w:hAnsi="Segoe UI Light" w:cs="Segoe UI Light"/>
        </w:rPr>
        <w:lastRenderedPageBreak/>
        <w:t>enrolled at the time of completing the form so that all your instructors will be notified all at once.</w:t>
      </w:r>
      <w:r w:rsidR="00E30BA6" w:rsidRPr="00290C8D">
        <w:rPr>
          <w:rFonts w:ascii="Segoe UI Light" w:hAnsi="Segoe UI Light" w:cs="Segoe UI Light"/>
        </w:rPr>
        <w:t xml:space="preserve"> </w:t>
      </w:r>
      <w:r w:rsidR="00BC0A33" w:rsidRPr="00290C8D">
        <w:rPr>
          <w:rFonts w:ascii="Segoe UI Light" w:hAnsi="Segoe UI Light" w:cs="Segoe UI Light"/>
        </w:rPr>
        <w:t>If you wish to explain your situation further, you may also email your instructor in advance, and if necessary, submit official documentations.</w:t>
      </w:r>
    </w:p>
    <w:p w14:paraId="580281CA" w14:textId="77777777" w:rsidR="00E30BA6" w:rsidRPr="00290C8D" w:rsidRDefault="00BC0A33"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t xml:space="preserve">Check our Canvas page regularly! All course materials including lecture materials, quizzes, assignments, due dates, and important announcements will be posted on Canvas throughout the semester. </w:t>
      </w:r>
    </w:p>
    <w:p w14:paraId="71DBF469" w14:textId="05DE4B3F" w:rsidR="00F01082" w:rsidRPr="00290C8D" w:rsidRDefault="000813F8" w:rsidP="00F01082">
      <w:pPr>
        <w:rPr>
          <w:rFonts w:ascii="Segoe UI Light" w:hAnsi="Segoe UI Light" w:cs="Segoe UI Light"/>
        </w:rPr>
      </w:pPr>
      <w:r w:rsidRPr="00290C8D">
        <w:rPr>
          <w:rFonts w:ascii="Segoe UI Light" w:hAnsi="Segoe UI Light" w:cs="Segoe UI Light"/>
          <w:b/>
          <w:bCs/>
          <w:u w:val="single"/>
        </w:rPr>
        <w:t>In/Out of classroom conduct:</w:t>
      </w:r>
      <w:r w:rsidRPr="00290C8D">
        <w:rPr>
          <w:rFonts w:ascii="Segoe UI Light" w:hAnsi="Segoe UI Light" w:cs="Segoe UI Light"/>
        </w:rPr>
        <w:t xml:space="preserve"> Students are expected to adhere to the Emory University Code of Conduct, see </w:t>
      </w:r>
      <w:hyperlink r:id="rId16" w:history="1">
        <w:r w:rsidR="00E30BA6" w:rsidRPr="00290C8D">
          <w:rPr>
            <w:rStyle w:val="Hyperlink"/>
            <w:rFonts w:ascii="Segoe UI Light" w:hAnsi="Segoe UI Light" w:cs="Segoe UI Light"/>
          </w:rPr>
          <w:t>http://conduct.emory.edu/policies/code/index.html</w:t>
        </w:r>
      </w:hyperlink>
    </w:p>
    <w:sectPr w:rsidR="00F01082" w:rsidRPr="00290C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35547" w14:textId="77777777" w:rsidR="00B929D1" w:rsidRDefault="00B929D1" w:rsidP="0088751B">
      <w:pPr>
        <w:spacing w:after="0" w:line="240" w:lineRule="auto"/>
      </w:pPr>
      <w:r>
        <w:separator/>
      </w:r>
    </w:p>
  </w:endnote>
  <w:endnote w:type="continuationSeparator" w:id="0">
    <w:p w14:paraId="1EB92AD0" w14:textId="77777777" w:rsidR="00B929D1" w:rsidRDefault="00B929D1" w:rsidP="0088751B">
      <w:pPr>
        <w:spacing w:after="0" w:line="240" w:lineRule="auto"/>
      </w:pPr>
      <w:r>
        <w:continuationSeparator/>
      </w:r>
    </w:p>
  </w:endnote>
  <w:endnote w:type="continuationNotice" w:id="1">
    <w:p w14:paraId="2798E181" w14:textId="77777777" w:rsidR="00B929D1" w:rsidRDefault="00B929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A0EC6" w14:textId="77777777" w:rsidR="00B929D1" w:rsidRDefault="00B929D1" w:rsidP="0088751B">
      <w:pPr>
        <w:spacing w:after="0" w:line="240" w:lineRule="auto"/>
      </w:pPr>
      <w:r>
        <w:separator/>
      </w:r>
    </w:p>
  </w:footnote>
  <w:footnote w:type="continuationSeparator" w:id="0">
    <w:p w14:paraId="1B2EAB9A" w14:textId="77777777" w:rsidR="00B929D1" w:rsidRDefault="00B929D1" w:rsidP="0088751B">
      <w:pPr>
        <w:spacing w:after="0" w:line="240" w:lineRule="auto"/>
      </w:pPr>
      <w:r>
        <w:continuationSeparator/>
      </w:r>
    </w:p>
  </w:footnote>
  <w:footnote w:type="continuationNotice" w:id="1">
    <w:p w14:paraId="29D6D465" w14:textId="77777777" w:rsidR="00B929D1" w:rsidRDefault="00B929D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12595"/>
    <w:multiLevelType w:val="hybridMultilevel"/>
    <w:tmpl w:val="044424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6B7379"/>
    <w:multiLevelType w:val="hybridMultilevel"/>
    <w:tmpl w:val="75D87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495C1E"/>
    <w:multiLevelType w:val="hybridMultilevel"/>
    <w:tmpl w:val="77080D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E25AC1"/>
    <w:multiLevelType w:val="hybridMultilevel"/>
    <w:tmpl w:val="DBFCE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760C43"/>
    <w:multiLevelType w:val="hybridMultilevel"/>
    <w:tmpl w:val="7B5E25BC"/>
    <w:lvl w:ilvl="0" w:tplc="D7488AD4">
      <w:start w:val="4"/>
      <w:numFmt w:val="bullet"/>
      <w:lvlText w:val="-"/>
      <w:lvlJc w:val="left"/>
      <w:pPr>
        <w:ind w:left="720" w:hanging="360"/>
      </w:pPr>
      <w:rPr>
        <w:rFonts w:ascii="Segoe UI Light" w:eastAsiaTheme="minorHAnsi" w:hAnsi="Segoe UI Light" w:cs="Segoe U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1B207C"/>
    <w:multiLevelType w:val="hybridMultilevel"/>
    <w:tmpl w:val="A46C57D0"/>
    <w:lvl w:ilvl="0" w:tplc="47EA6E0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474436">
    <w:abstractNumId w:val="1"/>
  </w:num>
  <w:num w:numId="2" w16cid:durableId="1014768446">
    <w:abstractNumId w:val="0"/>
  </w:num>
  <w:num w:numId="3" w16cid:durableId="311914607">
    <w:abstractNumId w:val="2"/>
  </w:num>
  <w:num w:numId="4" w16cid:durableId="267007753">
    <w:abstractNumId w:val="3"/>
  </w:num>
  <w:num w:numId="5" w16cid:durableId="1088700233">
    <w:abstractNumId w:val="5"/>
  </w:num>
  <w:num w:numId="6" w16cid:durableId="3373862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7IwNTU1NDM1NrdU0lEKTi0uzszPAykwNKwFALVNKoAtAAAA"/>
  </w:docVars>
  <w:rsids>
    <w:rsidRoot w:val="006E781F"/>
    <w:rsid w:val="0000180A"/>
    <w:rsid w:val="000034ED"/>
    <w:rsid w:val="000042CD"/>
    <w:rsid w:val="0000612A"/>
    <w:rsid w:val="000067D3"/>
    <w:rsid w:val="00007EDA"/>
    <w:rsid w:val="00012B62"/>
    <w:rsid w:val="00012C0F"/>
    <w:rsid w:val="00013CB5"/>
    <w:rsid w:val="000156E7"/>
    <w:rsid w:val="00016C16"/>
    <w:rsid w:val="00016FEF"/>
    <w:rsid w:val="00022777"/>
    <w:rsid w:val="00031D01"/>
    <w:rsid w:val="000333A4"/>
    <w:rsid w:val="00033B98"/>
    <w:rsid w:val="000343F9"/>
    <w:rsid w:val="000369D5"/>
    <w:rsid w:val="00036C5A"/>
    <w:rsid w:val="00043B53"/>
    <w:rsid w:val="00043D42"/>
    <w:rsid w:val="00044970"/>
    <w:rsid w:val="00047A2E"/>
    <w:rsid w:val="00055259"/>
    <w:rsid w:val="0005743E"/>
    <w:rsid w:val="00057B81"/>
    <w:rsid w:val="0006485B"/>
    <w:rsid w:val="00064E83"/>
    <w:rsid w:val="0007172B"/>
    <w:rsid w:val="00075D55"/>
    <w:rsid w:val="0008014B"/>
    <w:rsid w:val="000813F8"/>
    <w:rsid w:val="000858F8"/>
    <w:rsid w:val="00086208"/>
    <w:rsid w:val="000922C1"/>
    <w:rsid w:val="000971AD"/>
    <w:rsid w:val="000A016C"/>
    <w:rsid w:val="000A2F7D"/>
    <w:rsid w:val="000A49BC"/>
    <w:rsid w:val="000A70FF"/>
    <w:rsid w:val="000B246D"/>
    <w:rsid w:val="000B67FC"/>
    <w:rsid w:val="000B6DE3"/>
    <w:rsid w:val="000B7119"/>
    <w:rsid w:val="000B7F8F"/>
    <w:rsid w:val="000C0B35"/>
    <w:rsid w:val="000C2839"/>
    <w:rsid w:val="000C367D"/>
    <w:rsid w:val="000C423A"/>
    <w:rsid w:val="000C4E2A"/>
    <w:rsid w:val="000C7930"/>
    <w:rsid w:val="000D012F"/>
    <w:rsid w:val="000D0B6E"/>
    <w:rsid w:val="000D0C81"/>
    <w:rsid w:val="000D2C8C"/>
    <w:rsid w:val="000D55B4"/>
    <w:rsid w:val="000E66CE"/>
    <w:rsid w:val="000E7D83"/>
    <w:rsid w:val="000F0FE7"/>
    <w:rsid w:val="000F2106"/>
    <w:rsid w:val="000F35BD"/>
    <w:rsid w:val="000F4E40"/>
    <w:rsid w:val="0010309B"/>
    <w:rsid w:val="001051CC"/>
    <w:rsid w:val="00106429"/>
    <w:rsid w:val="00107135"/>
    <w:rsid w:val="00110DB2"/>
    <w:rsid w:val="00111632"/>
    <w:rsid w:val="00112226"/>
    <w:rsid w:val="00116188"/>
    <w:rsid w:val="0012022B"/>
    <w:rsid w:val="00121CAA"/>
    <w:rsid w:val="00122D65"/>
    <w:rsid w:val="0012496A"/>
    <w:rsid w:val="00125790"/>
    <w:rsid w:val="00126018"/>
    <w:rsid w:val="00131859"/>
    <w:rsid w:val="0013203D"/>
    <w:rsid w:val="00132CDE"/>
    <w:rsid w:val="00134998"/>
    <w:rsid w:val="001405A6"/>
    <w:rsid w:val="001428BD"/>
    <w:rsid w:val="00150020"/>
    <w:rsid w:val="00157159"/>
    <w:rsid w:val="00157815"/>
    <w:rsid w:val="001607E3"/>
    <w:rsid w:val="0016480D"/>
    <w:rsid w:val="00165BC0"/>
    <w:rsid w:val="00166F90"/>
    <w:rsid w:val="00167D93"/>
    <w:rsid w:val="00172A70"/>
    <w:rsid w:val="00174910"/>
    <w:rsid w:val="00174948"/>
    <w:rsid w:val="0017786B"/>
    <w:rsid w:val="00180519"/>
    <w:rsid w:val="0018150F"/>
    <w:rsid w:val="001844EA"/>
    <w:rsid w:val="00184509"/>
    <w:rsid w:val="00185541"/>
    <w:rsid w:val="00192F67"/>
    <w:rsid w:val="00193C7B"/>
    <w:rsid w:val="00195A66"/>
    <w:rsid w:val="001961A8"/>
    <w:rsid w:val="00196431"/>
    <w:rsid w:val="00197CDA"/>
    <w:rsid w:val="001A2649"/>
    <w:rsid w:val="001A28F3"/>
    <w:rsid w:val="001A4684"/>
    <w:rsid w:val="001A6BD0"/>
    <w:rsid w:val="001B47A1"/>
    <w:rsid w:val="001C358D"/>
    <w:rsid w:val="001C5B32"/>
    <w:rsid w:val="001C6344"/>
    <w:rsid w:val="001C6A16"/>
    <w:rsid w:val="001C7092"/>
    <w:rsid w:val="001D052C"/>
    <w:rsid w:val="001D2255"/>
    <w:rsid w:val="001D4EEE"/>
    <w:rsid w:val="001D7847"/>
    <w:rsid w:val="001E18DD"/>
    <w:rsid w:val="001E34D7"/>
    <w:rsid w:val="001E5334"/>
    <w:rsid w:val="001F4DFE"/>
    <w:rsid w:val="00201330"/>
    <w:rsid w:val="002013FD"/>
    <w:rsid w:val="0020205B"/>
    <w:rsid w:val="0021024A"/>
    <w:rsid w:val="002104A7"/>
    <w:rsid w:val="002113F6"/>
    <w:rsid w:val="00212F73"/>
    <w:rsid w:val="00213802"/>
    <w:rsid w:val="002145F8"/>
    <w:rsid w:val="00215F81"/>
    <w:rsid w:val="002173AF"/>
    <w:rsid w:val="00220439"/>
    <w:rsid w:val="00223D88"/>
    <w:rsid w:val="00227DEF"/>
    <w:rsid w:val="00227E03"/>
    <w:rsid w:val="0023032D"/>
    <w:rsid w:val="002309A7"/>
    <w:rsid w:val="0023299B"/>
    <w:rsid w:val="0023306F"/>
    <w:rsid w:val="00235904"/>
    <w:rsid w:val="00244031"/>
    <w:rsid w:val="0024406F"/>
    <w:rsid w:val="00244BD6"/>
    <w:rsid w:val="00245144"/>
    <w:rsid w:val="0024700B"/>
    <w:rsid w:val="00247398"/>
    <w:rsid w:val="00253A2F"/>
    <w:rsid w:val="00253FD3"/>
    <w:rsid w:val="00254726"/>
    <w:rsid w:val="002573BE"/>
    <w:rsid w:val="002579FE"/>
    <w:rsid w:val="00260215"/>
    <w:rsid w:val="002608D5"/>
    <w:rsid w:val="00266F63"/>
    <w:rsid w:val="00267105"/>
    <w:rsid w:val="002701E6"/>
    <w:rsid w:val="00270CF8"/>
    <w:rsid w:val="00270F97"/>
    <w:rsid w:val="0027368C"/>
    <w:rsid w:val="00275D75"/>
    <w:rsid w:val="0027689C"/>
    <w:rsid w:val="00280C8E"/>
    <w:rsid w:val="00280D0F"/>
    <w:rsid w:val="00281E7F"/>
    <w:rsid w:val="00282CAC"/>
    <w:rsid w:val="002905BE"/>
    <w:rsid w:val="00290784"/>
    <w:rsid w:val="00290C8D"/>
    <w:rsid w:val="002923AB"/>
    <w:rsid w:val="002949A5"/>
    <w:rsid w:val="002953FD"/>
    <w:rsid w:val="002A1B68"/>
    <w:rsid w:val="002A422A"/>
    <w:rsid w:val="002A5712"/>
    <w:rsid w:val="002A7DAC"/>
    <w:rsid w:val="002A7E93"/>
    <w:rsid w:val="002B1C4F"/>
    <w:rsid w:val="002B26BC"/>
    <w:rsid w:val="002B309B"/>
    <w:rsid w:val="002B5268"/>
    <w:rsid w:val="002B6117"/>
    <w:rsid w:val="002C1A0A"/>
    <w:rsid w:val="002C1FC5"/>
    <w:rsid w:val="002C3C26"/>
    <w:rsid w:val="002C571A"/>
    <w:rsid w:val="002C5C06"/>
    <w:rsid w:val="002D084E"/>
    <w:rsid w:val="002D1FF1"/>
    <w:rsid w:val="002D31AD"/>
    <w:rsid w:val="002D58F5"/>
    <w:rsid w:val="002D6C41"/>
    <w:rsid w:val="002D7541"/>
    <w:rsid w:val="002E02BD"/>
    <w:rsid w:val="002E0EEF"/>
    <w:rsid w:val="002E1E53"/>
    <w:rsid w:val="002E2C7D"/>
    <w:rsid w:val="002E535F"/>
    <w:rsid w:val="002E6BB3"/>
    <w:rsid w:val="002F096A"/>
    <w:rsid w:val="002F10DE"/>
    <w:rsid w:val="002F2774"/>
    <w:rsid w:val="002F60C1"/>
    <w:rsid w:val="002F7FD0"/>
    <w:rsid w:val="003007AB"/>
    <w:rsid w:val="003017EF"/>
    <w:rsid w:val="0030233F"/>
    <w:rsid w:val="00302813"/>
    <w:rsid w:val="00304483"/>
    <w:rsid w:val="00307C0D"/>
    <w:rsid w:val="003142BB"/>
    <w:rsid w:val="00315BD8"/>
    <w:rsid w:val="00336E66"/>
    <w:rsid w:val="00340439"/>
    <w:rsid w:val="00344813"/>
    <w:rsid w:val="0034509A"/>
    <w:rsid w:val="00345BB0"/>
    <w:rsid w:val="0034664A"/>
    <w:rsid w:val="003469F9"/>
    <w:rsid w:val="0035131E"/>
    <w:rsid w:val="00357EF3"/>
    <w:rsid w:val="003619F0"/>
    <w:rsid w:val="003661E7"/>
    <w:rsid w:val="0037235C"/>
    <w:rsid w:val="00373224"/>
    <w:rsid w:val="00373B12"/>
    <w:rsid w:val="00374077"/>
    <w:rsid w:val="003754B0"/>
    <w:rsid w:val="003800BE"/>
    <w:rsid w:val="00382E88"/>
    <w:rsid w:val="00383097"/>
    <w:rsid w:val="00383614"/>
    <w:rsid w:val="00383D43"/>
    <w:rsid w:val="00385661"/>
    <w:rsid w:val="0038731F"/>
    <w:rsid w:val="0039207C"/>
    <w:rsid w:val="00393246"/>
    <w:rsid w:val="00394707"/>
    <w:rsid w:val="003972FC"/>
    <w:rsid w:val="003A0357"/>
    <w:rsid w:val="003A1604"/>
    <w:rsid w:val="003A164F"/>
    <w:rsid w:val="003A1739"/>
    <w:rsid w:val="003A2784"/>
    <w:rsid w:val="003B0F1F"/>
    <w:rsid w:val="003B11F4"/>
    <w:rsid w:val="003B2F09"/>
    <w:rsid w:val="003B5C89"/>
    <w:rsid w:val="003C17CF"/>
    <w:rsid w:val="003C33D7"/>
    <w:rsid w:val="003C7002"/>
    <w:rsid w:val="003D06D9"/>
    <w:rsid w:val="003D4347"/>
    <w:rsid w:val="003D5449"/>
    <w:rsid w:val="003D572F"/>
    <w:rsid w:val="003D615C"/>
    <w:rsid w:val="003E0B78"/>
    <w:rsid w:val="003E1C70"/>
    <w:rsid w:val="003E3D07"/>
    <w:rsid w:val="003E686D"/>
    <w:rsid w:val="003F0015"/>
    <w:rsid w:val="003F0BDF"/>
    <w:rsid w:val="00401D6A"/>
    <w:rsid w:val="00403A7B"/>
    <w:rsid w:val="0040560A"/>
    <w:rsid w:val="00405DD5"/>
    <w:rsid w:val="004119B8"/>
    <w:rsid w:val="00411C1E"/>
    <w:rsid w:val="004126C6"/>
    <w:rsid w:val="00413C3B"/>
    <w:rsid w:val="0041418D"/>
    <w:rsid w:val="00420CC1"/>
    <w:rsid w:val="004211EC"/>
    <w:rsid w:val="0042246D"/>
    <w:rsid w:val="00423F72"/>
    <w:rsid w:val="00425B35"/>
    <w:rsid w:val="00427359"/>
    <w:rsid w:val="004333DB"/>
    <w:rsid w:val="00433ED7"/>
    <w:rsid w:val="00437D54"/>
    <w:rsid w:val="004410E7"/>
    <w:rsid w:val="004427B5"/>
    <w:rsid w:val="00443A5B"/>
    <w:rsid w:val="00443E15"/>
    <w:rsid w:val="00444709"/>
    <w:rsid w:val="00444824"/>
    <w:rsid w:val="0045029F"/>
    <w:rsid w:val="00452081"/>
    <w:rsid w:val="00456357"/>
    <w:rsid w:val="00457024"/>
    <w:rsid w:val="004570AB"/>
    <w:rsid w:val="00457C2B"/>
    <w:rsid w:val="00463CB3"/>
    <w:rsid w:val="00463DA7"/>
    <w:rsid w:val="00465DFE"/>
    <w:rsid w:val="00466F88"/>
    <w:rsid w:val="00467B3F"/>
    <w:rsid w:val="00470C53"/>
    <w:rsid w:val="00470C96"/>
    <w:rsid w:val="004743B0"/>
    <w:rsid w:val="00481D8A"/>
    <w:rsid w:val="004822D2"/>
    <w:rsid w:val="00484051"/>
    <w:rsid w:val="004851B4"/>
    <w:rsid w:val="004874FE"/>
    <w:rsid w:val="00494555"/>
    <w:rsid w:val="00496D47"/>
    <w:rsid w:val="004A397E"/>
    <w:rsid w:val="004A6FF9"/>
    <w:rsid w:val="004B0D8D"/>
    <w:rsid w:val="004B1C22"/>
    <w:rsid w:val="004B20F3"/>
    <w:rsid w:val="004B217B"/>
    <w:rsid w:val="004B524F"/>
    <w:rsid w:val="004B6944"/>
    <w:rsid w:val="004B7CA7"/>
    <w:rsid w:val="004C0AAE"/>
    <w:rsid w:val="004C1E88"/>
    <w:rsid w:val="004C3413"/>
    <w:rsid w:val="004C48EF"/>
    <w:rsid w:val="004C5AEC"/>
    <w:rsid w:val="004C5EE9"/>
    <w:rsid w:val="004C6350"/>
    <w:rsid w:val="004C6B97"/>
    <w:rsid w:val="004C77AC"/>
    <w:rsid w:val="004D2D5B"/>
    <w:rsid w:val="004D2E05"/>
    <w:rsid w:val="004D397B"/>
    <w:rsid w:val="004D66CB"/>
    <w:rsid w:val="004D72CC"/>
    <w:rsid w:val="004E025B"/>
    <w:rsid w:val="004E15FA"/>
    <w:rsid w:val="004E194A"/>
    <w:rsid w:val="004E213E"/>
    <w:rsid w:val="004E3D40"/>
    <w:rsid w:val="004F630C"/>
    <w:rsid w:val="00502804"/>
    <w:rsid w:val="00503E98"/>
    <w:rsid w:val="005051B4"/>
    <w:rsid w:val="00506017"/>
    <w:rsid w:val="0050714A"/>
    <w:rsid w:val="00514747"/>
    <w:rsid w:val="00514A8D"/>
    <w:rsid w:val="00515A10"/>
    <w:rsid w:val="00516178"/>
    <w:rsid w:val="00516B24"/>
    <w:rsid w:val="00516CD2"/>
    <w:rsid w:val="00522720"/>
    <w:rsid w:val="00522D4F"/>
    <w:rsid w:val="005259BB"/>
    <w:rsid w:val="00527BA8"/>
    <w:rsid w:val="00530088"/>
    <w:rsid w:val="00532C4E"/>
    <w:rsid w:val="005356B4"/>
    <w:rsid w:val="005366C6"/>
    <w:rsid w:val="005423C2"/>
    <w:rsid w:val="00545277"/>
    <w:rsid w:val="00545F48"/>
    <w:rsid w:val="00547233"/>
    <w:rsid w:val="00552DF8"/>
    <w:rsid w:val="00554F2F"/>
    <w:rsid w:val="00556FDD"/>
    <w:rsid w:val="00563917"/>
    <w:rsid w:val="005639D1"/>
    <w:rsid w:val="00565957"/>
    <w:rsid w:val="00570D77"/>
    <w:rsid w:val="005739E3"/>
    <w:rsid w:val="0057555A"/>
    <w:rsid w:val="00575B67"/>
    <w:rsid w:val="0057606C"/>
    <w:rsid w:val="00582D77"/>
    <w:rsid w:val="00590415"/>
    <w:rsid w:val="00596E86"/>
    <w:rsid w:val="005977A7"/>
    <w:rsid w:val="00597AEC"/>
    <w:rsid w:val="005A05CF"/>
    <w:rsid w:val="005A0BFF"/>
    <w:rsid w:val="005A622D"/>
    <w:rsid w:val="005A649E"/>
    <w:rsid w:val="005A690B"/>
    <w:rsid w:val="005B5646"/>
    <w:rsid w:val="005B5CE2"/>
    <w:rsid w:val="005C018E"/>
    <w:rsid w:val="005C7D54"/>
    <w:rsid w:val="005D204C"/>
    <w:rsid w:val="005D22A0"/>
    <w:rsid w:val="005D2E87"/>
    <w:rsid w:val="005D79C9"/>
    <w:rsid w:val="005D7F06"/>
    <w:rsid w:val="005E01CA"/>
    <w:rsid w:val="005E219D"/>
    <w:rsid w:val="005E3BE4"/>
    <w:rsid w:val="005E5574"/>
    <w:rsid w:val="005E64C5"/>
    <w:rsid w:val="005E665E"/>
    <w:rsid w:val="005F1045"/>
    <w:rsid w:val="005F13FB"/>
    <w:rsid w:val="005F1DDD"/>
    <w:rsid w:val="005F5324"/>
    <w:rsid w:val="005F532F"/>
    <w:rsid w:val="006014D5"/>
    <w:rsid w:val="00602799"/>
    <w:rsid w:val="006054A4"/>
    <w:rsid w:val="00606567"/>
    <w:rsid w:val="00606DF5"/>
    <w:rsid w:val="00606F43"/>
    <w:rsid w:val="00613A26"/>
    <w:rsid w:val="00613C44"/>
    <w:rsid w:val="0061531A"/>
    <w:rsid w:val="00617D91"/>
    <w:rsid w:val="00620B01"/>
    <w:rsid w:val="0062231C"/>
    <w:rsid w:val="00622BB5"/>
    <w:rsid w:val="00622E5F"/>
    <w:rsid w:val="006255FE"/>
    <w:rsid w:val="00625FDA"/>
    <w:rsid w:val="006316C4"/>
    <w:rsid w:val="00632AF5"/>
    <w:rsid w:val="00633337"/>
    <w:rsid w:val="006353F9"/>
    <w:rsid w:val="00636C66"/>
    <w:rsid w:val="00637764"/>
    <w:rsid w:val="00637A4C"/>
    <w:rsid w:val="0064043F"/>
    <w:rsid w:val="00640A24"/>
    <w:rsid w:val="006437D3"/>
    <w:rsid w:val="00650489"/>
    <w:rsid w:val="006517C6"/>
    <w:rsid w:val="00657042"/>
    <w:rsid w:val="00657655"/>
    <w:rsid w:val="0066319D"/>
    <w:rsid w:val="006637C2"/>
    <w:rsid w:val="006660FA"/>
    <w:rsid w:val="0066662E"/>
    <w:rsid w:val="00666C42"/>
    <w:rsid w:val="006728D0"/>
    <w:rsid w:val="00675E1B"/>
    <w:rsid w:val="00681BB1"/>
    <w:rsid w:val="00682254"/>
    <w:rsid w:val="0068292C"/>
    <w:rsid w:val="00682B77"/>
    <w:rsid w:val="0068524C"/>
    <w:rsid w:val="00685D96"/>
    <w:rsid w:val="00686C21"/>
    <w:rsid w:val="00687310"/>
    <w:rsid w:val="00690616"/>
    <w:rsid w:val="006932C5"/>
    <w:rsid w:val="006963DD"/>
    <w:rsid w:val="00697A27"/>
    <w:rsid w:val="006B2644"/>
    <w:rsid w:val="006B4867"/>
    <w:rsid w:val="006B70DC"/>
    <w:rsid w:val="006B7867"/>
    <w:rsid w:val="006C17BD"/>
    <w:rsid w:val="006C5988"/>
    <w:rsid w:val="006D0E5A"/>
    <w:rsid w:val="006D30CF"/>
    <w:rsid w:val="006D341B"/>
    <w:rsid w:val="006D58EA"/>
    <w:rsid w:val="006D7F96"/>
    <w:rsid w:val="006E0C9F"/>
    <w:rsid w:val="006E2F8A"/>
    <w:rsid w:val="006E3847"/>
    <w:rsid w:val="006E3ADD"/>
    <w:rsid w:val="006E3BBD"/>
    <w:rsid w:val="006E781F"/>
    <w:rsid w:val="006F047B"/>
    <w:rsid w:val="006F344D"/>
    <w:rsid w:val="006F5844"/>
    <w:rsid w:val="006F677B"/>
    <w:rsid w:val="006F6FF5"/>
    <w:rsid w:val="0070043A"/>
    <w:rsid w:val="00700B18"/>
    <w:rsid w:val="00700BB3"/>
    <w:rsid w:val="00703341"/>
    <w:rsid w:val="00703A3B"/>
    <w:rsid w:val="00704247"/>
    <w:rsid w:val="00707721"/>
    <w:rsid w:val="00710B21"/>
    <w:rsid w:val="00711C62"/>
    <w:rsid w:val="007174AC"/>
    <w:rsid w:val="007174CE"/>
    <w:rsid w:val="00717FF7"/>
    <w:rsid w:val="00723F15"/>
    <w:rsid w:val="007259A3"/>
    <w:rsid w:val="00730F2A"/>
    <w:rsid w:val="00736D42"/>
    <w:rsid w:val="007373A1"/>
    <w:rsid w:val="007404F0"/>
    <w:rsid w:val="00740763"/>
    <w:rsid w:val="0074139A"/>
    <w:rsid w:val="007435C3"/>
    <w:rsid w:val="0074435E"/>
    <w:rsid w:val="0074480C"/>
    <w:rsid w:val="00745F98"/>
    <w:rsid w:val="00746124"/>
    <w:rsid w:val="00746DCF"/>
    <w:rsid w:val="0074778B"/>
    <w:rsid w:val="00747AAB"/>
    <w:rsid w:val="00750403"/>
    <w:rsid w:val="007520A1"/>
    <w:rsid w:val="00752F35"/>
    <w:rsid w:val="0075680D"/>
    <w:rsid w:val="007647F0"/>
    <w:rsid w:val="00767D08"/>
    <w:rsid w:val="007712F0"/>
    <w:rsid w:val="00771C19"/>
    <w:rsid w:val="007733B7"/>
    <w:rsid w:val="00776887"/>
    <w:rsid w:val="00776B52"/>
    <w:rsid w:val="007814E2"/>
    <w:rsid w:val="00781581"/>
    <w:rsid w:val="007832E0"/>
    <w:rsid w:val="0078339D"/>
    <w:rsid w:val="007915F8"/>
    <w:rsid w:val="007942C2"/>
    <w:rsid w:val="007943D4"/>
    <w:rsid w:val="00795B7C"/>
    <w:rsid w:val="00796644"/>
    <w:rsid w:val="007A12A5"/>
    <w:rsid w:val="007A357F"/>
    <w:rsid w:val="007A4902"/>
    <w:rsid w:val="007A51A2"/>
    <w:rsid w:val="007A6675"/>
    <w:rsid w:val="007A7600"/>
    <w:rsid w:val="007B1E30"/>
    <w:rsid w:val="007B2555"/>
    <w:rsid w:val="007B51D4"/>
    <w:rsid w:val="007B6CD4"/>
    <w:rsid w:val="007B7D8A"/>
    <w:rsid w:val="007C101D"/>
    <w:rsid w:val="007C404C"/>
    <w:rsid w:val="007C7F2A"/>
    <w:rsid w:val="007C7FFB"/>
    <w:rsid w:val="007D087A"/>
    <w:rsid w:val="007D1C62"/>
    <w:rsid w:val="007D2BF4"/>
    <w:rsid w:val="007D2F75"/>
    <w:rsid w:val="007D5E9D"/>
    <w:rsid w:val="007E18D4"/>
    <w:rsid w:val="007E2C1B"/>
    <w:rsid w:val="007E5C43"/>
    <w:rsid w:val="007E7AB1"/>
    <w:rsid w:val="007F01E8"/>
    <w:rsid w:val="007F0FC5"/>
    <w:rsid w:val="007F15B1"/>
    <w:rsid w:val="007F5159"/>
    <w:rsid w:val="007F624D"/>
    <w:rsid w:val="00804A50"/>
    <w:rsid w:val="00805EE6"/>
    <w:rsid w:val="008068E7"/>
    <w:rsid w:val="00806C0B"/>
    <w:rsid w:val="0081079F"/>
    <w:rsid w:val="00811C26"/>
    <w:rsid w:val="008127BC"/>
    <w:rsid w:val="00813479"/>
    <w:rsid w:val="0082151A"/>
    <w:rsid w:val="00822513"/>
    <w:rsid w:val="008249CF"/>
    <w:rsid w:val="0083082C"/>
    <w:rsid w:val="00830F3A"/>
    <w:rsid w:val="00831585"/>
    <w:rsid w:val="00831928"/>
    <w:rsid w:val="008326E1"/>
    <w:rsid w:val="008357B7"/>
    <w:rsid w:val="00835E97"/>
    <w:rsid w:val="00845029"/>
    <w:rsid w:val="00845987"/>
    <w:rsid w:val="008552FA"/>
    <w:rsid w:val="00857698"/>
    <w:rsid w:val="00860503"/>
    <w:rsid w:val="008615AC"/>
    <w:rsid w:val="00863D12"/>
    <w:rsid w:val="00864EC6"/>
    <w:rsid w:val="00865714"/>
    <w:rsid w:val="0087012A"/>
    <w:rsid w:val="0087053C"/>
    <w:rsid w:val="008715E0"/>
    <w:rsid w:val="00871830"/>
    <w:rsid w:val="008733A7"/>
    <w:rsid w:val="00876883"/>
    <w:rsid w:val="00876CBA"/>
    <w:rsid w:val="008771EC"/>
    <w:rsid w:val="00883A71"/>
    <w:rsid w:val="008856CD"/>
    <w:rsid w:val="0088751B"/>
    <w:rsid w:val="00887641"/>
    <w:rsid w:val="008937F1"/>
    <w:rsid w:val="00893A06"/>
    <w:rsid w:val="00893FDE"/>
    <w:rsid w:val="008959C4"/>
    <w:rsid w:val="00897C0B"/>
    <w:rsid w:val="008A2923"/>
    <w:rsid w:val="008A2A3F"/>
    <w:rsid w:val="008A2CDD"/>
    <w:rsid w:val="008A4156"/>
    <w:rsid w:val="008A5EEF"/>
    <w:rsid w:val="008A6739"/>
    <w:rsid w:val="008B542B"/>
    <w:rsid w:val="008B6830"/>
    <w:rsid w:val="008C7FEA"/>
    <w:rsid w:val="008D13B3"/>
    <w:rsid w:val="008D14F7"/>
    <w:rsid w:val="008D4158"/>
    <w:rsid w:val="008D45FE"/>
    <w:rsid w:val="008D628F"/>
    <w:rsid w:val="008E1DB0"/>
    <w:rsid w:val="008E5C6B"/>
    <w:rsid w:val="008E6213"/>
    <w:rsid w:val="008E7B91"/>
    <w:rsid w:val="008F279D"/>
    <w:rsid w:val="008F2BF2"/>
    <w:rsid w:val="008F2E53"/>
    <w:rsid w:val="008F39DD"/>
    <w:rsid w:val="008F5D34"/>
    <w:rsid w:val="008F6609"/>
    <w:rsid w:val="00902580"/>
    <w:rsid w:val="00902673"/>
    <w:rsid w:val="009039A3"/>
    <w:rsid w:val="00904440"/>
    <w:rsid w:val="00905989"/>
    <w:rsid w:val="00905A4A"/>
    <w:rsid w:val="009111BD"/>
    <w:rsid w:val="009140F9"/>
    <w:rsid w:val="00915046"/>
    <w:rsid w:val="00915B41"/>
    <w:rsid w:val="009169DD"/>
    <w:rsid w:val="00921B00"/>
    <w:rsid w:val="00922E3A"/>
    <w:rsid w:val="00923D30"/>
    <w:rsid w:val="00926770"/>
    <w:rsid w:val="009273F1"/>
    <w:rsid w:val="009316A6"/>
    <w:rsid w:val="009349E3"/>
    <w:rsid w:val="00936B4C"/>
    <w:rsid w:val="00936BDD"/>
    <w:rsid w:val="00936D63"/>
    <w:rsid w:val="009417F1"/>
    <w:rsid w:val="00942740"/>
    <w:rsid w:val="00945CCD"/>
    <w:rsid w:val="00951DE9"/>
    <w:rsid w:val="0095402F"/>
    <w:rsid w:val="0096155C"/>
    <w:rsid w:val="0096185D"/>
    <w:rsid w:val="009663BD"/>
    <w:rsid w:val="0096683F"/>
    <w:rsid w:val="009701E6"/>
    <w:rsid w:val="009753AE"/>
    <w:rsid w:val="00981AD5"/>
    <w:rsid w:val="00982064"/>
    <w:rsid w:val="00982550"/>
    <w:rsid w:val="00992442"/>
    <w:rsid w:val="00993367"/>
    <w:rsid w:val="009940FA"/>
    <w:rsid w:val="009A05FA"/>
    <w:rsid w:val="009A1DD5"/>
    <w:rsid w:val="009A5BC4"/>
    <w:rsid w:val="009A7892"/>
    <w:rsid w:val="009B1CB7"/>
    <w:rsid w:val="009B3746"/>
    <w:rsid w:val="009B7475"/>
    <w:rsid w:val="009C0E2E"/>
    <w:rsid w:val="009C2E3E"/>
    <w:rsid w:val="009C6643"/>
    <w:rsid w:val="009C76D0"/>
    <w:rsid w:val="009D13E0"/>
    <w:rsid w:val="009D7A0D"/>
    <w:rsid w:val="009E708B"/>
    <w:rsid w:val="009E7EEA"/>
    <w:rsid w:val="009F0E27"/>
    <w:rsid w:val="009F1857"/>
    <w:rsid w:val="009F27ED"/>
    <w:rsid w:val="009F644D"/>
    <w:rsid w:val="009F6893"/>
    <w:rsid w:val="009F6BDE"/>
    <w:rsid w:val="009F7E5C"/>
    <w:rsid w:val="00A00EB1"/>
    <w:rsid w:val="00A06EA4"/>
    <w:rsid w:val="00A10167"/>
    <w:rsid w:val="00A10C5B"/>
    <w:rsid w:val="00A1107E"/>
    <w:rsid w:val="00A16C6D"/>
    <w:rsid w:val="00A208FD"/>
    <w:rsid w:val="00A21147"/>
    <w:rsid w:val="00A21B24"/>
    <w:rsid w:val="00A22205"/>
    <w:rsid w:val="00A22C64"/>
    <w:rsid w:val="00A26424"/>
    <w:rsid w:val="00A30828"/>
    <w:rsid w:val="00A308F2"/>
    <w:rsid w:val="00A30DEA"/>
    <w:rsid w:val="00A4541A"/>
    <w:rsid w:val="00A52211"/>
    <w:rsid w:val="00A53D9A"/>
    <w:rsid w:val="00A55859"/>
    <w:rsid w:val="00A56243"/>
    <w:rsid w:val="00A60218"/>
    <w:rsid w:val="00A63E25"/>
    <w:rsid w:val="00A66C6C"/>
    <w:rsid w:val="00A706B2"/>
    <w:rsid w:val="00A709D7"/>
    <w:rsid w:val="00A725E8"/>
    <w:rsid w:val="00A73541"/>
    <w:rsid w:val="00A73F3A"/>
    <w:rsid w:val="00A74886"/>
    <w:rsid w:val="00A75039"/>
    <w:rsid w:val="00A751D1"/>
    <w:rsid w:val="00A76841"/>
    <w:rsid w:val="00A80454"/>
    <w:rsid w:val="00A81438"/>
    <w:rsid w:val="00A86924"/>
    <w:rsid w:val="00A90D65"/>
    <w:rsid w:val="00A96C02"/>
    <w:rsid w:val="00AA043C"/>
    <w:rsid w:val="00AA06EB"/>
    <w:rsid w:val="00AA757D"/>
    <w:rsid w:val="00AB3597"/>
    <w:rsid w:val="00AB5F92"/>
    <w:rsid w:val="00AB6A5F"/>
    <w:rsid w:val="00AB6F44"/>
    <w:rsid w:val="00AB7768"/>
    <w:rsid w:val="00AC1FBA"/>
    <w:rsid w:val="00AC231D"/>
    <w:rsid w:val="00AC42D0"/>
    <w:rsid w:val="00AC71B9"/>
    <w:rsid w:val="00AC774C"/>
    <w:rsid w:val="00AC7E74"/>
    <w:rsid w:val="00AD101F"/>
    <w:rsid w:val="00AD2723"/>
    <w:rsid w:val="00AD2B9E"/>
    <w:rsid w:val="00AD4253"/>
    <w:rsid w:val="00AD4CDA"/>
    <w:rsid w:val="00AD63F7"/>
    <w:rsid w:val="00AD6629"/>
    <w:rsid w:val="00AD6EDE"/>
    <w:rsid w:val="00AE049A"/>
    <w:rsid w:val="00AE27F2"/>
    <w:rsid w:val="00AE5916"/>
    <w:rsid w:val="00AE79EF"/>
    <w:rsid w:val="00AF02EF"/>
    <w:rsid w:val="00AF0687"/>
    <w:rsid w:val="00AF1FA1"/>
    <w:rsid w:val="00AF2199"/>
    <w:rsid w:val="00AF5211"/>
    <w:rsid w:val="00AF545C"/>
    <w:rsid w:val="00B00A7D"/>
    <w:rsid w:val="00B01EC7"/>
    <w:rsid w:val="00B05943"/>
    <w:rsid w:val="00B05DEB"/>
    <w:rsid w:val="00B06DAB"/>
    <w:rsid w:val="00B1202F"/>
    <w:rsid w:val="00B12700"/>
    <w:rsid w:val="00B1463F"/>
    <w:rsid w:val="00B14CC6"/>
    <w:rsid w:val="00B161FD"/>
    <w:rsid w:val="00B21E55"/>
    <w:rsid w:val="00B2517C"/>
    <w:rsid w:val="00B25310"/>
    <w:rsid w:val="00B253DB"/>
    <w:rsid w:val="00B35F9B"/>
    <w:rsid w:val="00B40A5C"/>
    <w:rsid w:val="00B40DC1"/>
    <w:rsid w:val="00B40DD5"/>
    <w:rsid w:val="00B41063"/>
    <w:rsid w:val="00B41354"/>
    <w:rsid w:val="00B423FF"/>
    <w:rsid w:val="00B436A8"/>
    <w:rsid w:val="00B438A7"/>
    <w:rsid w:val="00B44027"/>
    <w:rsid w:val="00B46608"/>
    <w:rsid w:val="00B53755"/>
    <w:rsid w:val="00B540A0"/>
    <w:rsid w:val="00B54B1C"/>
    <w:rsid w:val="00B55EEA"/>
    <w:rsid w:val="00B57C3C"/>
    <w:rsid w:val="00B57EB5"/>
    <w:rsid w:val="00B60182"/>
    <w:rsid w:val="00B60971"/>
    <w:rsid w:val="00B60C42"/>
    <w:rsid w:val="00B629C8"/>
    <w:rsid w:val="00B62CD6"/>
    <w:rsid w:val="00B62FE6"/>
    <w:rsid w:val="00B6365E"/>
    <w:rsid w:val="00B65393"/>
    <w:rsid w:val="00B67AA7"/>
    <w:rsid w:val="00B705C8"/>
    <w:rsid w:val="00B70778"/>
    <w:rsid w:val="00B7119C"/>
    <w:rsid w:val="00B712B4"/>
    <w:rsid w:val="00B76560"/>
    <w:rsid w:val="00B76CD2"/>
    <w:rsid w:val="00B844EC"/>
    <w:rsid w:val="00B86A66"/>
    <w:rsid w:val="00B87852"/>
    <w:rsid w:val="00B90D5A"/>
    <w:rsid w:val="00B91001"/>
    <w:rsid w:val="00B9104D"/>
    <w:rsid w:val="00B91AD3"/>
    <w:rsid w:val="00B929D1"/>
    <w:rsid w:val="00B92E7B"/>
    <w:rsid w:val="00B953DD"/>
    <w:rsid w:val="00BA0B29"/>
    <w:rsid w:val="00BA210F"/>
    <w:rsid w:val="00BA4CE4"/>
    <w:rsid w:val="00BB1772"/>
    <w:rsid w:val="00BB5466"/>
    <w:rsid w:val="00BC09F2"/>
    <w:rsid w:val="00BC0A33"/>
    <w:rsid w:val="00BC0A8F"/>
    <w:rsid w:val="00BC16C5"/>
    <w:rsid w:val="00BC175E"/>
    <w:rsid w:val="00BC324F"/>
    <w:rsid w:val="00BC5B2F"/>
    <w:rsid w:val="00BD4179"/>
    <w:rsid w:val="00BD5692"/>
    <w:rsid w:val="00BD762A"/>
    <w:rsid w:val="00BE2A68"/>
    <w:rsid w:val="00BE6355"/>
    <w:rsid w:val="00BE6E38"/>
    <w:rsid w:val="00BF21AB"/>
    <w:rsid w:val="00BF2F22"/>
    <w:rsid w:val="00BF48D1"/>
    <w:rsid w:val="00BF7FE4"/>
    <w:rsid w:val="00C0255B"/>
    <w:rsid w:val="00C03906"/>
    <w:rsid w:val="00C142D4"/>
    <w:rsid w:val="00C1697D"/>
    <w:rsid w:val="00C17DB4"/>
    <w:rsid w:val="00C21F4D"/>
    <w:rsid w:val="00C22446"/>
    <w:rsid w:val="00C23338"/>
    <w:rsid w:val="00C23E92"/>
    <w:rsid w:val="00C244B9"/>
    <w:rsid w:val="00C27802"/>
    <w:rsid w:val="00C308BA"/>
    <w:rsid w:val="00C32631"/>
    <w:rsid w:val="00C3273F"/>
    <w:rsid w:val="00C33D11"/>
    <w:rsid w:val="00C34F7D"/>
    <w:rsid w:val="00C3626E"/>
    <w:rsid w:val="00C37D8C"/>
    <w:rsid w:val="00C40352"/>
    <w:rsid w:val="00C40C56"/>
    <w:rsid w:val="00C42139"/>
    <w:rsid w:val="00C4467A"/>
    <w:rsid w:val="00C44ADC"/>
    <w:rsid w:val="00C456D8"/>
    <w:rsid w:val="00C53099"/>
    <w:rsid w:val="00C53C5E"/>
    <w:rsid w:val="00C5446E"/>
    <w:rsid w:val="00C55D4B"/>
    <w:rsid w:val="00C56979"/>
    <w:rsid w:val="00C56EA0"/>
    <w:rsid w:val="00C60848"/>
    <w:rsid w:val="00C6125A"/>
    <w:rsid w:val="00C626B7"/>
    <w:rsid w:val="00C634F5"/>
    <w:rsid w:val="00C66707"/>
    <w:rsid w:val="00C701E3"/>
    <w:rsid w:val="00C713D6"/>
    <w:rsid w:val="00C7635C"/>
    <w:rsid w:val="00C802FA"/>
    <w:rsid w:val="00C833EF"/>
    <w:rsid w:val="00C8359A"/>
    <w:rsid w:val="00C83FAE"/>
    <w:rsid w:val="00C92357"/>
    <w:rsid w:val="00CA0A62"/>
    <w:rsid w:val="00CA1B8A"/>
    <w:rsid w:val="00CA25A0"/>
    <w:rsid w:val="00CA3546"/>
    <w:rsid w:val="00CA646C"/>
    <w:rsid w:val="00CB18C9"/>
    <w:rsid w:val="00CB1FB9"/>
    <w:rsid w:val="00CB2B9D"/>
    <w:rsid w:val="00CB768D"/>
    <w:rsid w:val="00CC2D79"/>
    <w:rsid w:val="00CC4ED2"/>
    <w:rsid w:val="00CC538F"/>
    <w:rsid w:val="00CC587A"/>
    <w:rsid w:val="00CC6E9D"/>
    <w:rsid w:val="00CD14F2"/>
    <w:rsid w:val="00CD27FE"/>
    <w:rsid w:val="00CD4AE6"/>
    <w:rsid w:val="00CD7A39"/>
    <w:rsid w:val="00CE415F"/>
    <w:rsid w:val="00CE5F22"/>
    <w:rsid w:val="00CE69BD"/>
    <w:rsid w:val="00CE6A7B"/>
    <w:rsid w:val="00CE6E1C"/>
    <w:rsid w:val="00CF2CE0"/>
    <w:rsid w:val="00CF38CB"/>
    <w:rsid w:val="00CF39BF"/>
    <w:rsid w:val="00CF5F54"/>
    <w:rsid w:val="00CF7D5B"/>
    <w:rsid w:val="00D059CB"/>
    <w:rsid w:val="00D14342"/>
    <w:rsid w:val="00D162AC"/>
    <w:rsid w:val="00D212BD"/>
    <w:rsid w:val="00D215E9"/>
    <w:rsid w:val="00D22472"/>
    <w:rsid w:val="00D2721D"/>
    <w:rsid w:val="00D27785"/>
    <w:rsid w:val="00D30311"/>
    <w:rsid w:val="00D30F14"/>
    <w:rsid w:val="00D32490"/>
    <w:rsid w:val="00D335FE"/>
    <w:rsid w:val="00D33DC9"/>
    <w:rsid w:val="00D36BE9"/>
    <w:rsid w:val="00D374A7"/>
    <w:rsid w:val="00D37789"/>
    <w:rsid w:val="00D412FE"/>
    <w:rsid w:val="00D4201D"/>
    <w:rsid w:val="00D42095"/>
    <w:rsid w:val="00D501D0"/>
    <w:rsid w:val="00D50277"/>
    <w:rsid w:val="00D53ACF"/>
    <w:rsid w:val="00D60D24"/>
    <w:rsid w:val="00D622E7"/>
    <w:rsid w:val="00D64C45"/>
    <w:rsid w:val="00D72F4C"/>
    <w:rsid w:val="00D77FEF"/>
    <w:rsid w:val="00D81461"/>
    <w:rsid w:val="00D81B7C"/>
    <w:rsid w:val="00D82EC9"/>
    <w:rsid w:val="00D85125"/>
    <w:rsid w:val="00D85B1C"/>
    <w:rsid w:val="00D86290"/>
    <w:rsid w:val="00D87737"/>
    <w:rsid w:val="00D9001C"/>
    <w:rsid w:val="00D940D9"/>
    <w:rsid w:val="00D941F4"/>
    <w:rsid w:val="00D9526C"/>
    <w:rsid w:val="00D95502"/>
    <w:rsid w:val="00D9579F"/>
    <w:rsid w:val="00D95EEA"/>
    <w:rsid w:val="00DA1C43"/>
    <w:rsid w:val="00DA2B27"/>
    <w:rsid w:val="00DA2EF4"/>
    <w:rsid w:val="00DA43B8"/>
    <w:rsid w:val="00DA56C5"/>
    <w:rsid w:val="00DA7927"/>
    <w:rsid w:val="00DA7B43"/>
    <w:rsid w:val="00DA7EF3"/>
    <w:rsid w:val="00DB0686"/>
    <w:rsid w:val="00DB4295"/>
    <w:rsid w:val="00DB55CF"/>
    <w:rsid w:val="00DB78C5"/>
    <w:rsid w:val="00DC103D"/>
    <w:rsid w:val="00DC1A00"/>
    <w:rsid w:val="00DC30D5"/>
    <w:rsid w:val="00DC326D"/>
    <w:rsid w:val="00DC544C"/>
    <w:rsid w:val="00DD167F"/>
    <w:rsid w:val="00DD2B71"/>
    <w:rsid w:val="00DD6081"/>
    <w:rsid w:val="00DD7B36"/>
    <w:rsid w:val="00DE4702"/>
    <w:rsid w:val="00DE67B8"/>
    <w:rsid w:val="00DF0339"/>
    <w:rsid w:val="00DF1CCD"/>
    <w:rsid w:val="00DF22D7"/>
    <w:rsid w:val="00DF526E"/>
    <w:rsid w:val="00DF77FC"/>
    <w:rsid w:val="00E00CBB"/>
    <w:rsid w:val="00E03738"/>
    <w:rsid w:val="00E04179"/>
    <w:rsid w:val="00E06863"/>
    <w:rsid w:val="00E10403"/>
    <w:rsid w:val="00E12C99"/>
    <w:rsid w:val="00E12F66"/>
    <w:rsid w:val="00E13D25"/>
    <w:rsid w:val="00E14920"/>
    <w:rsid w:val="00E15873"/>
    <w:rsid w:val="00E17A90"/>
    <w:rsid w:val="00E2064A"/>
    <w:rsid w:val="00E22DC4"/>
    <w:rsid w:val="00E23ADD"/>
    <w:rsid w:val="00E23F6E"/>
    <w:rsid w:val="00E272A8"/>
    <w:rsid w:val="00E30BA6"/>
    <w:rsid w:val="00E31334"/>
    <w:rsid w:val="00E3192B"/>
    <w:rsid w:val="00E343AF"/>
    <w:rsid w:val="00E40E2E"/>
    <w:rsid w:val="00E41348"/>
    <w:rsid w:val="00E41756"/>
    <w:rsid w:val="00E43281"/>
    <w:rsid w:val="00E454D0"/>
    <w:rsid w:val="00E503D0"/>
    <w:rsid w:val="00E50636"/>
    <w:rsid w:val="00E50D38"/>
    <w:rsid w:val="00E543B2"/>
    <w:rsid w:val="00E5751C"/>
    <w:rsid w:val="00E6011D"/>
    <w:rsid w:val="00E60CA5"/>
    <w:rsid w:val="00E6169E"/>
    <w:rsid w:val="00E61B42"/>
    <w:rsid w:val="00E61CA4"/>
    <w:rsid w:val="00E65EDE"/>
    <w:rsid w:val="00E67029"/>
    <w:rsid w:val="00E67CE5"/>
    <w:rsid w:val="00E761F5"/>
    <w:rsid w:val="00E82F52"/>
    <w:rsid w:val="00E84D2D"/>
    <w:rsid w:val="00E8583D"/>
    <w:rsid w:val="00E90273"/>
    <w:rsid w:val="00E90CAF"/>
    <w:rsid w:val="00E91CFD"/>
    <w:rsid w:val="00E92D16"/>
    <w:rsid w:val="00E94F25"/>
    <w:rsid w:val="00E96B58"/>
    <w:rsid w:val="00EA15A4"/>
    <w:rsid w:val="00EA2873"/>
    <w:rsid w:val="00EA2BCB"/>
    <w:rsid w:val="00EA32B3"/>
    <w:rsid w:val="00EA3C73"/>
    <w:rsid w:val="00EA55FD"/>
    <w:rsid w:val="00EB052F"/>
    <w:rsid w:val="00EB06EC"/>
    <w:rsid w:val="00EC1393"/>
    <w:rsid w:val="00EC72BE"/>
    <w:rsid w:val="00EC7376"/>
    <w:rsid w:val="00EC7472"/>
    <w:rsid w:val="00ED6E12"/>
    <w:rsid w:val="00EE01A4"/>
    <w:rsid w:val="00EE24E7"/>
    <w:rsid w:val="00EE38D2"/>
    <w:rsid w:val="00EE7810"/>
    <w:rsid w:val="00EE7DF7"/>
    <w:rsid w:val="00EF0E20"/>
    <w:rsid w:val="00EF1FEC"/>
    <w:rsid w:val="00EF2859"/>
    <w:rsid w:val="00F00BE2"/>
    <w:rsid w:val="00F01082"/>
    <w:rsid w:val="00F0126F"/>
    <w:rsid w:val="00F01AF0"/>
    <w:rsid w:val="00F03129"/>
    <w:rsid w:val="00F04973"/>
    <w:rsid w:val="00F06D26"/>
    <w:rsid w:val="00F0736A"/>
    <w:rsid w:val="00F108C2"/>
    <w:rsid w:val="00F16993"/>
    <w:rsid w:val="00F22BCE"/>
    <w:rsid w:val="00F31275"/>
    <w:rsid w:val="00F3323F"/>
    <w:rsid w:val="00F35BF9"/>
    <w:rsid w:val="00F35E36"/>
    <w:rsid w:val="00F40CC9"/>
    <w:rsid w:val="00F416DA"/>
    <w:rsid w:val="00F4367A"/>
    <w:rsid w:val="00F43CA8"/>
    <w:rsid w:val="00F46211"/>
    <w:rsid w:val="00F50633"/>
    <w:rsid w:val="00F52B40"/>
    <w:rsid w:val="00F53291"/>
    <w:rsid w:val="00F53432"/>
    <w:rsid w:val="00F55784"/>
    <w:rsid w:val="00F56428"/>
    <w:rsid w:val="00F56D0F"/>
    <w:rsid w:val="00F6225B"/>
    <w:rsid w:val="00F63FD4"/>
    <w:rsid w:val="00F642D6"/>
    <w:rsid w:val="00F665A3"/>
    <w:rsid w:val="00F67959"/>
    <w:rsid w:val="00F71FB4"/>
    <w:rsid w:val="00F7211D"/>
    <w:rsid w:val="00F72449"/>
    <w:rsid w:val="00F75F79"/>
    <w:rsid w:val="00F80D0E"/>
    <w:rsid w:val="00F8258E"/>
    <w:rsid w:val="00F82861"/>
    <w:rsid w:val="00F83CD6"/>
    <w:rsid w:val="00F8441B"/>
    <w:rsid w:val="00F8555D"/>
    <w:rsid w:val="00F873A6"/>
    <w:rsid w:val="00F9059D"/>
    <w:rsid w:val="00F921C3"/>
    <w:rsid w:val="00FA087F"/>
    <w:rsid w:val="00FA1B56"/>
    <w:rsid w:val="00FA3C1E"/>
    <w:rsid w:val="00FA48FD"/>
    <w:rsid w:val="00FA7774"/>
    <w:rsid w:val="00FB06D1"/>
    <w:rsid w:val="00FB17EC"/>
    <w:rsid w:val="00FB6323"/>
    <w:rsid w:val="00FC052E"/>
    <w:rsid w:val="00FC088D"/>
    <w:rsid w:val="00FC11B6"/>
    <w:rsid w:val="00FC23AB"/>
    <w:rsid w:val="00FC2696"/>
    <w:rsid w:val="00FC63D1"/>
    <w:rsid w:val="00FC6508"/>
    <w:rsid w:val="00FD00EE"/>
    <w:rsid w:val="00FD2084"/>
    <w:rsid w:val="00FD24DA"/>
    <w:rsid w:val="00FD271C"/>
    <w:rsid w:val="00FD374F"/>
    <w:rsid w:val="00FD4BEE"/>
    <w:rsid w:val="00FD4DD6"/>
    <w:rsid w:val="00FD70EB"/>
    <w:rsid w:val="00FE0B6C"/>
    <w:rsid w:val="00FE18CC"/>
    <w:rsid w:val="00FF0D61"/>
    <w:rsid w:val="00FF5825"/>
    <w:rsid w:val="00FF60E4"/>
    <w:rsid w:val="00FF67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0D4DE"/>
  <w15:chartTrackingRefBased/>
  <w15:docId w15:val="{975F67EF-8370-4CE6-B504-D39CC8EC4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8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78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781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78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781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E781F"/>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4C0AAE"/>
    <w:rPr>
      <w:color w:val="0563C1" w:themeColor="hyperlink"/>
      <w:u w:val="single"/>
    </w:rPr>
  </w:style>
  <w:style w:type="character" w:styleId="UnresolvedMention">
    <w:name w:val="Unresolved Mention"/>
    <w:basedOn w:val="DefaultParagraphFont"/>
    <w:uiPriority w:val="99"/>
    <w:semiHidden/>
    <w:unhideWhenUsed/>
    <w:rsid w:val="004C0AAE"/>
    <w:rPr>
      <w:color w:val="605E5C"/>
      <w:shd w:val="clear" w:color="auto" w:fill="E1DFDD"/>
    </w:rPr>
  </w:style>
  <w:style w:type="table" w:styleId="TableGrid">
    <w:name w:val="Table Grid"/>
    <w:basedOn w:val="TableNormal"/>
    <w:uiPriority w:val="39"/>
    <w:rsid w:val="00936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F35BF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3">
    <w:name w:val="List Table 3 Accent 3"/>
    <w:basedOn w:val="TableNormal"/>
    <w:uiPriority w:val="48"/>
    <w:rsid w:val="00703A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customStyle="1" w:styleId="Default">
    <w:name w:val="Default"/>
    <w:rsid w:val="00E272A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B20F3"/>
    <w:pPr>
      <w:ind w:left="720"/>
      <w:contextualSpacing/>
    </w:pPr>
  </w:style>
  <w:style w:type="paragraph" w:styleId="NoSpacing">
    <w:name w:val="No Spacing"/>
    <w:uiPriority w:val="1"/>
    <w:qFormat/>
    <w:rsid w:val="00F01082"/>
    <w:pPr>
      <w:spacing w:after="0" w:line="240" w:lineRule="auto"/>
    </w:pPr>
  </w:style>
  <w:style w:type="paragraph" w:styleId="Header">
    <w:name w:val="header"/>
    <w:basedOn w:val="Normal"/>
    <w:link w:val="HeaderChar"/>
    <w:uiPriority w:val="99"/>
    <w:unhideWhenUsed/>
    <w:rsid w:val="008875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51B"/>
  </w:style>
  <w:style w:type="paragraph" w:styleId="Footer">
    <w:name w:val="footer"/>
    <w:basedOn w:val="Normal"/>
    <w:link w:val="FooterChar"/>
    <w:uiPriority w:val="99"/>
    <w:unhideWhenUsed/>
    <w:rsid w:val="008875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51B"/>
  </w:style>
  <w:style w:type="character" w:styleId="FollowedHyperlink">
    <w:name w:val="FollowedHyperlink"/>
    <w:basedOn w:val="DefaultParagraphFont"/>
    <w:uiPriority w:val="99"/>
    <w:semiHidden/>
    <w:unhideWhenUsed/>
    <w:rsid w:val="0088751B"/>
    <w:rPr>
      <w:color w:val="954F72" w:themeColor="followedHyperlink"/>
      <w:u w:val="single"/>
    </w:rPr>
  </w:style>
  <w:style w:type="table" w:styleId="ListTable6Colorful">
    <w:name w:val="List Table 6 Colorful"/>
    <w:basedOn w:val="TableNormal"/>
    <w:uiPriority w:val="51"/>
    <w:rsid w:val="0088751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936B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78240">
      <w:bodyDiv w:val="1"/>
      <w:marLeft w:val="0"/>
      <w:marRight w:val="0"/>
      <w:marTop w:val="0"/>
      <w:marBottom w:val="0"/>
      <w:divBdr>
        <w:top w:val="none" w:sz="0" w:space="0" w:color="auto"/>
        <w:left w:val="none" w:sz="0" w:space="0" w:color="auto"/>
        <w:bottom w:val="none" w:sz="0" w:space="0" w:color="auto"/>
        <w:right w:val="none" w:sz="0" w:space="0" w:color="auto"/>
      </w:divBdr>
    </w:div>
    <w:div w:id="433861698">
      <w:bodyDiv w:val="1"/>
      <w:marLeft w:val="0"/>
      <w:marRight w:val="0"/>
      <w:marTop w:val="0"/>
      <w:marBottom w:val="0"/>
      <w:divBdr>
        <w:top w:val="none" w:sz="0" w:space="0" w:color="auto"/>
        <w:left w:val="none" w:sz="0" w:space="0" w:color="auto"/>
        <w:bottom w:val="none" w:sz="0" w:space="0" w:color="auto"/>
        <w:right w:val="none" w:sz="0" w:space="0" w:color="auto"/>
      </w:divBdr>
    </w:div>
    <w:div w:id="620720995">
      <w:bodyDiv w:val="1"/>
      <w:marLeft w:val="0"/>
      <w:marRight w:val="0"/>
      <w:marTop w:val="0"/>
      <w:marBottom w:val="0"/>
      <w:divBdr>
        <w:top w:val="none" w:sz="0" w:space="0" w:color="auto"/>
        <w:left w:val="none" w:sz="0" w:space="0" w:color="auto"/>
        <w:bottom w:val="none" w:sz="0" w:space="0" w:color="auto"/>
        <w:right w:val="none" w:sz="0" w:space="0" w:color="auto"/>
      </w:divBdr>
    </w:div>
    <w:div w:id="667296112">
      <w:bodyDiv w:val="1"/>
      <w:marLeft w:val="0"/>
      <w:marRight w:val="0"/>
      <w:marTop w:val="0"/>
      <w:marBottom w:val="0"/>
      <w:divBdr>
        <w:top w:val="none" w:sz="0" w:space="0" w:color="auto"/>
        <w:left w:val="none" w:sz="0" w:space="0" w:color="auto"/>
        <w:bottom w:val="none" w:sz="0" w:space="0" w:color="auto"/>
        <w:right w:val="none" w:sz="0" w:space="0" w:color="auto"/>
      </w:divBdr>
    </w:div>
    <w:div w:id="1135180063">
      <w:bodyDiv w:val="1"/>
      <w:marLeft w:val="0"/>
      <w:marRight w:val="0"/>
      <w:marTop w:val="0"/>
      <w:marBottom w:val="0"/>
      <w:divBdr>
        <w:top w:val="none" w:sz="0" w:space="0" w:color="auto"/>
        <w:left w:val="none" w:sz="0" w:space="0" w:color="auto"/>
        <w:bottom w:val="none" w:sz="0" w:space="0" w:color="auto"/>
        <w:right w:val="none" w:sz="0" w:space="0" w:color="auto"/>
      </w:divBdr>
    </w:div>
    <w:div w:id="1382362300">
      <w:bodyDiv w:val="1"/>
      <w:marLeft w:val="0"/>
      <w:marRight w:val="0"/>
      <w:marTop w:val="0"/>
      <w:marBottom w:val="0"/>
      <w:divBdr>
        <w:top w:val="none" w:sz="0" w:space="0" w:color="auto"/>
        <w:left w:val="none" w:sz="0" w:space="0" w:color="auto"/>
        <w:bottom w:val="none" w:sz="0" w:space="0" w:color="auto"/>
        <w:right w:val="none" w:sz="0" w:space="0" w:color="auto"/>
      </w:divBdr>
    </w:div>
    <w:div w:id="1555696249">
      <w:bodyDiv w:val="1"/>
      <w:marLeft w:val="0"/>
      <w:marRight w:val="0"/>
      <w:marTop w:val="0"/>
      <w:marBottom w:val="0"/>
      <w:divBdr>
        <w:top w:val="none" w:sz="0" w:space="0" w:color="auto"/>
        <w:left w:val="none" w:sz="0" w:space="0" w:color="auto"/>
        <w:bottom w:val="none" w:sz="0" w:space="0" w:color="auto"/>
        <w:right w:val="none" w:sz="0" w:space="0" w:color="auto"/>
      </w:divBdr>
    </w:div>
    <w:div w:id="185830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uanestrada.info/" TargetMode="External"/><Relationship Id="rId13" Type="http://schemas.openxmlformats.org/officeDocument/2006/relationships/hyperlink" Target="https://runestone.academy/ns/books/published/ac1/sql/toctree.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reenteapress.com/thinkpython/html/index.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conduct.emory.edu/policies/code/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llendowney.github.io/ElementsOfDataScience/README.html" TargetMode="External"/><Relationship Id="rId5" Type="http://schemas.openxmlformats.org/officeDocument/2006/relationships/webSettings" Target="webSettings.xml"/><Relationship Id="rId15" Type="http://schemas.openxmlformats.org/officeDocument/2006/relationships/hyperlink" Target="http://www.ods.emory.edu/" TargetMode="Externa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alejandro.sanchez.becerra@emory.edu" TargetMode="External"/><Relationship Id="rId14" Type="http://schemas.openxmlformats.org/officeDocument/2006/relationships/hyperlink" Target="http://college.emory.edu/home/academic/policy/conduct_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C06F7-8BA3-4630-A5CA-17630B402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421</Words>
  <Characters>810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Estrada Sosa</dc:creator>
  <cp:keywords/>
  <dc:description/>
  <cp:lastModifiedBy>Alejandro Sánchez</cp:lastModifiedBy>
  <cp:revision>11</cp:revision>
  <cp:lastPrinted>2024-03-04T03:23:00Z</cp:lastPrinted>
  <dcterms:created xsi:type="dcterms:W3CDTF">2024-01-21T21:38:00Z</dcterms:created>
  <dcterms:modified xsi:type="dcterms:W3CDTF">2024-03-04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ac06133f89eb9cdc8233f104d1b09889054999aa28026ef8bc3eb52448416f</vt:lpwstr>
  </property>
</Properties>
</file>